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1B2B1D81"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77764B">
              <w:rPr>
                <w:noProof/>
                <w:webHidden/>
              </w:rPr>
              <w:t>3</w:t>
            </w:r>
            <w:r w:rsidR="0077764B">
              <w:rPr>
                <w:noProof/>
                <w:webHidden/>
              </w:rPr>
              <w:fldChar w:fldCharType="end"/>
            </w:r>
          </w:hyperlink>
        </w:p>
        <w:p w14:paraId="7B029D30" w14:textId="5E955FBE" w:rsidR="0077764B" w:rsidRDefault="00A85D8D">
          <w:pPr>
            <w:pStyle w:val="TOC1"/>
            <w:tabs>
              <w:tab w:val="right" w:leader="dot" w:pos="9016"/>
            </w:tabs>
            <w:rPr>
              <w:rFonts w:eastAsiaTheme="minorEastAsia" w:cstheme="minorBidi"/>
              <w:b w:val="0"/>
              <w:bCs w:val="0"/>
              <w:caps w:val="0"/>
              <w:noProof/>
              <w:sz w:val="22"/>
              <w:szCs w:val="22"/>
              <w:lang w:eastAsia="en-GB"/>
            </w:rPr>
          </w:pPr>
          <w:hyperlink w:anchor="_Toc99663132" w:history="1">
            <w:r w:rsidR="0077764B" w:rsidRPr="00F36C1F">
              <w:rPr>
                <w:rStyle w:val="Hyperlink"/>
                <w:noProof/>
              </w:rPr>
              <w:t>Introduction</w:t>
            </w:r>
            <w:r w:rsidR="0077764B">
              <w:rPr>
                <w:noProof/>
                <w:webHidden/>
              </w:rPr>
              <w:tab/>
            </w:r>
            <w:r w:rsidR="0077764B">
              <w:rPr>
                <w:noProof/>
                <w:webHidden/>
              </w:rPr>
              <w:fldChar w:fldCharType="begin"/>
            </w:r>
            <w:r w:rsidR="0077764B">
              <w:rPr>
                <w:noProof/>
                <w:webHidden/>
              </w:rPr>
              <w:instrText xml:space="preserve"> PAGEREF _Toc99663132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2E5543EF" w14:textId="6EBC4588" w:rsidR="0077764B" w:rsidRDefault="00A85D8D">
          <w:pPr>
            <w:pStyle w:val="TOC2"/>
            <w:tabs>
              <w:tab w:val="right" w:leader="dot" w:pos="9016"/>
            </w:tabs>
            <w:rPr>
              <w:rFonts w:eastAsiaTheme="minorEastAsia" w:cstheme="minorBidi"/>
              <w:caps w:val="0"/>
              <w:noProof/>
              <w:sz w:val="22"/>
              <w:szCs w:val="22"/>
              <w:lang w:eastAsia="en-GB"/>
            </w:rPr>
          </w:pPr>
          <w:hyperlink w:anchor="_Toc99663133" w:history="1">
            <w:r w:rsidR="0077764B" w:rsidRPr="00F36C1F">
              <w:rPr>
                <w:rStyle w:val="Hyperlink"/>
                <w:noProof/>
              </w:rPr>
              <w:t>Aim</w:t>
            </w:r>
            <w:r w:rsidR="0077764B">
              <w:rPr>
                <w:noProof/>
                <w:webHidden/>
              </w:rPr>
              <w:tab/>
            </w:r>
            <w:r w:rsidR="0077764B">
              <w:rPr>
                <w:noProof/>
                <w:webHidden/>
              </w:rPr>
              <w:fldChar w:fldCharType="begin"/>
            </w:r>
            <w:r w:rsidR="0077764B">
              <w:rPr>
                <w:noProof/>
                <w:webHidden/>
              </w:rPr>
              <w:instrText xml:space="preserve"> PAGEREF _Toc99663133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181BE74B" w14:textId="67E578D0" w:rsidR="0077764B" w:rsidRDefault="00A85D8D">
          <w:pPr>
            <w:pStyle w:val="TOC2"/>
            <w:tabs>
              <w:tab w:val="right" w:leader="dot" w:pos="9016"/>
            </w:tabs>
            <w:rPr>
              <w:rFonts w:eastAsiaTheme="minorEastAsia" w:cstheme="minorBidi"/>
              <w:caps w:val="0"/>
              <w:noProof/>
              <w:sz w:val="22"/>
              <w:szCs w:val="22"/>
              <w:lang w:eastAsia="en-GB"/>
            </w:rPr>
          </w:pPr>
          <w:hyperlink w:anchor="_Toc99663134" w:history="1">
            <w:r w:rsidR="0077764B" w:rsidRPr="00F36C1F">
              <w:rPr>
                <w:rStyle w:val="Hyperlink"/>
                <w:noProof/>
              </w:rPr>
              <w:t>Objectives</w:t>
            </w:r>
            <w:r w:rsidR="0077764B">
              <w:rPr>
                <w:noProof/>
                <w:webHidden/>
              </w:rPr>
              <w:tab/>
            </w:r>
            <w:r w:rsidR="0077764B">
              <w:rPr>
                <w:noProof/>
                <w:webHidden/>
              </w:rPr>
              <w:fldChar w:fldCharType="begin"/>
            </w:r>
            <w:r w:rsidR="0077764B">
              <w:rPr>
                <w:noProof/>
                <w:webHidden/>
              </w:rPr>
              <w:instrText xml:space="preserve"> PAGEREF _Toc99663134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0184D5F5" w14:textId="38A110EB" w:rsidR="0077764B" w:rsidRDefault="00A85D8D">
          <w:pPr>
            <w:pStyle w:val="TOC1"/>
            <w:tabs>
              <w:tab w:val="right" w:leader="dot" w:pos="9016"/>
            </w:tabs>
            <w:rPr>
              <w:rFonts w:eastAsiaTheme="minorEastAsia" w:cstheme="minorBidi"/>
              <w:b w:val="0"/>
              <w:bCs w:val="0"/>
              <w:caps w:val="0"/>
              <w:noProof/>
              <w:sz w:val="22"/>
              <w:szCs w:val="22"/>
              <w:lang w:eastAsia="en-GB"/>
            </w:rPr>
          </w:pPr>
          <w:hyperlink w:anchor="_Toc99663135" w:history="1">
            <w:r w:rsidR="0077764B" w:rsidRPr="00F36C1F">
              <w:rPr>
                <w:rStyle w:val="Hyperlink"/>
                <w:noProof/>
              </w:rPr>
              <w:t>Literature Review</w:t>
            </w:r>
            <w:r w:rsidR="0077764B">
              <w:rPr>
                <w:noProof/>
                <w:webHidden/>
              </w:rPr>
              <w:tab/>
            </w:r>
            <w:r w:rsidR="0077764B">
              <w:rPr>
                <w:noProof/>
                <w:webHidden/>
              </w:rPr>
              <w:fldChar w:fldCharType="begin"/>
            </w:r>
            <w:r w:rsidR="0077764B">
              <w:rPr>
                <w:noProof/>
                <w:webHidden/>
              </w:rPr>
              <w:instrText xml:space="preserve"> PAGEREF _Toc99663135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6010C3D6" w14:textId="6B47745C" w:rsidR="0077764B" w:rsidRDefault="00A85D8D">
          <w:pPr>
            <w:pStyle w:val="TOC2"/>
            <w:tabs>
              <w:tab w:val="right" w:leader="dot" w:pos="9016"/>
            </w:tabs>
            <w:rPr>
              <w:rFonts w:eastAsiaTheme="minorEastAsia" w:cstheme="minorBidi"/>
              <w:caps w:val="0"/>
              <w:noProof/>
              <w:sz w:val="22"/>
              <w:szCs w:val="22"/>
              <w:lang w:eastAsia="en-GB"/>
            </w:rPr>
          </w:pPr>
          <w:hyperlink w:anchor="_Toc99663136" w:history="1">
            <w:r w:rsidR="0077764B" w:rsidRPr="00F36C1F">
              <w:rPr>
                <w:rStyle w:val="Hyperlink"/>
                <w:noProof/>
              </w:rPr>
              <w:t>3D Wireframe Rendering</w:t>
            </w:r>
            <w:r w:rsidR="0077764B">
              <w:rPr>
                <w:noProof/>
                <w:webHidden/>
              </w:rPr>
              <w:tab/>
            </w:r>
            <w:r w:rsidR="0077764B">
              <w:rPr>
                <w:noProof/>
                <w:webHidden/>
              </w:rPr>
              <w:fldChar w:fldCharType="begin"/>
            </w:r>
            <w:r w:rsidR="0077764B">
              <w:rPr>
                <w:noProof/>
                <w:webHidden/>
              </w:rPr>
              <w:instrText xml:space="preserve"> PAGEREF _Toc99663136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7E35CC8B" w14:textId="094E5B96" w:rsidR="0077764B" w:rsidRDefault="00A85D8D">
          <w:pPr>
            <w:pStyle w:val="TOC2"/>
            <w:tabs>
              <w:tab w:val="right" w:leader="dot" w:pos="9016"/>
            </w:tabs>
            <w:rPr>
              <w:rFonts w:eastAsiaTheme="minorEastAsia" w:cstheme="minorBidi"/>
              <w:caps w:val="0"/>
              <w:noProof/>
              <w:sz w:val="22"/>
              <w:szCs w:val="22"/>
              <w:lang w:eastAsia="en-GB"/>
            </w:rPr>
          </w:pPr>
          <w:hyperlink w:anchor="_Toc99663137" w:history="1">
            <w:r w:rsidR="0077764B" w:rsidRPr="00F36C1F">
              <w:rPr>
                <w:rStyle w:val="Hyperlink"/>
                <w:noProof/>
              </w:rPr>
              <w:t>Raycast Rendering</w:t>
            </w:r>
            <w:r w:rsidR="0077764B">
              <w:rPr>
                <w:noProof/>
                <w:webHidden/>
              </w:rPr>
              <w:tab/>
            </w:r>
            <w:r w:rsidR="0077764B">
              <w:rPr>
                <w:noProof/>
                <w:webHidden/>
              </w:rPr>
              <w:fldChar w:fldCharType="begin"/>
            </w:r>
            <w:r w:rsidR="0077764B">
              <w:rPr>
                <w:noProof/>
                <w:webHidden/>
              </w:rPr>
              <w:instrText xml:space="preserve"> PAGEREF _Toc99663137 \h </w:instrText>
            </w:r>
            <w:r w:rsidR="0077764B">
              <w:rPr>
                <w:noProof/>
                <w:webHidden/>
              </w:rPr>
            </w:r>
            <w:r w:rsidR="0077764B">
              <w:rPr>
                <w:noProof/>
                <w:webHidden/>
              </w:rPr>
              <w:fldChar w:fldCharType="separate"/>
            </w:r>
            <w:r w:rsidR="0077764B">
              <w:rPr>
                <w:noProof/>
                <w:webHidden/>
              </w:rPr>
              <w:t>6</w:t>
            </w:r>
            <w:r w:rsidR="0077764B">
              <w:rPr>
                <w:noProof/>
                <w:webHidden/>
              </w:rPr>
              <w:fldChar w:fldCharType="end"/>
            </w:r>
          </w:hyperlink>
        </w:p>
        <w:p w14:paraId="70F4FA10" w14:textId="51381281" w:rsidR="0077764B" w:rsidRDefault="00A85D8D">
          <w:pPr>
            <w:pStyle w:val="TOC2"/>
            <w:tabs>
              <w:tab w:val="right" w:leader="dot" w:pos="9016"/>
            </w:tabs>
            <w:rPr>
              <w:rFonts w:eastAsiaTheme="minorEastAsia" w:cstheme="minorBidi"/>
              <w:caps w:val="0"/>
              <w:noProof/>
              <w:sz w:val="22"/>
              <w:szCs w:val="22"/>
              <w:lang w:eastAsia="en-GB"/>
            </w:rPr>
          </w:pPr>
          <w:hyperlink w:anchor="_Toc99663138" w:history="1">
            <w:r w:rsidR="0077764B" w:rsidRPr="00F36C1F">
              <w:rPr>
                <w:rStyle w:val="Hyperlink"/>
                <w:noProof/>
              </w:rPr>
              <w:t>Rasterised Rendering</w:t>
            </w:r>
            <w:r w:rsidR="0077764B">
              <w:rPr>
                <w:noProof/>
                <w:webHidden/>
              </w:rPr>
              <w:tab/>
            </w:r>
            <w:r w:rsidR="0077764B">
              <w:rPr>
                <w:noProof/>
                <w:webHidden/>
              </w:rPr>
              <w:fldChar w:fldCharType="begin"/>
            </w:r>
            <w:r w:rsidR="0077764B">
              <w:rPr>
                <w:noProof/>
                <w:webHidden/>
              </w:rPr>
              <w:instrText xml:space="preserve"> PAGEREF _Toc99663138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012A248A" w14:textId="103CFC0D" w:rsidR="0077764B" w:rsidRDefault="00A85D8D">
          <w:pPr>
            <w:pStyle w:val="TOC2"/>
            <w:tabs>
              <w:tab w:val="right" w:leader="dot" w:pos="9016"/>
            </w:tabs>
            <w:rPr>
              <w:rFonts w:eastAsiaTheme="minorEastAsia" w:cstheme="minorBidi"/>
              <w:caps w:val="0"/>
              <w:noProof/>
              <w:sz w:val="22"/>
              <w:szCs w:val="22"/>
              <w:lang w:eastAsia="en-GB"/>
            </w:rPr>
          </w:pPr>
          <w:hyperlink w:anchor="_Toc99663139" w:history="1">
            <w:r w:rsidR="0077764B" w:rsidRPr="00F36C1F">
              <w:rPr>
                <w:rStyle w:val="Hyperlink"/>
                <w:noProof/>
              </w:rPr>
              <w:t>Shaders</w:t>
            </w:r>
            <w:r w:rsidR="0077764B">
              <w:rPr>
                <w:noProof/>
                <w:webHidden/>
              </w:rPr>
              <w:tab/>
            </w:r>
            <w:r w:rsidR="0077764B">
              <w:rPr>
                <w:noProof/>
                <w:webHidden/>
              </w:rPr>
              <w:fldChar w:fldCharType="begin"/>
            </w:r>
            <w:r w:rsidR="0077764B">
              <w:rPr>
                <w:noProof/>
                <w:webHidden/>
              </w:rPr>
              <w:instrText xml:space="preserve"> PAGEREF _Toc99663139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48C864D3" w14:textId="424CD026" w:rsidR="0077764B" w:rsidRDefault="00A85D8D">
          <w:pPr>
            <w:pStyle w:val="TOC2"/>
            <w:tabs>
              <w:tab w:val="right" w:leader="dot" w:pos="9016"/>
            </w:tabs>
            <w:rPr>
              <w:rFonts w:eastAsiaTheme="minorEastAsia" w:cstheme="minorBidi"/>
              <w:caps w:val="0"/>
              <w:noProof/>
              <w:sz w:val="22"/>
              <w:szCs w:val="22"/>
              <w:lang w:eastAsia="en-GB"/>
            </w:rPr>
          </w:pPr>
          <w:hyperlink w:anchor="_Toc99663140" w:history="1">
            <w:r w:rsidR="0077764B" w:rsidRPr="00F36C1F">
              <w:rPr>
                <w:rStyle w:val="Hyperlink"/>
                <w:noProof/>
              </w:rPr>
              <w:t>Ray Traced Rendering</w:t>
            </w:r>
            <w:r w:rsidR="0077764B">
              <w:rPr>
                <w:noProof/>
                <w:webHidden/>
              </w:rPr>
              <w:tab/>
            </w:r>
            <w:r w:rsidR="0077764B">
              <w:rPr>
                <w:noProof/>
                <w:webHidden/>
              </w:rPr>
              <w:fldChar w:fldCharType="begin"/>
            </w:r>
            <w:r w:rsidR="0077764B">
              <w:rPr>
                <w:noProof/>
                <w:webHidden/>
              </w:rPr>
              <w:instrText xml:space="preserve"> PAGEREF _Toc99663140 \h </w:instrText>
            </w:r>
            <w:r w:rsidR="0077764B">
              <w:rPr>
                <w:noProof/>
                <w:webHidden/>
              </w:rPr>
            </w:r>
            <w:r w:rsidR="0077764B">
              <w:rPr>
                <w:noProof/>
                <w:webHidden/>
              </w:rPr>
              <w:fldChar w:fldCharType="separate"/>
            </w:r>
            <w:r w:rsidR="0077764B">
              <w:rPr>
                <w:noProof/>
                <w:webHidden/>
              </w:rPr>
              <w:t>8</w:t>
            </w:r>
            <w:r w:rsidR="0077764B">
              <w:rPr>
                <w:noProof/>
                <w:webHidden/>
              </w:rPr>
              <w:fldChar w:fldCharType="end"/>
            </w:r>
          </w:hyperlink>
        </w:p>
        <w:p w14:paraId="4AD0D050" w14:textId="2A485857" w:rsidR="0077764B" w:rsidRDefault="00A85D8D">
          <w:pPr>
            <w:pStyle w:val="TOC2"/>
            <w:tabs>
              <w:tab w:val="right" w:leader="dot" w:pos="9016"/>
            </w:tabs>
            <w:rPr>
              <w:rFonts w:eastAsiaTheme="minorEastAsia" w:cstheme="minorBidi"/>
              <w:caps w:val="0"/>
              <w:noProof/>
              <w:sz w:val="22"/>
              <w:szCs w:val="22"/>
              <w:lang w:eastAsia="en-GB"/>
            </w:rPr>
          </w:pPr>
          <w:hyperlink w:anchor="_Toc99663141" w:history="1">
            <w:r w:rsidR="0077764B" w:rsidRPr="00F36C1F">
              <w:rPr>
                <w:rStyle w:val="Hyperlink"/>
                <w:noProof/>
              </w:rPr>
              <w:t>Ray Marching</w:t>
            </w:r>
            <w:r w:rsidR="0077764B">
              <w:rPr>
                <w:noProof/>
                <w:webHidden/>
              </w:rPr>
              <w:tab/>
            </w:r>
            <w:r w:rsidR="0077764B">
              <w:rPr>
                <w:noProof/>
                <w:webHidden/>
              </w:rPr>
              <w:fldChar w:fldCharType="begin"/>
            </w:r>
            <w:r w:rsidR="0077764B">
              <w:rPr>
                <w:noProof/>
                <w:webHidden/>
              </w:rPr>
              <w:instrText xml:space="preserve"> PAGEREF _Toc99663141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47D47450" w14:textId="7AAB32E1" w:rsidR="0077764B" w:rsidRDefault="00A85D8D">
          <w:pPr>
            <w:pStyle w:val="TOC3"/>
            <w:tabs>
              <w:tab w:val="right" w:leader="dot" w:pos="9016"/>
            </w:tabs>
            <w:rPr>
              <w:rFonts w:eastAsiaTheme="minorEastAsia" w:cstheme="minorBidi"/>
              <w:i w:val="0"/>
              <w:iCs w:val="0"/>
              <w:noProof/>
              <w:sz w:val="22"/>
              <w:szCs w:val="22"/>
              <w:lang w:eastAsia="en-GB"/>
            </w:rPr>
          </w:pPr>
          <w:hyperlink w:anchor="_Toc99663142" w:history="1">
            <w:r w:rsidR="0077764B" w:rsidRPr="00F36C1F">
              <w:rPr>
                <w:rStyle w:val="Hyperlink"/>
                <w:noProof/>
              </w:rPr>
              <w:t>Algorithm</w:t>
            </w:r>
            <w:r w:rsidR="0077764B">
              <w:rPr>
                <w:noProof/>
                <w:webHidden/>
              </w:rPr>
              <w:tab/>
            </w:r>
            <w:r w:rsidR="0077764B">
              <w:rPr>
                <w:noProof/>
                <w:webHidden/>
              </w:rPr>
              <w:fldChar w:fldCharType="begin"/>
            </w:r>
            <w:r w:rsidR="0077764B">
              <w:rPr>
                <w:noProof/>
                <w:webHidden/>
              </w:rPr>
              <w:instrText xml:space="preserve"> PAGEREF _Toc99663142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3C7F0671" w14:textId="0521EB63" w:rsidR="0077764B" w:rsidRDefault="00A85D8D">
          <w:pPr>
            <w:pStyle w:val="TOC3"/>
            <w:tabs>
              <w:tab w:val="right" w:leader="dot" w:pos="9016"/>
            </w:tabs>
            <w:rPr>
              <w:rFonts w:eastAsiaTheme="minorEastAsia" w:cstheme="minorBidi"/>
              <w:i w:val="0"/>
              <w:iCs w:val="0"/>
              <w:noProof/>
              <w:sz w:val="22"/>
              <w:szCs w:val="22"/>
              <w:lang w:eastAsia="en-GB"/>
            </w:rPr>
          </w:pPr>
          <w:hyperlink w:anchor="_Toc99663143" w:history="1">
            <w:r w:rsidR="0077764B" w:rsidRPr="00F36C1F">
              <w:rPr>
                <w:rStyle w:val="Hyperlink"/>
                <w:noProof/>
              </w:rPr>
              <w:t>Lighting and Shading</w:t>
            </w:r>
            <w:r w:rsidR="0077764B">
              <w:rPr>
                <w:noProof/>
                <w:webHidden/>
              </w:rPr>
              <w:tab/>
            </w:r>
            <w:r w:rsidR="0077764B">
              <w:rPr>
                <w:noProof/>
                <w:webHidden/>
              </w:rPr>
              <w:fldChar w:fldCharType="begin"/>
            </w:r>
            <w:r w:rsidR="0077764B">
              <w:rPr>
                <w:noProof/>
                <w:webHidden/>
              </w:rPr>
              <w:instrText xml:space="preserve"> PAGEREF _Toc99663143 \h </w:instrText>
            </w:r>
            <w:r w:rsidR="0077764B">
              <w:rPr>
                <w:noProof/>
                <w:webHidden/>
              </w:rPr>
            </w:r>
            <w:r w:rsidR="0077764B">
              <w:rPr>
                <w:noProof/>
                <w:webHidden/>
              </w:rPr>
              <w:fldChar w:fldCharType="separate"/>
            </w:r>
            <w:r w:rsidR="0077764B">
              <w:rPr>
                <w:noProof/>
                <w:webHidden/>
              </w:rPr>
              <w:t>10</w:t>
            </w:r>
            <w:r w:rsidR="0077764B">
              <w:rPr>
                <w:noProof/>
                <w:webHidden/>
              </w:rPr>
              <w:fldChar w:fldCharType="end"/>
            </w:r>
          </w:hyperlink>
        </w:p>
        <w:p w14:paraId="7026EDAC" w14:textId="4513AC30" w:rsidR="0077764B" w:rsidRDefault="00A85D8D">
          <w:pPr>
            <w:pStyle w:val="TOC3"/>
            <w:tabs>
              <w:tab w:val="right" w:leader="dot" w:pos="9016"/>
            </w:tabs>
            <w:rPr>
              <w:rFonts w:eastAsiaTheme="minorEastAsia" w:cstheme="minorBidi"/>
              <w:i w:val="0"/>
              <w:iCs w:val="0"/>
              <w:noProof/>
              <w:sz w:val="22"/>
              <w:szCs w:val="22"/>
              <w:lang w:eastAsia="en-GB"/>
            </w:rPr>
          </w:pPr>
          <w:hyperlink w:anchor="_Toc99663144" w:history="1">
            <w:r w:rsidR="0077764B" w:rsidRPr="00F36C1F">
              <w:rPr>
                <w:rStyle w:val="Hyperlink"/>
                <w:noProof/>
              </w:rPr>
              <w:t>Rendering Volumes</w:t>
            </w:r>
            <w:r w:rsidR="0077764B">
              <w:rPr>
                <w:noProof/>
                <w:webHidden/>
              </w:rPr>
              <w:tab/>
            </w:r>
            <w:r w:rsidR="0077764B">
              <w:rPr>
                <w:noProof/>
                <w:webHidden/>
              </w:rPr>
              <w:fldChar w:fldCharType="begin"/>
            </w:r>
            <w:r w:rsidR="0077764B">
              <w:rPr>
                <w:noProof/>
                <w:webHidden/>
              </w:rPr>
              <w:instrText xml:space="preserve"> PAGEREF _Toc99663144 \h </w:instrText>
            </w:r>
            <w:r w:rsidR="0077764B">
              <w:rPr>
                <w:noProof/>
                <w:webHidden/>
              </w:rPr>
            </w:r>
            <w:r w:rsidR="0077764B">
              <w:rPr>
                <w:noProof/>
                <w:webHidden/>
              </w:rPr>
              <w:fldChar w:fldCharType="separate"/>
            </w:r>
            <w:r w:rsidR="0077764B">
              <w:rPr>
                <w:noProof/>
                <w:webHidden/>
              </w:rPr>
              <w:t>11</w:t>
            </w:r>
            <w:r w:rsidR="0077764B">
              <w:rPr>
                <w:noProof/>
                <w:webHidden/>
              </w:rPr>
              <w:fldChar w:fldCharType="end"/>
            </w:r>
          </w:hyperlink>
        </w:p>
        <w:p w14:paraId="2078CA69" w14:textId="5A137D11" w:rsidR="0077764B" w:rsidRDefault="00A85D8D">
          <w:pPr>
            <w:pStyle w:val="TOC3"/>
            <w:tabs>
              <w:tab w:val="right" w:leader="dot" w:pos="9016"/>
            </w:tabs>
            <w:rPr>
              <w:rFonts w:eastAsiaTheme="minorEastAsia" w:cstheme="minorBidi"/>
              <w:i w:val="0"/>
              <w:iCs w:val="0"/>
              <w:noProof/>
              <w:sz w:val="22"/>
              <w:szCs w:val="22"/>
              <w:lang w:eastAsia="en-GB"/>
            </w:rPr>
          </w:pPr>
          <w:hyperlink w:anchor="_Toc99663145" w:history="1">
            <w:r w:rsidR="0077764B" w:rsidRPr="00F36C1F">
              <w:rPr>
                <w:rStyle w:val="Hyperlink"/>
                <w:noProof/>
              </w:rPr>
              <w:t>Point-cloud Rendering</w:t>
            </w:r>
            <w:r w:rsidR="0077764B">
              <w:rPr>
                <w:noProof/>
                <w:webHidden/>
              </w:rPr>
              <w:tab/>
            </w:r>
            <w:r w:rsidR="0077764B">
              <w:rPr>
                <w:noProof/>
                <w:webHidden/>
              </w:rPr>
              <w:fldChar w:fldCharType="begin"/>
            </w:r>
            <w:r w:rsidR="0077764B">
              <w:rPr>
                <w:noProof/>
                <w:webHidden/>
              </w:rPr>
              <w:instrText xml:space="preserve"> PAGEREF _Toc99663145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54F9D969" w14:textId="12A3E8BB" w:rsidR="0077764B" w:rsidRDefault="00A85D8D">
          <w:pPr>
            <w:pStyle w:val="TOC3"/>
            <w:tabs>
              <w:tab w:val="right" w:leader="dot" w:pos="9016"/>
            </w:tabs>
            <w:rPr>
              <w:rFonts w:eastAsiaTheme="minorEastAsia" w:cstheme="minorBidi"/>
              <w:i w:val="0"/>
              <w:iCs w:val="0"/>
              <w:noProof/>
              <w:sz w:val="22"/>
              <w:szCs w:val="22"/>
              <w:lang w:eastAsia="en-GB"/>
            </w:rPr>
          </w:pPr>
          <w:hyperlink w:anchor="_Toc99663146"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46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101684FD" w14:textId="523FA4B6" w:rsidR="0077764B" w:rsidRDefault="00A85D8D">
          <w:pPr>
            <w:pStyle w:val="TOC3"/>
            <w:tabs>
              <w:tab w:val="right" w:leader="dot" w:pos="9016"/>
            </w:tabs>
            <w:rPr>
              <w:rFonts w:eastAsiaTheme="minorEastAsia" w:cstheme="minorBidi"/>
              <w:i w:val="0"/>
              <w:iCs w:val="0"/>
              <w:noProof/>
              <w:sz w:val="22"/>
              <w:szCs w:val="22"/>
              <w:lang w:eastAsia="en-GB"/>
            </w:rPr>
          </w:pPr>
          <w:hyperlink w:anchor="_Toc99663147" w:history="1">
            <w:r w:rsidR="0077764B" w:rsidRPr="00F36C1F">
              <w:rPr>
                <w:rStyle w:val="Hyperlink"/>
                <w:noProof/>
              </w:rPr>
              <w:t>Fractals</w:t>
            </w:r>
            <w:r w:rsidR="0077764B">
              <w:rPr>
                <w:noProof/>
                <w:webHidden/>
              </w:rPr>
              <w:tab/>
            </w:r>
            <w:r w:rsidR="0077764B">
              <w:rPr>
                <w:noProof/>
                <w:webHidden/>
              </w:rPr>
              <w:fldChar w:fldCharType="begin"/>
            </w:r>
            <w:r w:rsidR="0077764B">
              <w:rPr>
                <w:noProof/>
                <w:webHidden/>
              </w:rPr>
              <w:instrText xml:space="preserve"> PAGEREF _Toc99663147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4AF88A58" w14:textId="79246306" w:rsidR="0077764B" w:rsidRDefault="00A85D8D">
          <w:pPr>
            <w:pStyle w:val="TOC1"/>
            <w:tabs>
              <w:tab w:val="right" w:leader="dot" w:pos="9016"/>
            </w:tabs>
            <w:rPr>
              <w:rFonts w:eastAsiaTheme="minorEastAsia" w:cstheme="minorBidi"/>
              <w:b w:val="0"/>
              <w:bCs w:val="0"/>
              <w:caps w:val="0"/>
              <w:noProof/>
              <w:sz w:val="22"/>
              <w:szCs w:val="22"/>
              <w:lang w:eastAsia="en-GB"/>
            </w:rPr>
          </w:pPr>
          <w:hyperlink w:anchor="_Toc99663148" w:history="1">
            <w:r w:rsidR="0077764B" w:rsidRPr="00F36C1F">
              <w:rPr>
                <w:rStyle w:val="Hyperlink"/>
                <w:noProof/>
              </w:rPr>
              <w:t>Research Methodology</w:t>
            </w:r>
            <w:r w:rsidR="0077764B">
              <w:rPr>
                <w:noProof/>
                <w:webHidden/>
              </w:rPr>
              <w:tab/>
            </w:r>
            <w:r w:rsidR="0077764B">
              <w:rPr>
                <w:noProof/>
                <w:webHidden/>
              </w:rPr>
              <w:fldChar w:fldCharType="begin"/>
            </w:r>
            <w:r w:rsidR="0077764B">
              <w:rPr>
                <w:noProof/>
                <w:webHidden/>
              </w:rPr>
              <w:instrText xml:space="preserve"> PAGEREF _Toc99663148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3BE020CB" w14:textId="4626AE8D" w:rsidR="0077764B" w:rsidRDefault="00A85D8D">
          <w:pPr>
            <w:pStyle w:val="TOC2"/>
            <w:tabs>
              <w:tab w:val="right" w:leader="dot" w:pos="9016"/>
            </w:tabs>
            <w:rPr>
              <w:rFonts w:eastAsiaTheme="minorEastAsia" w:cstheme="minorBidi"/>
              <w:caps w:val="0"/>
              <w:noProof/>
              <w:sz w:val="22"/>
              <w:szCs w:val="22"/>
              <w:lang w:eastAsia="en-GB"/>
            </w:rPr>
          </w:pPr>
          <w:hyperlink w:anchor="_Toc99663149" w:history="1">
            <w:r w:rsidR="0077764B" w:rsidRPr="00F36C1F">
              <w:rPr>
                <w:rStyle w:val="Hyperlink"/>
                <w:noProof/>
              </w:rPr>
              <w:t>Quantitative vs. Qualitative</w:t>
            </w:r>
            <w:r w:rsidR="0077764B">
              <w:rPr>
                <w:noProof/>
                <w:webHidden/>
              </w:rPr>
              <w:tab/>
            </w:r>
            <w:r w:rsidR="0077764B">
              <w:rPr>
                <w:noProof/>
                <w:webHidden/>
              </w:rPr>
              <w:fldChar w:fldCharType="begin"/>
            </w:r>
            <w:r w:rsidR="0077764B">
              <w:rPr>
                <w:noProof/>
                <w:webHidden/>
              </w:rPr>
              <w:instrText xml:space="preserve"> PAGEREF _Toc99663149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2056E8E2" w14:textId="5B9B7BC6" w:rsidR="0077764B" w:rsidRDefault="00A85D8D">
          <w:pPr>
            <w:pStyle w:val="TOC2"/>
            <w:tabs>
              <w:tab w:val="right" w:leader="dot" w:pos="9016"/>
            </w:tabs>
            <w:rPr>
              <w:rFonts w:eastAsiaTheme="minorEastAsia" w:cstheme="minorBidi"/>
              <w:caps w:val="0"/>
              <w:noProof/>
              <w:sz w:val="22"/>
              <w:szCs w:val="22"/>
              <w:lang w:eastAsia="en-GB"/>
            </w:rPr>
          </w:pPr>
          <w:hyperlink w:anchor="_Toc99663150" w:history="1">
            <w:r w:rsidR="0077764B" w:rsidRPr="00F36C1F">
              <w:rPr>
                <w:rStyle w:val="Hyperlink"/>
                <w:noProof/>
              </w:rPr>
              <w:t>Analysis</w:t>
            </w:r>
            <w:r w:rsidR="0077764B">
              <w:rPr>
                <w:noProof/>
                <w:webHidden/>
              </w:rPr>
              <w:tab/>
            </w:r>
            <w:r w:rsidR="0077764B">
              <w:rPr>
                <w:noProof/>
                <w:webHidden/>
              </w:rPr>
              <w:fldChar w:fldCharType="begin"/>
            </w:r>
            <w:r w:rsidR="0077764B">
              <w:rPr>
                <w:noProof/>
                <w:webHidden/>
              </w:rPr>
              <w:instrText xml:space="preserve"> PAGEREF _Toc99663150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4130F779" w14:textId="08853205" w:rsidR="0077764B" w:rsidRDefault="00A85D8D">
          <w:pPr>
            <w:pStyle w:val="TOC3"/>
            <w:tabs>
              <w:tab w:val="right" w:leader="dot" w:pos="9016"/>
            </w:tabs>
            <w:rPr>
              <w:rFonts w:eastAsiaTheme="minorEastAsia" w:cstheme="minorBidi"/>
              <w:i w:val="0"/>
              <w:iCs w:val="0"/>
              <w:noProof/>
              <w:sz w:val="22"/>
              <w:szCs w:val="22"/>
              <w:lang w:eastAsia="en-GB"/>
            </w:rPr>
          </w:pPr>
          <w:hyperlink w:anchor="_Toc99663151"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1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0E92C0D7" w14:textId="17E65B4C" w:rsidR="0077764B" w:rsidRDefault="00A85D8D">
          <w:pPr>
            <w:pStyle w:val="TOC3"/>
            <w:tabs>
              <w:tab w:val="right" w:leader="dot" w:pos="9016"/>
            </w:tabs>
            <w:rPr>
              <w:rFonts w:eastAsiaTheme="minorEastAsia" w:cstheme="minorBidi"/>
              <w:i w:val="0"/>
              <w:iCs w:val="0"/>
              <w:noProof/>
              <w:sz w:val="22"/>
              <w:szCs w:val="22"/>
              <w:lang w:eastAsia="en-GB"/>
            </w:rPr>
          </w:pPr>
          <w:hyperlink w:anchor="_Toc99663152"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2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EFCB074" w14:textId="33EB961D" w:rsidR="0077764B" w:rsidRDefault="00A85D8D">
          <w:pPr>
            <w:pStyle w:val="TOC3"/>
            <w:tabs>
              <w:tab w:val="right" w:leader="dot" w:pos="9016"/>
            </w:tabs>
            <w:rPr>
              <w:rFonts w:eastAsiaTheme="minorEastAsia" w:cstheme="minorBidi"/>
              <w:i w:val="0"/>
              <w:iCs w:val="0"/>
              <w:noProof/>
              <w:sz w:val="22"/>
              <w:szCs w:val="22"/>
              <w:lang w:eastAsia="en-GB"/>
            </w:rPr>
          </w:pPr>
          <w:hyperlink w:anchor="_Toc99663153"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3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F0A1C65" w14:textId="4A9D517E" w:rsidR="0077764B" w:rsidRDefault="00A85D8D">
          <w:pPr>
            <w:pStyle w:val="TOC3"/>
            <w:tabs>
              <w:tab w:val="right" w:leader="dot" w:pos="9016"/>
            </w:tabs>
            <w:rPr>
              <w:rFonts w:eastAsiaTheme="minorEastAsia" w:cstheme="minorBidi"/>
              <w:i w:val="0"/>
              <w:iCs w:val="0"/>
              <w:noProof/>
              <w:sz w:val="22"/>
              <w:szCs w:val="22"/>
              <w:lang w:eastAsia="en-GB"/>
            </w:rPr>
          </w:pPr>
          <w:hyperlink w:anchor="_Toc99663154"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54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31F028C2" w14:textId="6A6361CD" w:rsidR="0077764B" w:rsidRDefault="00A85D8D">
          <w:pPr>
            <w:pStyle w:val="TOC3"/>
            <w:tabs>
              <w:tab w:val="right" w:leader="dot" w:pos="9016"/>
            </w:tabs>
            <w:rPr>
              <w:rFonts w:eastAsiaTheme="minorEastAsia" w:cstheme="minorBidi"/>
              <w:i w:val="0"/>
              <w:iCs w:val="0"/>
              <w:noProof/>
              <w:sz w:val="22"/>
              <w:szCs w:val="22"/>
              <w:lang w:eastAsia="en-GB"/>
            </w:rPr>
          </w:pPr>
          <w:hyperlink w:anchor="_Toc99663155"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55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65585AB0" w14:textId="4A485835" w:rsidR="0077764B" w:rsidRDefault="00A85D8D">
          <w:pPr>
            <w:pStyle w:val="TOC2"/>
            <w:tabs>
              <w:tab w:val="right" w:leader="dot" w:pos="9016"/>
            </w:tabs>
            <w:rPr>
              <w:rFonts w:eastAsiaTheme="minorEastAsia" w:cstheme="minorBidi"/>
              <w:caps w:val="0"/>
              <w:noProof/>
              <w:sz w:val="22"/>
              <w:szCs w:val="22"/>
              <w:lang w:eastAsia="en-GB"/>
            </w:rPr>
          </w:pPr>
          <w:hyperlink w:anchor="_Toc99663156" w:history="1">
            <w:r w:rsidR="0077764B" w:rsidRPr="00F36C1F">
              <w:rPr>
                <w:rStyle w:val="Hyperlink"/>
                <w:noProof/>
              </w:rPr>
              <w:t>Design</w:t>
            </w:r>
            <w:r w:rsidR="0077764B">
              <w:rPr>
                <w:noProof/>
                <w:webHidden/>
              </w:rPr>
              <w:tab/>
            </w:r>
            <w:r w:rsidR="0077764B">
              <w:rPr>
                <w:noProof/>
                <w:webHidden/>
              </w:rPr>
              <w:fldChar w:fldCharType="begin"/>
            </w:r>
            <w:r w:rsidR="0077764B">
              <w:rPr>
                <w:noProof/>
                <w:webHidden/>
              </w:rPr>
              <w:instrText xml:space="preserve"> PAGEREF _Toc99663156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099C0555" w14:textId="4AE44CB8" w:rsidR="0077764B" w:rsidRDefault="00A85D8D">
          <w:pPr>
            <w:pStyle w:val="TOC3"/>
            <w:tabs>
              <w:tab w:val="right" w:leader="dot" w:pos="9016"/>
            </w:tabs>
            <w:rPr>
              <w:rFonts w:eastAsiaTheme="minorEastAsia" w:cstheme="minorBidi"/>
              <w:i w:val="0"/>
              <w:iCs w:val="0"/>
              <w:noProof/>
              <w:sz w:val="22"/>
              <w:szCs w:val="22"/>
              <w:lang w:eastAsia="en-GB"/>
            </w:rPr>
          </w:pPr>
          <w:hyperlink w:anchor="_Toc99663157"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7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418536DD" w14:textId="7F8C18D6" w:rsidR="0077764B" w:rsidRDefault="00A85D8D">
          <w:pPr>
            <w:pStyle w:val="TOC3"/>
            <w:tabs>
              <w:tab w:val="right" w:leader="dot" w:pos="9016"/>
            </w:tabs>
            <w:rPr>
              <w:rFonts w:eastAsiaTheme="minorEastAsia" w:cstheme="minorBidi"/>
              <w:i w:val="0"/>
              <w:iCs w:val="0"/>
              <w:noProof/>
              <w:sz w:val="22"/>
              <w:szCs w:val="22"/>
              <w:lang w:eastAsia="en-GB"/>
            </w:rPr>
          </w:pPr>
          <w:hyperlink w:anchor="_Toc99663158"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8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2E96A3D6" w14:textId="0422AAB2" w:rsidR="0077764B" w:rsidRDefault="00A85D8D">
          <w:pPr>
            <w:pStyle w:val="TOC3"/>
            <w:tabs>
              <w:tab w:val="right" w:leader="dot" w:pos="9016"/>
            </w:tabs>
            <w:rPr>
              <w:rFonts w:eastAsiaTheme="minorEastAsia" w:cstheme="minorBidi"/>
              <w:i w:val="0"/>
              <w:iCs w:val="0"/>
              <w:noProof/>
              <w:sz w:val="22"/>
              <w:szCs w:val="22"/>
              <w:lang w:eastAsia="en-GB"/>
            </w:rPr>
          </w:pPr>
          <w:hyperlink w:anchor="_Toc99663159"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9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641823A1" w14:textId="62195CF3" w:rsidR="0077764B" w:rsidRDefault="00A85D8D">
          <w:pPr>
            <w:pStyle w:val="TOC3"/>
            <w:tabs>
              <w:tab w:val="right" w:leader="dot" w:pos="9016"/>
            </w:tabs>
            <w:rPr>
              <w:rFonts w:eastAsiaTheme="minorEastAsia" w:cstheme="minorBidi"/>
              <w:i w:val="0"/>
              <w:iCs w:val="0"/>
              <w:noProof/>
              <w:sz w:val="22"/>
              <w:szCs w:val="22"/>
              <w:lang w:eastAsia="en-GB"/>
            </w:rPr>
          </w:pPr>
          <w:hyperlink w:anchor="_Toc99663160"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60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0D1BBDFE" w14:textId="0D24DB11" w:rsidR="0077764B" w:rsidRDefault="00A85D8D">
          <w:pPr>
            <w:pStyle w:val="TOC3"/>
            <w:tabs>
              <w:tab w:val="right" w:leader="dot" w:pos="9016"/>
            </w:tabs>
            <w:rPr>
              <w:rFonts w:eastAsiaTheme="minorEastAsia" w:cstheme="minorBidi"/>
              <w:i w:val="0"/>
              <w:iCs w:val="0"/>
              <w:noProof/>
              <w:sz w:val="22"/>
              <w:szCs w:val="22"/>
              <w:lang w:eastAsia="en-GB"/>
            </w:rPr>
          </w:pPr>
          <w:hyperlink w:anchor="_Toc99663161"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61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7C547F54" w14:textId="79E7314E" w:rsidR="0077764B" w:rsidRDefault="00A85D8D">
          <w:pPr>
            <w:pStyle w:val="TOC3"/>
            <w:tabs>
              <w:tab w:val="right" w:leader="dot" w:pos="9016"/>
            </w:tabs>
            <w:rPr>
              <w:rFonts w:eastAsiaTheme="minorEastAsia" w:cstheme="minorBidi"/>
              <w:i w:val="0"/>
              <w:iCs w:val="0"/>
              <w:noProof/>
              <w:sz w:val="22"/>
              <w:szCs w:val="22"/>
              <w:lang w:eastAsia="en-GB"/>
            </w:rPr>
          </w:pPr>
          <w:hyperlink w:anchor="_Toc99663162" w:history="1">
            <w:r w:rsidR="0077764B" w:rsidRPr="00F36C1F">
              <w:rPr>
                <w:rStyle w:val="Hyperlink"/>
                <w:noProof/>
              </w:rPr>
              <w:t>Additional Software</w:t>
            </w:r>
            <w:r w:rsidR="0077764B">
              <w:rPr>
                <w:noProof/>
                <w:webHidden/>
              </w:rPr>
              <w:tab/>
            </w:r>
            <w:r w:rsidR="0077764B">
              <w:rPr>
                <w:noProof/>
                <w:webHidden/>
              </w:rPr>
              <w:fldChar w:fldCharType="begin"/>
            </w:r>
            <w:r w:rsidR="0077764B">
              <w:rPr>
                <w:noProof/>
                <w:webHidden/>
              </w:rPr>
              <w:instrText xml:space="preserve"> PAGEREF _Toc99663162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50A5B359" w14:textId="32D19B67" w:rsidR="0077764B" w:rsidRDefault="00A85D8D">
          <w:pPr>
            <w:pStyle w:val="TOC1"/>
            <w:tabs>
              <w:tab w:val="right" w:leader="dot" w:pos="9016"/>
            </w:tabs>
            <w:rPr>
              <w:rFonts w:eastAsiaTheme="minorEastAsia" w:cstheme="minorBidi"/>
              <w:b w:val="0"/>
              <w:bCs w:val="0"/>
              <w:caps w:val="0"/>
              <w:noProof/>
              <w:sz w:val="22"/>
              <w:szCs w:val="22"/>
              <w:lang w:eastAsia="en-GB"/>
            </w:rPr>
          </w:pPr>
          <w:hyperlink w:anchor="_Toc99663163" w:history="1">
            <w:r w:rsidR="0077764B" w:rsidRPr="00F36C1F">
              <w:rPr>
                <w:rStyle w:val="Hyperlink"/>
                <w:noProof/>
              </w:rPr>
              <w:t>Implementation</w:t>
            </w:r>
            <w:r w:rsidR="0077764B">
              <w:rPr>
                <w:noProof/>
                <w:webHidden/>
              </w:rPr>
              <w:tab/>
            </w:r>
            <w:r w:rsidR="0077764B">
              <w:rPr>
                <w:noProof/>
                <w:webHidden/>
              </w:rPr>
              <w:fldChar w:fldCharType="begin"/>
            </w:r>
            <w:r w:rsidR="0077764B">
              <w:rPr>
                <w:noProof/>
                <w:webHidden/>
              </w:rPr>
              <w:instrText xml:space="preserve"> PAGEREF _Toc99663163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7FDE44A8" w14:textId="09586EEC" w:rsidR="0077764B" w:rsidRDefault="00A85D8D">
          <w:pPr>
            <w:pStyle w:val="TOC2"/>
            <w:tabs>
              <w:tab w:val="right" w:leader="dot" w:pos="9016"/>
            </w:tabs>
            <w:rPr>
              <w:rFonts w:eastAsiaTheme="minorEastAsia" w:cstheme="minorBidi"/>
              <w:caps w:val="0"/>
              <w:noProof/>
              <w:sz w:val="22"/>
              <w:szCs w:val="22"/>
              <w:lang w:eastAsia="en-GB"/>
            </w:rPr>
          </w:pPr>
          <w:hyperlink w:anchor="_Toc99663164" w:history="1">
            <w:r w:rsidR="0077764B" w:rsidRPr="00F36C1F">
              <w:rPr>
                <w:rStyle w:val="Hyperlink"/>
                <w:noProof/>
              </w:rPr>
              <w:t>Development</w:t>
            </w:r>
            <w:r w:rsidR="0077764B">
              <w:rPr>
                <w:noProof/>
                <w:webHidden/>
              </w:rPr>
              <w:tab/>
            </w:r>
            <w:r w:rsidR="0077764B">
              <w:rPr>
                <w:noProof/>
                <w:webHidden/>
              </w:rPr>
              <w:fldChar w:fldCharType="begin"/>
            </w:r>
            <w:r w:rsidR="0077764B">
              <w:rPr>
                <w:noProof/>
                <w:webHidden/>
              </w:rPr>
              <w:instrText xml:space="preserve"> PAGEREF _Toc99663164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0CFCCD62" w14:textId="4EA4DBD4" w:rsidR="0077764B" w:rsidRDefault="00A85D8D">
          <w:pPr>
            <w:pStyle w:val="TOC3"/>
            <w:tabs>
              <w:tab w:val="right" w:leader="dot" w:pos="9016"/>
            </w:tabs>
            <w:rPr>
              <w:rFonts w:eastAsiaTheme="minorEastAsia" w:cstheme="minorBidi"/>
              <w:i w:val="0"/>
              <w:iCs w:val="0"/>
              <w:noProof/>
              <w:sz w:val="22"/>
              <w:szCs w:val="22"/>
              <w:lang w:eastAsia="en-GB"/>
            </w:rPr>
          </w:pPr>
          <w:hyperlink w:anchor="_Toc99663165" w:history="1">
            <w:r w:rsidR="0077764B" w:rsidRPr="00F36C1F">
              <w:rPr>
                <w:rStyle w:val="Hyperlink"/>
                <w:noProof/>
              </w:rPr>
              <w:t>Application Framework</w:t>
            </w:r>
            <w:r w:rsidR="0077764B">
              <w:rPr>
                <w:noProof/>
                <w:webHidden/>
              </w:rPr>
              <w:tab/>
            </w:r>
            <w:r w:rsidR="0077764B">
              <w:rPr>
                <w:noProof/>
                <w:webHidden/>
              </w:rPr>
              <w:fldChar w:fldCharType="begin"/>
            </w:r>
            <w:r w:rsidR="0077764B">
              <w:rPr>
                <w:noProof/>
                <w:webHidden/>
              </w:rPr>
              <w:instrText xml:space="preserve"> PAGEREF _Toc99663165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595FCEE4" w14:textId="65909E2C" w:rsidR="0077764B" w:rsidRDefault="00A85D8D">
          <w:pPr>
            <w:pStyle w:val="TOC3"/>
            <w:tabs>
              <w:tab w:val="right" w:leader="dot" w:pos="9016"/>
            </w:tabs>
            <w:rPr>
              <w:rFonts w:eastAsiaTheme="minorEastAsia" w:cstheme="minorBidi"/>
              <w:i w:val="0"/>
              <w:iCs w:val="0"/>
              <w:noProof/>
              <w:sz w:val="22"/>
              <w:szCs w:val="22"/>
              <w:lang w:eastAsia="en-GB"/>
            </w:rPr>
          </w:pPr>
          <w:hyperlink w:anchor="_Toc99663166" w:history="1">
            <w:r w:rsidR="0077764B" w:rsidRPr="00F36C1F">
              <w:rPr>
                <w:rStyle w:val="Hyperlink"/>
                <w:noProof/>
              </w:rPr>
              <w:t>Basic Ray Marcher</w:t>
            </w:r>
            <w:r w:rsidR="0077764B">
              <w:rPr>
                <w:noProof/>
                <w:webHidden/>
              </w:rPr>
              <w:tab/>
            </w:r>
            <w:r w:rsidR="0077764B">
              <w:rPr>
                <w:noProof/>
                <w:webHidden/>
              </w:rPr>
              <w:fldChar w:fldCharType="begin"/>
            </w:r>
            <w:r w:rsidR="0077764B">
              <w:rPr>
                <w:noProof/>
                <w:webHidden/>
              </w:rPr>
              <w:instrText xml:space="preserve"> PAGEREF _Toc99663166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4B90D3B3" w14:textId="6A887865" w:rsidR="0077764B" w:rsidRDefault="00A85D8D">
          <w:pPr>
            <w:pStyle w:val="TOC3"/>
            <w:tabs>
              <w:tab w:val="right" w:leader="dot" w:pos="9016"/>
            </w:tabs>
            <w:rPr>
              <w:rFonts w:eastAsiaTheme="minorEastAsia" w:cstheme="minorBidi"/>
              <w:i w:val="0"/>
              <w:iCs w:val="0"/>
              <w:noProof/>
              <w:sz w:val="22"/>
              <w:szCs w:val="22"/>
              <w:lang w:eastAsia="en-GB"/>
            </w:rPr>
          </w:pPr>
          <w:hyperlink w:anchor="_Toc99663167" w:history="1">
            <w:r w:rsidR="0077764B" w:rsidRPr="00F36C1F">
              <w:rPr>
                <w:rStyle w:val="Hyperlink"/>
                <w:noProof/>
              </w:rPr>
              <w:t>Lighting / Shading</w:t>
            </w:r>
            <w:r w:rsidR="0077764B">
              <w:rPr>
                <w:noProof/>
                <w:webHidden/>
              </w:rPr>
              <w:tab/>
            </w:r>
            <w:r w:rsidR="0077764B">
              <w:rPr>
                <w:noProof/>
                <w:webHidden/>
              </w:rPr>
              <w:fldChar w:fldCharType="begin"/>
            </w:r>
            <w:r w:rsidR="0077764B">
              <w:rPr>
                <w:noProof/>
                <w:webHidden/>
              </w:rPr>
              <w:instrText xml:space="preserve"> PAGEREF _Toc99663167 \h </w:instrText>
            </w:r>
            <w:r w:rsidR="0077764B">
              <w:rPr>
                <w:noProof/>
                <w:webHidden/>
              </w:rPr>
            </w:r>
            <w:r w:rsidR="0077764B">
              <w:rPr>
                <w:noProof/>
                <w:webHidden/>
              </w:rPr>
              <w:fldChar w:fldCharType="separate"/>
            </w:r>
            <w:r w:rsidR="0077764B">
              <w:rPr>
                <w:noProof/>
                <w:webHidden/>
              </w:rPr>
              <w:t>24</w:t>
            </w:r>
            <w:r w:rsidR="0077764B">
              <w:rPr>
                <w:noProof/>
                <w:webHidden/>
              </w:rPr>
              <w:fldChar w:fldCharType="end"/>
            </w:r>
          </w:hyperlink>
        </w:p>
        <w:p w14:paraId="0E164FD3" w14:textId="2F9D6487" w:rsidR="0077764B" w:rsidRDefault="00A85D8D">
          <w:pPr>
            <w:pStyle w:val="TOC3"/>
            <w:tabs>
              <w:tab w:val="right" w:leader="dot" w:pos="9016"/>
            </w:tabs>
            <w:rPr>
              <w:rFonts w:eastAsiaTheme="minorEastAsia" w:cstheme="minorBidi"/>
              <w:i w:val="0"/>
              <w:iCs w:val="0"/>
              <w:noProof/>
              <w:sz w:val="22"/>
              <w:szCs w:val="22"/>
              <w:lang w:eastAsia="en-GB"/>
            </w:rPr>
          </w:pPr>
          <w:hyperlink w:anchor="_Toc99663168"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68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901044F" w14:textId="3899B415" w:rsidR="0077764B" w:rsidRDefault="00A85D8D">
          <w:pPr>
            <w:pStyle w:val="TOC2"/>
            <w:tabs>
              <w:tab w:val="right" w:leader="dot" w:pos="9016"/>
            </w:tabs>
            <w:rPr>
              <w:rFonts w:eastAsiaTheme="minorEastAsia" w:cstheme="minorBidi"/>
              <w:caps w:val="0"/>
              <w:noProof/>
              <w:sz w:val="22"/>
              <w:szCs w:val="22"/>
              <w:lang w:eastAsia="en-GB"/>
            </w:rPr>
          </w:pPr>
          <w:hyperlink w:anchor="_Toc99663169" w:history="1">
            <w:r w:rsidR="0077764B" w:rsidRPr="00F36C1F">
              <w:rPr>
                <w:rStyle w:val="Hyperlink"/>
                <w:noProof/>
              </w:rPr>
              <w:t>Testing</w:t>
            </w:r>
            <w:r w:rsidR="0077764B">
              <w:rPr>
                <w:noProof/>
                <w:webHidden/>
              </w:rPr>
              <w:tab/>
            </w:r>
            <w:r w:rsidR="0077764B">
              <w:rPr>
                <w:noProof/>
                <w:webHidden/>
              </w:rPr>
              <w:fldChar w:fldCharType="begin"/>
            </w:r>
            <w:r w:rsidR="0077764B">
              <w:rPr>
                <w:noProof/>
                <w:webHidden/>
              </w:rPr>
              <w:instrText xml:space="preserve"> PAGEREF _Toc99663169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70EF616" w14:textId="3E08E39A" w:rsidR="0077764B" w:rsidRDefault="00A85D8D">
          <w:pPr>
            <w:pStyle w:val="TOC2"/>
            <w:tabs>
              <w:tab w:val="right" w:leader="dot" w:pos="9016"/>
            </w:tabs>
            <w:rPr>
              <w:rFonts w:eastAsiaTheme="minorEastAsia" w:cstheme="minorBidi"/>
              <w:caps w:val="0"/>
              <w:noProof/>
              <w:sz w:val="22"/>
              <w:szCs w:val="22"/>
              <w:lang w:eastAsia="en-GB"/>
            </w:rPr>
          </w:pPr>
          <w:hyperlink w:anchor="_Toc99663170" w:history="1">
            <w:r w:rsidR="0077764B" w:rsidRPr="00F36C1F">
              <w:rPr>
                <w:rStyle w:val="Hyperlink"/>
                <w:noProof/>
              </w:rPr>
              <w:t>Results</w:t>
            </w:r>
            <w:r w:rsidR="0077764B">
              <w:rPr>
                <w:noProof/>
                <w:webHidden/>
              </w:rPr>
              <w:tab/>
            </w:r>
            <w:r w:rsidR="0077764B">
              <w:rPr>
                <w:noProof/>
                <w:webHidden/>
              </w:rPr>
              <w:fldChar w:fldCharType="begin"/>
            </w:r>
            <w:r w:rsidR="0077764B">
              <w:rPr>
                <w:noProof/>
                <w:webHidden/>
              </w:rPr>
              <w:instrText xml:space="preserve"> PAGEREF _Toc99663170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640363FC" w14:textId="241461D6" w:rsidR="0077764B" w:rsidRDefault="00A85D8D">
          <w:pPr>
            <w:pStyle w:val="TOC1"/>
            <w:tabs>
              <w:tab w:val="right" w:leader="dot" w:pos="9016"/>
            </w:tabs>
            <w:rPr>
              <w:rFonts w:eastAsiaTheme="minorEastAsia" w:cstheme="minorBidi"/>
              <w:b w:val="0"/>
              <w:bCs w:val="0"/>
              <w:caps w:val="0"/>
              <w:noProof/>
              <w:sz w:val="22"/>
              <w:szCs w:val="22"/>
              <w:lang w:eastAsia="en-GB"/>
            </w:rPr>
          </w:pPr>
          <w:hyperlink w:anchor="_Toc99663171" w:history="1">
            <w:r w:rsidR="0077764B" w:rsidRPr="00F36C1F">
              <w:rPr>
                <w:rStyle w:val="Hyperlink"/>
                <w:noProof/>
              </w:rPr>
              <w:t>Critical Evaluation</w:t>
            </w:r>
            <w:r w:rsidR="0077764B">
              <w:rPr>
                <w:noProof/>
                <w:webHidden/>
              </w:rPr>
              <w:tab/>
            </w:r>
            <w:r w:rsidR="0077764B">
              <w:rPr>
                <w:noProof/>
                <w:webHidden/>
              </w:rPr>
              <w:fldChar w:fldCharType="begin"/>
            </w:r>
            <w:r w:rsidR="0077764B">
              <w:rPr>
                <w:noProof/>
                <w:webHidden/>
              </w:rPr>
              <w:instrText xml:space="preserve"> PAGEREF _Toc99663171 \h </w:instrText>
            </w:r>
            <w:r w:rsidR="0077764B">
              <w:rPr>
                <w:noProof/>
                <w:webHidden/>
              </w:rPr>
            </w:r>
            <w:r w:rsidR="0077764B">
              <w:rPr>
                <w:noProof/>
                <w:webHidden/>
              </w:rPr>
              <w:fldChar w:fldCharType="separate"/>
            </w:r>
            <w:r w:rsidR="0077764B">
              <w:rPr>
                <w:noProof/>
                <w:webHidden/>
              </w:rPr>
              <w:t>28</w:t>
            </w:r>
            <w:r w:rsidR="0077764B">
              <w:rPr>
                <w:noProof/>
                <w:webHidden/>
              </w:rPr>
              <w:fldChar w:fldCharType="end"/>
            </w:r>
          </w:hyperlink>
        </w:p>
        <w:p w14:paraId="711FAB03" w14:textId="1FF7CC0C" w:rsidR="0077764B" w:rsidRDefault="00A85D8D">
          <w:pPr>
            <w:pStyle w:val="TOC1"/>
            <w:tabs>
              <w:tab w:val="right" w:leader="dot" w:pos="9016"/>
            </w:tabs>
            <w:rPr>
              <w:rFonts w:eastAsiaTheme="minorEastAsia" w:cstheme="minorBidi"/>
              <w:b w:val="0"/>
              <w:bCs w:val="0"/>
              <w:caps w:val="0"/>
              <w:noProof/>
              <w:sz w:val="22"/>
              <w:szCs w:val="22"/>
              <w:lang w:eastAsia="en-GB"/>
            </w:rPr>
          </w:pPr>
          <w:hyperlink w:anchor="_Toc99663172" w:history="1">
            <w:r w:rsidR="0077764B" w:rsidRPr="00F36C1F">
              <w:rPr>
                <w:rStyle w:val="Hyperlink"/>
                <w:noProof/>
              </w:rPr>
              <w:t>Bibliography</w:t>
            </w:r>
            <w:r w:rsidR="0077764B">
              <w:rPr>
                <w:noProof/>
                <w:webHidden/>
              </w:rPr>
              <w:tab/>
            </w:r>
            <w:r w:rsidR="0077764B">
              <w:rPr>
                <w:noProof/>
                <w:webHidden/>
              </w:rPr>
              <w:fldChar w:fldCharType="begin"/>
            </w:r>
            <w:r w:rsidR="0077764B">
              <w:rPr>
                <w:noProof/>
                <w:webHidden/>
              </w:rPr>
              <w:instrText xml:space="preserve"> PAGEREF _Toc99663172 \h </w:instrText>
            </w:r>
            <w:r w:rsidR="0077764B">
              <w:rPr>
                <w:noProof/>
                <w:webHidden/>
              </w:rPr>
            </w:r>
            <w:r w:rsidR="0077764B">
              <w:rPr>
                <w:noProof/>
                <w:webHidden/>
              </w:rPr>
              <w:fldChar w:fldCharType="separate"/>
            </w:r>
            <w:r w:rsidR="0077764B">
              <w:rPr>
                <w:noProof/>
                <w:webHidden/>
              </w:rPr>
              <w:t>29</w:t>
            </w:r>
            <w:r w:rsidR="0077764B">
              <w:rPr>
                <w:noProof/>
                <w:webHidden/>
              </w:rPr>
              <w:fldChar w:fldCharType="end"/>
            </w:r>
          </w:hyperlink>
        </w:p>
        <w:p w14:paraId="66F08494" w14:textId="73E4398C" w:rsidR="0077764B" w:rsidRDefault="00A85D8D">
          <w:pPr>
            <w:pStyle w:val="TOC1"/>
            <w:tabs>
              <w:tab w:val="right" w:leader="dot" w:pos="9016"/>
            </w:tabs>
            <w:rPr>
              <w:rFonts w:eastAsiaTheme="minorEastAsia" w:cstheme="minorBidi"/>
              <w:b w:val="0"/>
              <w:bCs w:val="0"/>
              <w:caps w:val="0"/>
              <w:noProof/>
              <w:sz w:val="22"/>
              <w:szCs w:val="22"/>
              <w:lang w:eastAsia="en-GB"/>
            </w:rPr>
          </w:pPr>
          <w:hyperlink w:anchor="_Toc99663173" w:history="1">
            <w:r w:rsidR="0077764B" w:rsidRPr="00F36C1F">
              <w:rPr>
                <w:rStyle w:val="Hyperlink"/>
                <w:noProof/>
              </w:rPr>
              <w:t>Appendices</w:t>
            </w:r>
            <w:r w:rsidR="0077764B">
              <w:rPr>
                <w:noProof/>
                <w:webHidden/>
              </w:rPr>
              <w:tab/>
            </w:r>
            <w:r w:rsidR="0077764B">
              <w:rPr>
                <w:noProof/>
                <w:webHidden/>
              </w:rPr>
              <w:fldChar w:fldCharType="begin"/>
            </w:r>
            <w:r w:rsidR="0077764B">
              <w:rPr>
                <w:noProof/>
                <w:webHidden/>
              </w:rPr>
              <w:instrText xml:space="preserve"> PAGEREF _Toc99663173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341B1096" w14:textId="321B1CBC" w:rsidR="0077764B" w:rsidRDefault="00A85D8D">
          <w:pPr>
            <w:pStyle w:val="TOC2"/>
            <w:tabs>
              <w:tab w:val="right" w:leader="dot" w:pos="9016"/>
            </w:tabs>
            <w:rPr>
              <w:rFonts w:eastAsiaTheme="minorEastAsia" w:cstheme="minorBidi"/>
              <w:caps w:val="0"/>
              <w:noProof/>
              <w:sz w:val="22"/>
              <w:szCs w:val="22"/>
              <w:lang w:eastAsia="en-GB"/>
            </w:rPr>
          </w:pPr>
          <w:hyperlink w:anchor="_Toc99663174" w:history="1">
            <w:r w:rsidR="0077764B" w:rsidRPr="00F36C1F">
              <w:rPr>
                <w:rStyle w:val="Hyperlink"/>
                <w:noProof/>
              </w:rPr>
              <w:t>Appendix 1: Rasterisation</w:t>
            </w:r>
            <w:r w:rsidR="0077764B">
              <w:rPr>
                <w:noProof/>
                <w:webHidden/>
              </w:rPr>
              <w:tab/>
            </w:r>
            <w:r w:rsidR="0077764B">
              <w:rPr>
                <w:noProof/>
                <w:webHidden/>
              </w:rPr>
              <w:fldChar w:fldCharType="begin"/>
            </w:r>
            <w:r w:rsidR="0077764B">
              <w:rPr>
                <w:noProof/>
                <w:webHidden/>
              </w:rPr>
              <w:instrText xml:space="preserve"> PAGEREF _Toc99663174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D5816C6" w14:textId="6DA4756E" w:rsidR="0077764B" w:rsidRDefault="00A85D8D">
          <w:pPr>
            <w:pStyle w:val="TOC2"/>
            <w:tabs>
              <w:tab w:val="right" w:leader="dot" w:pos="9016"/>
            </w:tabs>
            <w:rPr>
              <w:rFonts w:eastAsiaTheme="minorEastAsia" w:cstheme="minorBidi"/>
              <w:caps w:val="0"/>
              <w:noProof/>
              <w:sz w:val="22"/>
              <w:szCs w:val="22"/>
              <w:lang w:eastAsia="en-GB"/>
            </w:rPr>
          </w:pPr>
          <w:hyperlink w:anchor="_Toc99663175" w:history="1">
            <w:r w:rsidR="0077764B" w:rsidRPr="00F36C1F">
              <w:rPr>
                <w:rStyle w:val="Hyperlink"/>
                <w:noProof/>
              </w:rPr>
              <w:t>Appendix 2: Recursive Sphere Reflections</w:t>
            </w:r>
            <w:r w:rsidR="0077764B">
              <w:rPr>
                <w:noProof/>
                <w:webHidden/>
              </w:rPr>
              <w:tab/>
            </w:r>
            <w:r w:rsidR="0077764B">
              <w:rPr>
                <w:noProof/>
                <w:webHidden/>
              </w:rPr>
              <w:fldChar w:fldCharType="begin"/>
            </w:r>
            <w:r w:rsidR="0077764B">
              <w:rPr>
                <w:noProof/>
                <w:webHidden/>
              </w:rPr>
              <w:instrText xml:space="preserve"> PAGEREF _Toc99663175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76E59F6" w14:textId="77BFAD18" w:rsidR="0077764B" w:rsidRDefault="00A85D8D">
          <w:pPr>
            <w:pStyle w:val="TOC2"/>
            <w:tabs>
              <w:tab w:val="right" w:leader="dot" w:pos="9016"/>
            </w:tabs>
            <w:rPr>
              <w:rFonts w:eastAsiaTheme="minorEastAsia" w:cstheme="minorBidi"/>
              <w:caps w:val="0"/>
              <w:noProof/>
              <w:sz w:val="22"/>
              <w:szCs w:val="22"/>
              <w:lang w:eastAsia="en-GB"/>
            </w:rPr>
          </w:pPr>
          <w:hyperlink w:anchor="_Toc99663176" w:history="1">
            <w:r w:rsidR="0077764B" w:rsidRPr="00F36C1F">
              <w:rPr>
                <w:rStyle w:val="Hyperlink"/>
                <w:noProof/>
              </w:rPr>
              <w:t>Appendix 3: Point-Cloud Rendering</w:t>
            </w:r>
            <w:r w:rsidR="0077764B">
              <w:rPr>
                <w:noProof/>
                <w:webHidden/>
              </w:rPr>
              <w:tab/>
            </w:r>
            <w:r w:rsidR="0077764B">
              <w:rPr>
                <w:noProof/>
                <w:webHidden/>
              </w:rPr>
              <w:fldChar w:fldCharType="begin"/>
            </w:r>
            <w:r w:rsidR="0077764B">
              <w:rPr>
                <w:noProof/>
                <w:webHidden/>
              </w:rPr>
              <w:instrText xml:space="preserve"> PAGEREF _Toc99663176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F7DF667" w14:textId="1D523B37" w:rsidR="0077764B" w:rsidRDefault="00A85D8D">
          <w:pPr>
            <w:pStyle w:val="TOC2"/>
            <w:tabs>
              <w:tab w:val="right" w:leader="dot" w:pos="9016"/>
            </w:tabs>
            <w:rPr>
              <w:rFonts w:eastAsiaTheme="minorEastAsia" w:cstheme="minorBidi"/>
              <w:caps w:val="0"/>
              <w:noProof/>
              <w:sz w:val="22"/>
              <w:szCs w:val="22"/>
              <w:lang w:eastAsia="en-GB"/>
            </w:rPr>
          </w:pPr>
          <w:hyperlink w:anchor="_Toc99663177" w:history="1">
            <w:r w:rsidR="0077764B" w:rsidRPr="00F36C1F">
              <w:rPr>
                <w:rStyle w:val="Hyperlink"/>
                <w:noProof/>
              </w:rPr>
              <w:t>Appendix 4: Constructive Solid Geometry</w:t>
            </w:r>
            <w:r w:rsidR="0077764B">
              <w:rPr>
                <w:noProof/>
                <w:webHidden/>
              </w:rPr>
              <w:tab/>
            </w:r>
            <w:r w:rsidR="0077764B">
              <w:rPr>
                <w:noProof/>
                <w:webHidden/>
              </w:rPr>
              <w:fldChar w:fldCharType="begin"/>
            </w:r>
            <w:r w:rsidR="0077764B">
              <w:rPr>
                <w:noProof/>
                <w:webHidden/>
              </w:rPr>
              <w:instrText xml:space="preserve"> PAGEREF _Toc99663177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E62A490" w14:textId="0E50D165" w:rsidR="0077764B" w:rsidRDefault="00A85D8D">
          <w:pPr>
            <w:pStyle w:val="TOC2"/>
            <w:tabs>
              <w:tab w:val="right" w:leader="dot" w:pos="9016"/>
            </w:tabs>
            <w:rPr>
              <w:rFonts w:eastAsiaTheme="minorEastAsia" w:cstheme="minorBidi"/>
              <w:caps w:val="0"/>
              <w:noProof/>
              <w:sz w:val="22"/>
              <w:szCs w:val="22"/>
              <w:lang w:eastAsia="en-GB"/>
            </w:rPr>
          </w:pPr>
          <w:hyperlink w:anchor="_Toc99663178" w:history="1">
            <w:r w:rsidR="0077764B" w:rsidRPr="00F36C1F">
              <w:rPr>
                <w:rStyle w:val="Hyperlink"/>
                <w:noProof/>
              </w:rPr>
              <w:t>Appendix 5: Elite 1984</w:t>
            </w:r>
            <w:r w:rsidR="0077764B">
              <w:rPr>
                <w:noProof/>
                <w:webHidden/>
              </w:rPr>
              <w:tab/>
            </w:r>
            <w:r w:rsidR="0077764B">
              <w:rPr>
                <w:noProof/>
                <w:webHidden/>
              </w:rPr>
              <w:fldChar w:fldCharType="begin"/>
            </w:r>
            <w:r w:rsidR="0077764B">
              <w:rPr>
                <w:noProof/>
                <w:webHidden/>
              </w:rPr>
              <w:instrText xml:space="preserve"> PAGEREF _Toc99663178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794FE54D" w14:textId="43DDC8AE" w:rsidR="0077764B" w:rsidRDefault="00A85D8D">
          <w:pPr>
            <w:pStyle w:val="TOC2"/>
            <w:tabs>
              <w:tab w:val="right" w:leader="dot" w:pos="9016"/>
            </w:tabs>
            <w:rPr>
              <w:rFonts w:eastAsiaTheme="minorEastAsia" w:cstheme="minorBidi"/>
              <w:caps w:val="0"/>
              <w:noProof/>
              <w:sz w:val="22"/>
              <w:szCs w:val="22"/>
              <w:lang w:eastAsia="en-GB"/>
            </w:rPr>
          </w:pPr>
          <w:hyperlink w:anchor="_Toc99663179" w:history="1">
            <w:r w:rsidR="0077764B" w:rsidRPr="00F36C1F">
              <w:rPr>
                <w:rStyle w:val="Hyperlink"/>
                <w:noProof/>
              </w:rPr>
              <w:t>Appendix 6: Ray casting diagram and image</w:t>
            </w:r>
            <w:r w:rsidR="0077764B">
              <w:rPr>
                <w:noProof/>
                <w:webHidden/>
              </w:rPr>
              <w:tab/>
            </w:r>
            <w:r w:rsidR="0077764B">
              <w:rPr>
                <w:noProof/>
                <w:webHidden/>
              </w:rPr>
              <w:fldChar w:fldCharType="begin"/>
            </w:r>
            <w:r w:rsidR="0077764B">
              <w:rPr>
                <w:noProof/>
                <w:webHidden/>
              </w:rPr>
              <w:instrText xml:space="preserve"> PAGEREF _Toc99663179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91CB5A2" w14:textId="0431311F" w:rsidR="0077764B" w:rsidRDefault="00A85D8D">
          <w:pPr>
            <w:pStyle w:val="TOC2"/>
            <w:tabs>
              <w:tab w:val="right" w:leader="dot" w:pos="9016"/>
            </w:tabs>
            <w:rPr>
              <w:rFonts w:eastAsiaTheme="minorEastAsia" w:cstheme="minorBidi"/>
              <w:caps w:val="0"/>
              <w:noProof/>
              <w:sz w:val="22"/>
              <w:szCs w:val="22"/>
              <w:lang w:eastAsia="en-GB"/>
            </w:rPr>
          </w:pPr>
          <w:hyperlink w:anchor="_Toc99663180" w:history="1">
            <w:r w:rsidR="0077764B" w:rsidRPr="00F36C1F">
              <w:rPr>
                <w:rStyle w:val="Hyperlink"/>
                <w:noProof/>
              </w:rPr>
              <w:t>Appendix 7: Comanche: Maximum Overkill</w:t>
            </w:r>
            <w:r w:rsidR="0077764B">
              <w:rPr>
                <w:noProof/>
                <w:webHidden/>
              </w:rPr>
              <w:tab/>
            </w:r>
            <w:r w:rsidR="0077764B">
              <w:rPr>
                <w:noProof/>
                <w:webHidden/>
              </w:rPr>
              <w:fldChar w:fldCharType="begin"/>
            </w:r>
            <w:r w:rsidR="0077764B">
              <w:rPr>
                <w:noProof/>
                <w:webHidden/>
              </w:rPr>
              <w:instrText xml:space="preserve"> PAGEREF _Toc99663180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D70C8AA" w14:textId="73000880" w:rsidR="0077764B" w:rsidRDefault="00A85D8D">
          <w:pPr>
            <w:pStyle w:val="TOC2"/>
            <w:tabs>
              <w:tab w:val="right" w:leader="dot" w:pos="9016"/>
            </w:tabs>
            <w:rPr>
              <w:rFonts w:eastAsiaTheme="minorEastAsia" w:cstheme="minorBidi"/>
              <w:caps w:val="0"/>
              <w:noProof/>
              <w:sz w:val="22"/>
              <w:szCs w:val="22"/>
              <w:lang w:eastAsia="en-GB"/>
            </w:rPr>
          </w:pPr>
          <w:hyperlink w:anchor="_Toc99663181" w:history="1">
            <w:r w:rsidR="0077764B" w:rsidRPr="00F36C1F">
              <w:rPr>
                <w:rStyle w:val="Hyperlink"/>
                <w:noProof/>
              </w:rPr>
              <w:t>Appendix 8: Fast vs. Real AO</w:t>
            </w:r>
            <w:r w:rsidR="0077764B">
              <w:rPr>
                <w:noProof/>
                <w:webHidden/>
              </w:rPr>
              <w:tab/>
            </w:r>
            <w:r w:rsidR="0077764B">
              <w:rPr>
                <w:noProof/>
                <w:webHidden/>
              </w:rPr>
              <w:fldChar w:fldCharType="begin"/>
            </w:r>
            <w:r w:rsidR="0077764B">
              <w:rPr>
                <w:noProof/>
                <w:webHidden/>
              </w:rPr>
              <w:instrText xml:space="preserve"> PAGEREF _Toc99663181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ACF002B" w14:textId="668F189B" w:rsidR="0077764B" w:rsidRDefault="00A85D8D">
          <w:pPr>
            <w:pStyle w:val="TOC2"/>
            <w:tabs>
              <w:tab w:val="right" w:leader="dot" w:pos="9016"/>
            </w:tabs>
            <w:rPr>
              <w:rFonts w:eastAsiaTheme="minorEastAsia" w:cstheme="minorBidi"/>
              <w:caps w:val="0"/>
              <w:noProof/>
              <w:sz w:val="22"/>
              <w:szCs w:val="22"/>
              <w:lang w:eastAsia="en-GB"/>
            </w:rPr>
          </w:pPr>
          <w:hyperlink w:anchor="_Toc99663182" w:history="1">
            <w:r w:rsidR="0077764B" w:rsidRPr="00F36C1F">
              <w:rPr>
                <w:rStyle w:val="Hyperlink"/>
                <w:noProof/>
              </w:rPr>
              <w:t>Appendix 9: BRDF diagram</w:t>
            </w:r>
            <w:r w:rsidR="0077764B">
              <w:rPr>
                <w:noProof/>
                <w:webHidden/>
              </w:rPr>
              <w:tab/>
            </w:r>
            <w:r w:rsidR="0077764B">
              <w:rPr>
                <w:noProof/>
                <w:webHidden/>
              </w:rPr>
              <w:fldChar w:fldCharType="begin"/>
            </w:r>
            <w:r w:rsidR="0077764B">
              <w:rPr>
                <w:noProof/>
                <w:webHidden/>
              </w:rPr>
              <w:instrText xml:space="preserve"> PAGEREF _Toc99663182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0EB15E3B"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9C1A00" w:rsidRPr="009C1A00">
            <w:rPr>
              <w:color w:val="000000"/>
            </w:rPr>
            <w:t>(</w:t>
          </w:r>
          <w:proofErr w:type="spellStart"/>
          <w:r w:rsidR="009C1A00" w:rsidRPr="009C1A00">
            <w:rPr>
              <w:color w:val="000000"/>
            </w:rPr>
            <w:t>Akenine-Möller</w:t>
          </w:r>
          <w:proofErr w:type="spellEnd"/>
          <w:r w:rsidR="009C1A00" w:rsidRPr="009C1A00">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32E96211" w:rsidR="00B507EB" w:rsidRDefault="008C32A8">
      <w:r>
        <w:rPr>
          <w:rFonts w:eastAsia="Times New Roman"/>
        </w:rPr>
        <w:t>(Whitted &amp; Foley, 1980)(Whitted &amp; Foley, 1980)</w:t>
      </w:r>
      <w:r w:rsidR="005D24C8">
        <w:t xml:space="preserve">Whereas ray tracing tests for an intersection </w:t>
      </w:r>
      <w:r w:rsidR="007B0488">
        <w:t xml:space="preserve">between a ray segment and </w:t>
      </w:r>
      <w:r w:rsidR="005D24C8">
        <w:t xml:space="preserve">objects in the scene </w:t>
      </w:r>
      <w:r w:rsidR="00A138BC">
        <w:t>to</w:t>
      </w:r>
      <w:r w:rsidR="005D24C8">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9C1A00">
            <w:rPr>
              <w:rFonts w:eastAsia="Times New Roman"/>
            </w:rPr>
            <w:t>(Whitted &amp; Foley, 1980)</w:t>
          </w:r>
        </w:sdtContent>
      </w:sdt>
      <w:r w:rsidR="005D24C8">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30A7C434"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9C1A00" w:rsidRPr="009C1A00">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65442952"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9C1A00" w:rsidRPr="009C1A00">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145AD593"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9C1A00" w:rsidRPr="009C1A00">
            <w:rPr>
              <w:color w:val="000000"/>
            </w:rPr>
            <w:t>(</w:t>
          </w:r>
          <w:proofErr w:type="spellStart"/>
          <w:r w:rsidR="009C1A00" w:rsidRPr="009C1A00">
            <w:rPr>
              <w:color w:val="000000"/>
            </w:rPr>
            <w:t>Bresenham</w:t>
          </w:r>
          <w:proofErr w:type="spellEnd"/>
          <w:r w:rsidR="009C1A00" w:rsidRPr="009C1A00">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9C1A00" w:rsidRPr="009C1A00">
            <w:rPr>
              <w:color w:val="000000"/>
            </w:rPr>
            <w:t>(</w:t>
          </w:r>
          <w:proofErr w:type="spellStart"/>
          <w:r w:rsidR="009C1A00" w:rsidRPr="009C1A00">
            <w:rPr>
              <w:color w:val="000000"/>
            </w:rPr>
            <w:t>Moxon</w:t>
          </w:r>
          <w:proofErr w:type="spellEnd"/>
          <w:r w:rsidR="009C1A00" w:rsidRPr="009C1A00">
            <w:rPr>
              <w:color w:val="000000"/>
            </w:rPr>
            <w:t>, 2020)</w:t>
          </w:r>
        </w:sdtContent>
      </w:sdt>
      <w:r w:rsidR="0040246F">
        <w:rPr>
          <w:color w:val="000000"/>
        </w:rPr>
        <w:t>.</w:t>
      </w:r>
    </w:p>
    <w:p w14:paraId="320A63AA" w14:textId="4D1449E9"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9C1A00" w:rsidRPr="009C1A00">
            <w:rPr>
              <w:color w:val="000000"/>
            </w:rPr>
            <w:t>(</w:t>
          </w:r>
          <w:proofErr w:type="spellStart"/>
          <w:r w:rsidR="009C1A00" w:rsidRPr="009C1A00">
            <w:rPr>
              <w:color w:val="000000"/>
            </w:rPr>
            <w:t>Braben</w:t>
          </w:r>
          <w:proofErr w:type="spellEnd"/>
          <w:r w:rsidR="009C1A00" w:rsidRPr="009C1A00">
            <w:rPr>
              <w:color w:val="000000"/>
            </w:rPr>
            <w:t>, 2011)</w:t>
          </w:r>
        </w:sdtContent>
      </w:sdt>
      <w:r w:rsidR="00175D98">
        <w:rPr>
          <w:color w:val="000000"/>
        </w:rPr>
        <w:t>.</w:t>
      </w:r>
    </w:p>
    <w:p w14:paraId="77B3465A" w14:textId="65E2AAE9"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9C1A00" w:rsidRPr="009C1A00">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9C1A00" w:rsidRPr="009C1A00">
            <w:rPr>
              <w:color w:val="000000"/>
            </w:rPr>
            <w:t>(</w:t>
          </w:r>
          <w:proofErr w:type="spellStart"/>
          <w:r w:rsidR="009C1A00" w:rsidRPr="009C1A00">
            <w:rPr>
              <w:color w:val="000000"/>
            </w:rPr>
            <w:t>Braben</w:t>
          </w:r>
          <w:proofErr w:type="spellEnd"/>
          <w:r w:rsidR="009C1A00" w:rsidRPr="009C1A00">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405543A9"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9C1A00" w:rsidRPr="009C1A00">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9C1A00" w:rsidRPr="009C1A00">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9C1A00" w:rsidRPr="009C1A00">
            <w:rPr>
              <w:color w:val="000000"/>
            </w:rPr>
            <w:t>(</w:t>
          </w:r>
          <w:proofErr w:type="spellStart"/>
          <w:r w:rsidR="009C1A00" w:rsidRPr="009C1A00">
            <w:rPr>
              <w:color w:val="000000"/>
            </w:rPr>
            <w:t>Braben</w:t>
          </w:r>
          <w:proofErr w:type="spellEnd"/>
          <w:r w:rsidR="009C1A00" w:rsidRPr="009C1A00">
            <w:rPr>
              <w:color w:val="000000"/>
            </w:rPr>
            <w:t>,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02F91CE1"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9C1A00" w:rsidRPr="009C1A00">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9C1A00" w:rsidRPr="009C1A00">
            <w:rPr>
              <w:color w:val="000000"/>
            </w:rPr>
            <w:t>(</w:t>
          </w:r>
          <w:proofErr w:type="spellStart"/>
          <w:r w:rsidR="009C1A00" w:rsidRPr="009C1A00">
            <w:rPr>
              <w:color w:val="000000"/>
            </w:rPr>
            <w:t>Vandevenne</w:t>
          </w:r>
          <w:proofErr w:type="spellEnd"/>
          <w:r w:rsidR="009C1A00" w:rsidRPr="009C1A00">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9C1A00" w:rsidRPr="009C1A00">
            <w:rPr>
              <w:color w:val="000000"/>
            </w:rPr>
            <w:t>(</w:t>
          </w:r>
          <w:proofErr w:type="spellStart"/>
          <w:r w:rsidR="009C1A00" w:rsidRPr="009C1A00">
            <w:rPr>
              <w:color w:val="000000"/>
            </w:rPr>
            <w:t>Sanglard</w:t>
          </w:r>
          <w:proofErr w:type="spellEnd"/>
          <w:r w:rsidR="009C1A00" w:rsidRPr="009C1A00">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540A5650"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9C1A00" w:rsidRPr="009C1A00">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9C1A00" w:rsidRPr="009C1A00">
            <w:rPr>
              <w:color w:val="000000"/>
            </w:rPr>
            <w:t>(</w:t>
          </w:r>
          <w:proofErr w:type="spellStart"/>
          <w:r w:rsidR="009C1A00" w:rsidRPr="009C1A00">
            <w:rPr>
              <w:color w:val="000000"/>
            </w:rPr>
            <w:t>Vandevenne</w:t>
          </w:r>
          <w:proofErr w:type="spellEnd"/>
          <w:r w:rsidR="009C1A00" w:rsidRPr="009C1A00">
            <w:rPr>
              <w:color w:val="000000"/>
            </w:rPr>
            <w:t>, 2020)</w:t>
          </w:r>
        </w:sdtContent>
      </w:sdt>
      <w:r w:rsidR="001E439C">
        <w:rPr>
          <w:color w:val="000000"/>
        </w:rPr>
        <w:t xml:space="preserve">. </w:t>
      </w:r>
    </w:p>
    <w:p w14:paraId="3596015B" w14:textId="3DC08E6D"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9C1A00" w:rsidRPr="009C1A00">
            <w:rPr>
              <w:color w:val="000000"/>
            </w:rPr>
            <w:t>(</w:t>
          </w:r>
          <w:proofErr w:type="spellStart"/>
          <w:r w:rsidR="009C1A00" w:rsidRPr="009C1A00">
            <w:rPr>
              <w:color w:val="000000"/>
            </w:rPr>
            <w:t>Sanglard</w:t>
          </w:r>
          <w:proofErr w:type="spellEnd"/>
          <w:r w:rsidR="009C1A00" w:rsidRPr="009C1A00">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685F194B"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9C1A00" w:rsidRPr="009C1A00">
            <w:rPr>
              <w:color w:val="000000"/>
            </w:rPr>
            <w:t>(</w:t>
          </w:r>
          <w:proofErr w:type="spellStart"/>
          <w:r w:rsidR="009C1A00" w:rsidRPr="009C1A00">
            <w:rPr>
              <w:color w:val="000000"/>
            </w:rPr>
            <w:t>Novalogic</w:t>
          </w:r>
          <w:proofErr w:type="spellEnd"/>
          <w:r w:rsidR="009C1A00" w:rsidRPr="009C1A00">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9C1A00" w:rsidRPr="009C1A00">
            <w:rPr>
              <w:color w:val="000000"/>
            </w:rPr>
            <w:t>(</w:t>
          </w:r>
          <w:proofErr w:type="spellStart"/>
          <w:r w:rsidR="009C1A00" w:rsidRPr="009C1A00">
            <w:rPr>
              <w:color w:val="000000"/>
            </w:rPr>
            <w:t>Deschaseaux</w:t>
          </w:r>
          <w:proofErr w:type="spellEnd"/>
          <w:r w:rsidR="009C1A00" w:rsidRPr="009C1A00">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9C1A00" w:rsidRPr="009C1A00">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9C1A00" w:rsidRPr="009C1A00">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1A46CE25"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9C1A00" w:rsidRPr="009C1A00">
            <w:rPr>
              <w:color w:val="000000"/>
            </w:rPr>
            <w:t>(</w:t>
          </w:r>
          <w:proofErr w:type="spellStart"/>
          <w:r w:rsidR="009C1A00" w:rsidRPr="009C1A00">
            <w:rPr>
              <w:color w:val="000000"/>
            </w:rPr>
            <w:t>Verschelde</w:t>
          </w:r>
          <w:proofErr w:type="spellEnd"/>
          <w:r w:rsidR="009C1A00" w:rsidRPr="009C1A00">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9C1A00" w:rsidRPr="009C1A00">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9C1A00" w:rsidRPr="009C1A00">
            <w:rPr>
              <w:color w:val="000000"/>
            </w:rPr>
            <w:t>(</w:t>
          </w:r>
          <w:proofErr w:type="spellStart"/>
          <w:r w:rsidR="009C1A00" w:rsidRPr="009C1A00">
            <w:rPr>
              <w:color w:val="000000"/>
            </w:rPr>
            <w:t>Scratchapixel</w:t>
          </w:r>
          <w:proofErr w:type="spellEnd"/>
          <w:r w:rsidR="009C1A00" w:rsidRPr="009C1A00">
            <w:rPr>
              <w:color w:val="000000"/>
            </w:rPr>
            <w:t>, 2015)</w:t>
          </w:r>
        </w:sdtContent>
      </w:sdt>
      <w:r w:rsidR="00CE41FA">
        <w:t>.</w:t>
      </w:r>
    </w:p>
    <w:p w14:paraId="5EC91399" w14:textId="59402B58"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9C1A00" w:rsidRPr="009C1A00">
            <w:rPr>
              <w:color w:val="000000"/>
            </w:rPr>
            <w:t>(</w:t>
          </w:r>
          <w:proofErr w:type="spellStart"/>
          <w:r w:rsidR="009C1A00" w:rsidRPr="009C1A00">
            <w:rPr>
              <w:color w:val="000000"/>
            </w:rPr>
            <w:t>Akenine-Möller</w:t>
          </w:r>
          <w:proofErr w:type="spellEnd"/>
          <w:r w:rsidR="009C1A00" w:rsidRPr="009C1A00">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5213FA3D"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9C1A00" w:rsidRPr="009C1A00">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056E6DB1" w:rsidR="001843F8" w:rsidRPr="001843F8" w:rsidRDefault="008C32A8" w:rsidP="001843F8">
      <w:r>
        <w:rPr>
          <w:rFonts w:eastAsia="Times New Roman"/>
        </w:rPr>
        <w:t>(Vivo &amp; Lowe, 2015)(Vivo &amp; Lowe, 2015)</w:t>
      </w:r>
      <w:r w:rsidR="001843F8">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rsidR="001843F8">
        <w:t xml:space="preserve">simultaneous </w:t>
      </w:r>
      <w:r w:rsidR="00C512EE">
        <w:t xml:space="preserve">programs, known as Shaders, </w:t>
      </w:r>
      <w:r w:rsidR="001843F8">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9C1A00">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15FADA71"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9C1A00" w:rsidRPr="009C1A00">
            <w:rPr>
              <w:color w:val="000000"/>
            </w:rPr>
            <w:t>(</w:t>
          </w:r>
          <w:proofErr w:type="spellStart"/>
          <w:r w:rsidR="009C1A00" w:rsidRPr="009C1A00">
            <w:rPr>
              <w:color w:val="000000"/>
            </w:rPr>
            <w:t>Akenine-Möller</w:t>
          </w:r>
          <w:proofErr w:type="spellEnd"/>
          <w:r w:rsidR="009C1A00" w:rsidRPr="009C1A00">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9C1A00" w:rsidRPr="009C1A00">
            <w:rPr>
              <w:color w:val="000000"/>
            </w:rPr>
            <w:t>(</w:t>
          </w:r>
          <w:proofErr w:type="spellStart"/>
          <w:r w:rsidR="009C1A00" w:rsidRPr="009C1A00">
            <w:rPr>
              <w:color w:val="000000"/>
            </w:rPr>
            <w:t>Tamasi</w:t>
          </w:r>
          <w:proofErr w:type="spellEnd"/>
          <w:r w:rsidR="009C1A00" w:rsidRPr="009C1A00">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9C1A00" w:rsidRPr="009C1A00">
            <w:rPr>
              <w:color w:val="000000"/>
            </w:rPr>
            <w:t>(Intel, 2021)</w:t>
          </w:r>
        </w:sdtContent>
      </w:sdt>
      <w:r w:rsidR="008B4525">
        <w:rPr>
          <w:color w:val="000000"/>
        </w:rPr>
        <w:t xml:space="preserve"> and can be applied to many different applications outside of gaming/real-time rendering.</w:t>
      </w:r>
    </w:p>
    <w:p w14:paraId="74B5943A" w14:textId="5BC097E2"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9C1A00" w:rsidRPr="009C1A00">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059145A8"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9C1A00" w:rsidRPr="009C1A00">
            <w:rPr>
              <w:color w:val="000000"/>
            </w:rPr>
            <w:t>(Deng et al., 2017)</w:t>
          </w:r>
        </w:sdtContent>
      </w:sdt>
      <w:r>
        <w:t>.</w:t>
      </w:r>
    </w:p>
    <w:p w14:paraId="3500F324" w14:textId="76A7AF9C"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9C1A00" w:rsidRPr="009C1A00">
            <w:rPr>
              <w:color w:val="000000"/>
            </w:rPr>
            <w:t>(</w:t>
          </w:r>
          <w:proofErr w:type="spellStart"/>
          <w:r w:rsidR="009C1A00" w:rsidRPr="009C1A00">
            <w:rPr>
              <w:color w:val="000000"/>
            </w:rPr>
            <w:t>Glassner</w:t>
          </w:r>
          <w:proofErr w:type="spellEnd"/>
          <w:r w:rsidR="009C1A00" w:rsidRPr="009C1A00">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9C1A00" w:rsidRPr="009C1A00">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9C1A00" w:rsidRPr="009C1A00">
            <w:rPr>
              <w:color w:val="000000"/>
            </w:rPr>
            <w:t>(</w:t>
          </w:r>
          <w:proofErr w:type="spellStart"/>
          <w:r w:rsidR="009C1A00" w:rsidRPr="009C1A00">
            <w:rPr>
              <w:color w:val="000000"/>
            </w:rPr>
            <w:t>Szirmay-Kalos</w:t>
          </w:r>
          <w:proofErr w:type="spellEnd"/>
          <w:r w:rsidR="009C1A00" w:rsidRPr="009C1A00">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4F6CBA05"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9C1A00" w:rsidRPr="009C1A00">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9C1A00" w:rsidRPr="009C1A00">
            <w:rPr>
              <w:color w:val="000000"/>
            </w:rPr>
            <w:t>(</w:t>
          </w:r>
          <w:proofErr w:type="spellStart"/>
          <w:r w:rsidR="009C1A00" w:rsidRPr="009C1A00">
            <w:rPr>
              <w:color w:val="000000"/>
            </w:rPr>
            <w:t>Kilgarif</w:t>
          </w:r>
          <w:proofErr w:type="spellEnd"/>
          <w:r w:rsidR="009C1A00" w:rsidRPr="009C1A00">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9C1A00" w:rsidRPr="009C1A00">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26A4E232"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9C1A00" w:rsidRPr="009C1A00">
            <w:rPr>
              <w:color w:val="000000"/>
            </w:rPr>
            <w:t>(</w:t>
          </w:r>
          <w:proofErr w:type="spellStart"/>
          <w:r w:rsidR="009C1A00" w:rsidRPr="009C1A00">
            <w:rPr>
              <w:color w:val="000000"/>
            </w:rPr>
            <w:t>Biagioli</w:t>
          </w:r>
          <w:proofErr w:type="spellEnd"/>
          <w:r w:rsidR="009C1A00" w:rsidRPr="009C1A00">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21FCC14E"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9C1A00" w:rsidRPr="009C1A00">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1D01FF50"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9C1A00" w:rsidRPr="009C1A00">
            <w:rPr>
              <w:color w:val="000000"/>
            </w:rPr>
            <w:t>(Benton, n.d.)</w:t>
          </w:r>
        </w:sdtContent>
      </w:sdt>
      <w:r>
        <w:t xml:space="preserve">. </w:t>
      </w:r>
    </w:p>
    <w:p w14:paraId="4FD7570D" w14:textId="133A54E9"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9C1A00" w:rsidRPr="009C1A00">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49704B4C"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9C1A00" w:rsidRPr="009C1A00">
            <w:rPr>
              <w:color w:val="000000"/>
            </w:rPr>
            <w:t>(</w:t>
          </w:r>
          <w:proofErr w:type="spellStart"/>
          <w:r w:rsidR="009C1A00" w:rsidRPr="009C1A00">
            <w:rPr>
              <w:color w:val="000000"/>
            </w:rPr>
            <w:t>Zucconi</w:t>
          </w:r>
          <w:proofErr w:type="spellEnd"/>
          <w:r w:rsidR="009C1A00" w:rsidRPr="009C1A00">
            <w:rPr>
              <w:color w:val="000000"/>
            </w:rPr>
            <w:t>, 2016)</w:t>
          </w:r>
        </w:sdtContent>
      </w:sdt>
      <w:r w:rsidR="005118AC">
        <w:t>.</w:t>
      </w:r>
    </w:p>
    <w:p w14:paraId="34ABD6E1" w14:textId="151BA1BA"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9C1A00" w:rsidRPr="009C1A00">
            <w:rPr>
              <w:color w:val="000000"/>
            </w:rPr>
            <w:t>(</w:t>
          </w:r>
          <w:proofErr w:type="spellStart"/>
          <w:r w:rsidR="009C1A00" w:rsidRPr="009C1A00">
            <w:rPr>
              <w:color w:val="000000"/>
            </w:rPr>
            <w:t>Trebino</w:t>
          </w:r>
          <w:proofErr w:type="spellEnd"/>
          <w:r w:rsidR="009C1A00" w:rsidRPr="009C1A00">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A85D8D"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0A5FB902"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9C1A00" w:rsidRPr="009C1A00">
            <w:rPr>
              <w:color w:val="000000"/>
            </w:rPr>
            <w:t>(</w:t>
          </w:r>
          <w:proofErr w:type="spellStart"/>
          <w:r w:rsidR="009C1A00" w:rsidRPr="009C1A00">
            <w:rPr>
              <w:color w:val="000000"/>
            </w:rPr>
            <w:t>Boksansky</w:t>
          </w:r>
          <w:proofErr w:type="spellEnd"/>
          <w:r w:rsidR="009C1A00" w:rsidRPr="009C1A00">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9C1A00" w:rsidRPr="009C1A00">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713D1FAF" w:rsidR="00EC18C9" w:rsidRDefault="008C32A8" w:rsidP="002D6D98">
      <w:r>
        <w:rPr>
          <w:rFonts w:eastAsia="Times New Roman"/>
        </w:rPr>
        <w:t>(Schneider &amp; Vos, 2015)(Schneider &amp; Vos, 2015)</w:t>
      </w:r>
      <w:r w:rsidR="00F47AB7">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9C1A00" w:rsidRPr="009C1A00">
            <w:rPr>
              <w:color w:val="000000"/>
            </w:rPr>
            <w:t>(</w:t>
          </w:r>
          <w:proofErr w:type="spellStart"/>
          <w:r w:rsidR="009C1A00" w:rsidRPr="009C1A00">
            <w:rPr>
              <w:color w:val="000000"/>
            </w:rPr>
            <w:t>Häggström</w:t>
          </w:r>
          <w:proofErr w:type="spellEnd"/>
          <w:r w:rsidR="009C1A00" w:rsidRPr="009C1A00">
            <w:rPr>
              <w:color w:val="000000"/>
            </w:rPr>
            <w:t>, 2018)</w:t>
          </w:r>
        </w:sdtContent>
      </w:sdt>
      <w:r w:rsidR="0033773C">
        <w:t>.</w:t>
      </w:r>
      <w:r w:rsidR="0003495B">
        <w:t xml:space="preserve"> </w:t>
      </w:r>
      <w:r w:rsidR="00C361AE">
        <w:t xml:space="preserve">The technique of </w:t>
      </w:r>
      <w:r w:rsidR="00C361AE">
        <w:lastRenderedPageBreak/>
        <w:t xml:space="preserve">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9C1A00">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t>Point-cloud Rendering</w:t>
      </w:r>
      <w:bookmarkEnd w:id="17"/>
    </w:p>
    <w:p w14:paraId="76FF33ED" w14:textId="0D2BA378"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9C1A00" w:rsidRPr="009C1A00">
            <w:rPr>
              <w:color w:val="000000"/>
            </w:rPr>
            <w:t>(</w:t>
          </w:r>
          <w:proofErr w:type="spellStart"/>
          <w:r w:rsidR="009C1A00" w:rsidRPr="009C1A00">
            <w:rPr>
              <w:color w:val="000000"/>
            </w:rPr>
            <w:t>Shahrabi</w:t>
          </w:r>
          <w:proofErr w:type="spellEnd"/>
          <w:r w:rsidR="009C1A00" w:rsidRPr="009C1A00">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9C1A00" w:rsidRPr="009C1A00">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4DD6E4F9"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9C1A00" w:rsidRPr="009C1A00">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lastRenderedPageBreak/>
        <w:t>Fractals</w:t>
      </w:r>
      <w:bookmarkEnd w:id="19"/>
    </w:p>
    <w:p w14:paraId="0DA0E97B" w14:textId="55465636"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9C1A00" w:rsidRPr="009C1A00">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9C1A00" w:rsidRPr="009C1A00">
            <w:rPr>
              <w:iCs/>
              <w:color w:val="000000"/>
            </w:rPr>
            <w:t>(Barnsley, 1993)</w:t>
          </w:r>
        </w:sdtContent>
      </w:sdt>
      <w:r w:rsidR="003A7A62">
        <w:rPr>
          <w:iCs/>
          <w:color w:val="000000"/>
        </w:rPr>
        <w:t>, where the drawn fractal closely resembles a black spleenwort fern.</w:t>
      </w:r>
    </w:p>
    <w:p w14:paraId="0944A661" w14:textId="26D8E8F6"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9C1A00" w:rsidRPr="009C1A00">
            <w:rPr>
              <w:iCs/>
              <w:color w:val="000000"/>
            </w:rPr>
            <w:t>Della-</w:t>
          </w:r>
          <w:proofErr w:type="spellStart"/>
          <w:r w:rsidR="009C1A00" w:rsidRPr="009C1A00">
            <w:rPr>
              <w:iCs/>
              <w:color w:val="000000"/>
            </w:rPr>
            <w:t>Bosca</w:t>
          </w:r>
          <w:proofErr w:type="spellEnd"/>
          <w:r w:rsidR="009C1A00" w:rsidRPr="009C1A00">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2C5C7BB1"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9C1A00" w:rsidRPr="009C1A00">
            <w:rPr>
              <w:iCs/>
              <w:color w:val="000000"/>
            </w:rPr>
            <w:t>(</w:t>
          </w:r>
          <w:proofErr w:type="spellStart"/>
          <w:r w:rsidR="009C1A00" w:rsidRPr="009C1A00">
            <w:rPr>
              <w:iCs/>
              <w:color w:val="000000"/>
            </w:rPr>
            <w:t>HackerPoet</w:t>
          </w:r>
          <w:proofErr w:type="spellEnd"/>
          <w:r w:rsidR="009C1A00" w:rsidRPr="009C1A00">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085158F8" w14:textId="77777777" w:rsidR="00C32149" w:rsidRDefault="00C32149" w:rsidP="00C32149">
      <w:pPr>
        <w:pStyle w:val="Heading2"/>
      </w:pPr>
      <w:bookmarkStart w:id="21" w:name="_Toc99663149"/>
      <w:r>
        <w:t>Quantitative vs. Qualitative</w:t>
      </w:r>
      <w:bookmarkEnd w:id="21"/>
      <w:r>
        <w:t xml:space="preserve"> </w:t>
      </w:r>
    </w:p>
    <w:p w14:paraId="7063FBE1" w14:textId="465FA982" w:rsidR="009D60F4" w:rsidRPr="00333FE1" w:rsidRDefault="00333FE1" w:rsidP="009233BE">
      <w:pPr>
        <w:rPr>
          <w:color w:val="FF0000"/>
        </w:rPr>
      </w:pPr>
      <w:r>
        <w:rPr>
          <w:color w:val="FF0000"/>
        </w:rPr>
        <w:t>Need to complete this</w:t>
      </w:r>
    </w:p>
    <w:p w14:paraId="3E369C78" w14:textId="37894868" w:rsidR="009D60F4" w:rsidRDefault="003C3CAF" w:rsidP="00EE4C68">
      <w:pPr>
        <w:pStyle w:val="Heading2"/>
      </w:pPr>
      <w:bookmarkStart w:id="22" w:name="_Toc99663150"/>
      <w:r>
        <w:t>Analysis</w:t>
      </w:r>
      <w:bookmarkEnd w:id="22"/>
    </w:p>
    <w:p w14:paraId="1EC5D107" w14:textId="77777777" w:rsidR="007D773F" w:rsidRDefault="007D773F" w:rsidP="007B491C">
      <w:pPr>
        <w:pStyle w:val="Heading3"/>
      </w:pPr>
      <w:bookmarkStart w:id="23" w:name="_Toc99663151"/>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3A10457B"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9C1A00" w:rsidRPr="009C1A00">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0D5BD682"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9C1A00" w:rsidRPr="009C1A00">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18FF2C7E"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9C1A00" w:rsidRPr="009C1A00">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 xml:space="preserve">Write more about </w:t>
      </w:r>
      <w:proofErr w:type="spellStart"/>
      <w:r>
        <w:rPr>
          <w:color w:val="FF0000"/>
        </w:rPr>
        <w:t>scrumban</w:t>
      </w:r>
      <w:proofErr w:type="spellEnd"/>
    </w:p>
    <w:p w14:paraId="5ABF2AD7" w14:textId="06BE9F5A" w:rsidR="00941CDF" w:rsidRDefault="00941CDF" w:rsidP="00941CDF">
      <w:pPr>
        <w:pStyle w:val="Heading3"/>
      </w:pPr>
      <w:bookmarkStart w:id="24" w:name="_Toc99663152"/>
      <w:r>
        <w:t>Project Plan</w:t>
      </w:r>
      <w:r w:rsidR="00B505C1">
        <w:t>ning</w:t>
      </w:r>
      <w:bookmarkEnd w:id="24"/>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03A4EC2C"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9C1A00" w:rsidRPr="009C1A00">
            <w:rPr>
              <w:color w:val="000000"/>
            </w:rPr>
            <w:t>(</w:t>
          </w:r>
          <w:proofErr w:type="spellStart"/>
          <w:r w:rsidR="009C1A00" w:rsidRPr="009C1A00">
            <w:rPr>
              <w:color w:val="000000"/>
            </w:rPr>
            <w:t>nTask</w:t>
          </w:r>
          <w:proofErr w:type="spellEnd"/>
          <w:r w:rsidR="009C1A00" w:rsidRPr="009C1A00">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787603B3"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9C1A00" w:rsidRPr="009C1A00">
            <w:rPr>
              <w:color w:val="000000"/>
            </w:rPr>
            <w:t>(</w:t>
          </w:r>
          <w:proofErr w:type="spellStart"/>
          <w:r w:rsidR="009C1A00" w:rsidRPr="009C1A00">
            <w:rPr>
              <w:color w:val="000000"/>
            </w:rPr>
            <w:t>nTask</w:t>
          </w:r>
          <w:proofErr w:type="spellEnd"/>
          <w:r w:rsidR="009C1A00" w:rsidRPr="009C1A00">
            <w:rPr>
              <w:color w:val="000000"/>
            </w:rPr>
            <w:t>, 2021)</w:t>
          </w:r>
        </w:sdtContent>
      </w:sdt>
      <w:r w:rsidR="00B505C1">
        <w:t>.</w:t>
      </w:r>
    </w:p>
    <w:p w14:paraId="7E090CD6" w14:textId="77777777" w:rsidR="00941CDF" w:rsidRDefault="00941CDF" w:rsidP="00941CDF">
      <w:pPr>
        <w:pStyle w:val="Heading4"/>
      </w:pPr>
      <w:r>
        <w:t>GitHub Projects</w:t>
      </w:r>
    </w:p>
    <w:p w14:paraId="62360EBF" w14:textId="46C3A791"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9C1A00" w:rsidRPr="009C1A00">
            <w:rPr>
              <w:color w:val="000000"/>
            </w:rPr>
            <w:t>(Pollard, 2017)</w:t>
          </w:r>
        </w:sdtContent>
      </w:sdt>
      <w:r w:rsidR="002E03DC">
        <w:t>.</w:t>
      </w:r>
    </w:p>
    <w:p w14:paraId="40545ED6" w14:textId="7A979350"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9C1A00" w:rsidRPr="009C1A00">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9663153"/>
      <w:r>
        <w:t>Platform</w:t>
      </w:r>
      <w:bookmarkEnd w:id="25"/>
    </w:p>
    <w:p w14:paraId="23FFA446" w14:textId="789E6804"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9C1A00" w:rsidRPr="009C1A00">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29C0EB8E"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9C1A00" w:rsidRPr="009C1A00">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528F9809"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9C1A00" w:rsidRPr="009C1A00">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49D657B6"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9C1A00" w:rsidRPr="009C1A00">
            <w:rPr>
              <w:color w:val="000000"/>
            </w:rPr>
            <w:t>(</w:t>
          </w:r>
          <w:proofErr w:type="spellStart"/>
          <w:r w:rsidR="009C1A00" w:rsidRPr="009C1A00">
            <w:rPr>
              <w:color w:val="000000"/>
            </w:rPr>
            <w:t>Furmaniak</w:t>
          </w:r>
          <w:proofErr w:type="spellEnd"/>
          <w:r w:rsidR="009C1A00" w:rsidRPr="009C1A00">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9663154"/>
      <w:r>
        <w:t>IDE</w:t>
      </w:r>
      <w:bookmarkEnd w:id="26"/>
    </w:p>
    <w:p w14:paraId="7AF8804E" w14:textId="77777777" w:rsidR="00962F19" w:rsidRDefault="00962F19" w:rsidP="00962F19">
      <w:pPr>
        <w:pStyle w:val="Heading4"/>
      </w:pPr>
      <w:r>
        <w:t>Visual Studio 2022</w:t>
      </w:r>
    </w:p>
    <w:p w14:paraId="7CE50180" w14:textId="2DE129F6"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9C1A00" w:rsidRPr="009C1A00">
            <w:rPr>
              <w:color w:val="000000"/>
            </w:rPr>
            <w:t>(Microsoft, 2021c)</w:t>
          </w:r>
        </w:sdtContent>
      </w:sdt>
      <w:r>
        <w:rPr>
          <w:color w:val="000000"/>
        </w:rPr>
        <w:t>, allowing for the use of modern C++ features</w:t>
      </w:r>
      <w:r>
        <w:t xml:space="preserve">. </w:t>
      </w:r>
    </w:p>
    <w:p w14:paraId="2A5F3CFA" w14:textId="5CBEB91E"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9C1A00" w:rsidRPr="009C1A00">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7911E8EE"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9C1A00" w:rsidRPr="009C1A00">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3786C178"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9C1A00" w:rsidRPr="009C1A00">
            <w:rPr>
              <w:color w:val="000000"/>
            </w:rPr>
            <w:t>(</w:t>
          </w:r>
          <w:proofErr w:type="spellStart"/>
          <w:r w:rsidR="009C1A00" w:rsidRPr="009C1A00">
            <w:rPr>
              <w:color w:val="000000"/>
            </w:rPr>
            <w:t>CodeBlocks</w:t>
          </w:r>
          <w:proofErr w:type="spellEnd"/>
          <w:r w:rsidR="009C1A00" w:rsidRPr="009C1A00">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9663155"/>
      <w:r>
        <w:t>Version Control</w:t>
      </w:r>
      <w:bookmarkEnd w:id="27"/>
    </w:p>
    <w:p w14:paraId="1A6A6CD2" w14:textId="77777777" w:rsidR="00962F19" w:rsidRDefault="00962F19" w:rsidP="00962F19">
      <w:pPr>
        <w:pStyle w:val="Heading4"/>
      </w:pPr>
      <w:r>
        <w:t>Git</w:t>
      </w:r>
    </w:p>
    <w:p w14:paraId="7FDD7699" w14:textId="6949D7A9"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9C1A00" w:rsidRPr="009C1A00">
            <w:rPr>
              <w:color w:val="000000"/>
            </w:rPr>
            <w:t>(Johnson, 2015)</w:t>
          </w:r>
        </w:sdtContent>
      </w:sdt>
      <w:r>
        <w:t>, and is a distributed system meaning a copy of the repository and full commit history is cloned to each device.</w:t>
      </w:r>
    </w:p>
    <w:p w14:paraId="327F97F3" w14:textId="43915545"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9C1A00" w:rsidRPr="009C1A00">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7E7A3B5F"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9C1A00" w:rsidRPr="009C1A00">
            <w:rPr>
              <w:color w:val="000000"/>
            </w:rPr>
            <w:t>(</w:t>
          </w:r>
          <w:proofErr w:type="spellStart"/>
          <w:r w:rsidR="009C1A00" w:rsidRPr="009C1A00">
            <w:rPr>
              <w:color w:val="000000"/>
            </w:rPr>
            <w:t>SlikSVN</w:t>
          </w:r>
          <w:proofErr w:type="spellEnd"/>
          <w:r w:rsidR="009C1A00" w:rsidRPr="009C1A00">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9C1A00" w:rsidRPr="009C1A00">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473A1000"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9C1A00" w:rsidRPr="009C1A00">
            <w:rPr>
              <w:color w:val="000000"/>
            </w:rPr>
            <w:t>(Perforce, 2018)</w:t>
          </w:r>
        </w:sdtContent>
      </w:sdt>
      <w:r>
        <w:t>.</w:t>
      </w:r>
    </w:p>
    <w:p w14:paraId="12236AA7" w14:textId="77777777" w:rsidR="00962F19" w:rsidRDefault="00962F19" w:rsidP="00962F19">
      <w:pPr>
        <w:pStyle w:val="Heading4"/>
      </w:pPr>
      <w:r>
        <w:t>Mercurial</w:t>
      </w:r>
    </w:p>
    <w:p w14:paraId="79A181D6" w14:textId="334F96B9"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9C1A00" w:rsidRPr="009C1A00">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9C1A00" w:rsidRPr="009C1A00">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9C1A00" w:rsidRPr="009C1A00">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9663156"/>
      <w:r>
        <w:t>Design</w:t>
      </w:r>
      <w:bookmarkEnd w:id="28"/>
    </w:p>
    <w:p w14:paraId="37AAC4BA" w14:textId="1BABDEC1" w:rsidR="007D773F" w:rsidRDefault="007D773F" w:rsidP="007D773F">
      <w:pPr>
        <w:pStyle w:val="Heading3"/>
      </w:pPr>
      <w:bookmarkStart w:id="29" w:name="_Toc99663157"/>
      <w:r>
        <w:t>Project Management</w:t>
      </w:r>
      <w:bookmarkEnd w:id="29"/>
    </w:p>
    <w:p w14:paraId="2D49DE20" w14:textId="30A695D7" w:rsidR="007D773F" w:rsidRDefault="007D773F" w:rsidP="007D773F">
      <w:r>
        <w:t>Kanban will be the methodology used for research and development throughout this project.</w:t>
      </w:r>
    </w:p>
    <w:p w14:paraId="01CF2670" w14:textId="7B1BA8BD" w:rsidR="00805B3B" w:rsidRPr="00805B3B" w:rsidRDefault="00805B3B" w:rsidP="007D773F">
      <w:pPr>
        <w:rPr>
          <w:color w:val="FF0000"/>
        </w:rPr>
      </w:pPr>
      <w:r>
        <w:rPr>
          <w:color w:val="FF0000"/>
        </w:rPr>
        <w:t>Include Scrumban in comparison</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9663158"/>
      <w:r>
        <w:t>Project Plan</w:t>
      </w:r>
      <w:r w:rsidR="00B505C1">
        <w:t>ning</w:t>
      </w:r>
      <w:bookmarkEnd w:id="30"/>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9663159"/>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9663160"/>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9663161"/>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9663162"/>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337FCB1C"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9C1A00" w:rsidRPr="009C1A00">
            <w:rPr>
              <w:color w:val="000000"/>
            </w:rPr>
            <w:t>(</w:t>
          </w:r>
          <w:proofErr w:type="spellStart"/>
          <w:r w:rsidR="009C1A00" w:rsidRPr="009C1A00">
            <w:rPr>
              <w:color w:val="000000"/>
            </w:rPr>
            <w:t>DataFlair</w:t>
          </w:r>
          <w:proofErr w:type="spellEnd"/>
          <w:r w:rsidR="009C1A00" w:rsidRPr="009C1A00">
            <w:rPr>
              <w:color w:val="000000"/>
            </w:rPr>
            <w:t>, 2020)</w:t>
          </w:r>
        </w:sdtContent>
      </w:sdt>
      <w:r>
        <w:t xml:space="preserve"> which would be advantag</w:t>
      </w:r>
      <w:r w:rsidR="00D54A5D">
        <w:t>eous</w:t>
      </w:r>
      <w:r>
        <w:t xml:space="preserve"> for structuring the codebase. </w:t>
      </w:r>
    </w:p>
    <w:p w14:paraId="7F526E91" w14:textId="4B73D60D"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9C1A00" w:rsidRPr="009C1A00">
            <w:rPr>
              <w:color w:val="000000"/>
            </w:rPr>
            <w:t>(</w:t>
          </w:r>
          <w:proofErr w:type="spellStart"/>
          <w:r w:rsidR="009C1A00" w:rsidRPr="009C1A00">
            <w:rPr>
              <w:color w:val="000000"/>
            </w:rPr>
            <w:t>KhronosGroup</w:t>
          </w:r>
          <w:proofErr w:type="spellEnd"/>
          <w:r w:rsidR="009C1A00" w:rsidRPr="009C1A00">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49FD4D68"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9C1A00" w:rsidRPr="009C1A00">
            <w:rPr>
              <w:color w:val="000000"/>
            </w:rPr>
            <w:t>(</w:t>
          </w:r>
          <w:proofErr w:type="spellStart"/>
          <w:r w:rsidR="009C1A00" w:rsidRPr="009C1A00">
            <w:rPr>
              <w:color w:val="000000"/>
            </w:rPr>
            <w:t>Cornut</w:t>
          </w:r>
          <w:proofErr w:type="spellEnd"/>
          <w:r w:rsidR="009C1A00" w:rsidRPr="009C1A00">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9C1A00" w:rsidRPr="009C1A00">
            <w:rPr>
              <w:color w:val="000000"/>
            </w:rPr>
            <w:t>(</w:t>
          </w:r>
          <w:proofErr w:type="spellStart"/>
          <w:r w:rsidR="009C1A00" w:rsidRPr="009C1A00">
            <w:rPr>
              <w:color w:val="000000"/>
            </w:rPr>
            <w:t>Mettke</w:t>
          </w:r>
          <w:proofErr w:type="spellEnd"/>
          <w:r w:rsidR="009C1A00" w:rsidRPr="009C1A00">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7DC64ED7"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9C1A00" w:rsidRPr="009C1A00">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1E0A94A9"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9C1A00" w:rsidRPr="009C1A00">
            <w:rPr>
              <w:color w:val="000000"/>
            </w:rPr>
            <w:t>(</w:t>
          </w:r>
          <w:proofErr w:type="spellStart"/>
          <w:r w:rsidR="009C1A00" w:rsidRPr="009C1A00">
            <w:rPr>
              <w:color w:val="000000"/>
            </w:rPr>
            <w:t>bkaradzic</w:t>
          </w:r>
          <w:proofErr w:type="spellEnd"/>
          <w:r w:rsidR="009C1A00" w:rsidRPr="009C1A00">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9663163"/>
      <w:r>
        <w:lastRenderedPageBreak/>
        <w:t>Implementation</w:t>
      </w:r>
      <w:bookmarkEnd w:id="35"/>
      <w:r>
        <w:t xml:space="preserve"> </w:t>
      </w:r>
    </w:p>
    <w:p w14:paraId="751C44DC" w14:textId="2443C188" w:rsidR="00EE4C68" w:rsidRDefault="00EE4C68" w:rsidP="00EE4C68">
      <w:pPr>
        <w:pStyle w:val="Heading2"/>
      </w:pPr>
      <w:bookmarkStart w:id="36" w:name="_Toc99663164"/>
      <w:r>
        <w:t>Development</w:t>
      </w:r>
      <w:bookmarkEnd w:id="36"/>
    </w:p>
    <w:p w14:paraId="56644882" w14:textId="62042D46" w:rsidR="001D7E1E" w:rsidRPr="001D7E1E" w:rsidRDefault="001D7E1E" w:rsidP="001D7E1E">
      <w:pPr>
        <w:pStyle w:val="Heading3"/>
      </w:pPr>
      <w:bookmarkStart w:id="37" w:name="_Toc99663165"/>
      <w:r w:rsidRPr="001D7E1E">
        <w:t>Application Framework</w:t>
      </w:r>
      <w:bookmarkEnd w:id="37"/>
    </w:p>
    <w:p w14:paraId="7A81C3EA" w14:textId="55394FE7"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9C1A00" w:rsidRPr="009C1A00">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5FDEB45A" w14:textId="4C6F6F05" w:rsidR="00F53E96" w:rsidRDefault="00B32B8D" w:rsidP="00F53E96">
      <w:bookmarkStart w:id="38" w:name="_Toc9966316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A85D8D"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A85D8D"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603A4F74" w:rsidR="00426E53" w:rsidRPr="008D103E" w:rsidRDefault="00A85D8D"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9C1A00" w:rsidRPr="009C1A00">
            <w:rPr>
              <w:rFonts w:eastAsiaTheme="minorEastAsia"/>
              <w:color w:val="000000"/>
            </w:rPr>
            <w:t>(</w:t>
          </w:r>
          <w:proofErr w:type="spellStart"/>
          <w:r w:rsidR="009C1A00" w:rsidRPr="009C1A00">
            <w:rPr>
              <w:rFonts w:eastAsiaTheme="minorEastAsia"/>
              <w:color w:val="000000"/>
            </w:rPr>
            <w:t>Scratchapixel</w:t>
          </w:r>
          <w:proofErr w:type="spellEnd"/>
          <w:r w:rsidR="009C1A00" w:rsidRPr="009C1A00">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0D7D866C"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9C1A00" w:rsidRPr="009C1A00">
            <w:rPr>
              <w:color w:val="000000"/>
            </w:rPr>
            <w:t>(</w:t>
          </w:r>
          <w:proofErr w:type="spellStart"/>
          <w:r w:rsidR="009C1A00" w:rsidRPr="009C1A00">
            <w:rPr>
              <w:color w:val="000000"/>
            </w:rPr>
            <w:t>Quilez</w:t>
          </w:r>
          <w:proofErr w:type="spellEnd"/>
          <w:r w:rsidR="009C1A00" w:rsidRPr="009C1A00">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4A18CC35"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9C1A00" w:rsidRPr="009C1A00">
            <w:rPr>
              <w:color w:val="000000"/>
            </w:rPr>
            <w:t>(</w:t>
          </w:r>
          <w:proofErr w:type="spellStart"/>
          <w:r w:rsidR="009C1A00" w:rsidRPr="009C1A00">
            <w:rPr>
              <w:color w:val="000000"/>
            </w:rPr>
            <w:t>Quilez</w:t>
          </w:r>
          <w:proofErr w:type="spellEnd"/>
          <w:r w:rsidR="009C1A00" w:rsidRPr="009C1A00">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2E6C9E78"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9C1A00" w:rsidRPr="009C1A00">
            <w:rPr>
              <w:rFonts w:eastAsiaTheme="minorEastAsia"/>
              <w:color w:val="000000"/>
            </w:rPr>
            <w:t>(</w:t>
          </w:r>
          <w:proofErr w:type="spellStart"/>
          <w:r w:rsidR="009C1A00" w:rsidRPr="009C1A00">
            <w:rPr>
              <w:rFonts w:eastAsiaTheme="minorEastAsia"/>
              <w:color w:val="000000"/>
            </w:rPr>
            <w:t>Agu</w:t>
          </w:r>
          <w:proofErr w:type="spellEnd"/>
          <w:r w:rsidR="009C1A00" w:rsidRPr="009C1A00">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A85D8D"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5AFD1593"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9C1A00" w:rsidRPr="009C1A00">
            <w:rPr>
              <w:color w:val="000000"/>
            </w:rPr>
            <w:t>(</w:t>
          </w:r>
          <w:proofErr w:type="spellStart"/>
          <w:r w:rsidR="009C1A00" w:rsidRPr="009C1A00">
            <w:rPr>
              <w:color w:val="000000"/>
            </w:rPr>
            <w:t>Quilez</w:t>
          </w:r>
          <w:proofErr w:type="spellEnd"/>
          <w:r w:rsidR="009C1A00" w:rsidRPr="009C1A00">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4E824931" w:rsidR="008A4636" w:rsidRDefault="008A4636" w:rsidP="008A4636">
      <w:pPr>
        <w:pStyle w:val="Caption"/>
        <w:jc w:val="center"/>
        <w:rPr>
          <w:rFonts w:eastAsiaTheme="minorEastAsia"/>
        </w:rPr>
      </w:pPr>
      <w:r>
        <w:rPr>
          <w:rFonts w:eastAsiaTheme="minorEastAsia"/>
        </w:rPr>
        <w:t>Object uniform scaling calculation</w:t>
      </w:r>
    </w:p>
    <w:p w14:paraId="773EAFF8" w14:textId="28D2E05A" w:rsidR="0005158A" w:rsidRDefault="00A554FE" w:rsidP="0005158A">
      <w:r>
        <w:t>When ray marching multiple objects, every object in the scene must be have their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1C1993E2"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the addition of new functions easily, and the slow performance which branching code brings when used in a shader. The many branches which determined which SDF to use for each object slowed the performance to an unusable amount with only a few objects in the scene.</w:t>
      </w:r>
    </w:p>
    <w:p w14:paraId="1C4B0DEF" w14:textId="1AC53235" w:rsidR="00125B8F" w:rsidRDefault="003A6CD1" w:rsidP="0005158A">
      <w:r>
        <w:t xml:space="preserve">The next iteration removed the branching code and instead sampled all SDF’s for every object and selected the SDF which this object used – for exampl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would not scale well when more SDF types were added, especially if a more-complex SDF was added. This problem of not being able to easily add new SDF’s also still persisted with this method.</w:t>
      </w:r>
    </w:p>
    <w:p w14:paraId="1A23EAE8" w14:textId="503A2E18" w:rsidR="00377E46" w:rsidRDefault="00377E46" w:rsidP="0005158A">
      <w:r>
        <w:t xml:space="preserve">The final iteration upon this system was to remove the loop through all objects, and instead generate part of the ray marching shader at runtime (which returns the distance to the scene). The </w:t>
      </w:r>
      <w:r w:rsidR="003B1ECD">
        <w:t xml:space="preserve">pixel shader now includes a separate </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hard coded” into the shader, rather than needing to call all SDF’s and choosing the correct value, which removes the </w:t>
      </w:r>
      <w:r w:rsidR="00795C13">
        <w:t xml:space="preserve">performance </w:t>
      </w:r>
      <w:r w:rsidR="00172155">
        <w:t xml:space="preserve">issue </w:t>
      </w:r>
      <w:r w:rsidR="00795C13">
        <w:t>when</w:t>
      </w:r>
      <w:r w:rsidR="00172155">
        <w:t xml:space="preserve"> scaling. Generating the shader at runtime also means SDF’s can be inserted into the shader upon regeneration, allowing the user to define their own </w:t>
      </w:r>
      <w:r w:rsidR="00795C13">
        <w:t>custom</w:t>
      </w:r>
      <w:r w:rsidR="00172155">
        <w:t xml:space="preserve"> functions via the GUI, and also allows for unused SDF’s to be excluded from the shader to reduce recompile time.</w:t>
      </w:r>
    </w:p>
    <w:p w14:paraId="623AB076" w14:textId="67C7FEBA"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9" w:name="_Toc99663167"/>
      <w:r>
        <w:t>Lighting / Shading</w:t>
      </w:r>
      <w:bookmarkEnd w:id="39"/>
    </w:p>
    <w:p w14:paraId="34A62ACF" w14:textId="59C20FC5"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9C1A00" w:rsidRPr="009C1A00">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A85D8D"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67D416F9" w:rsidR="008D5CC3" w:rsidRPr="008D5CC3" w:rsidRDefault="00A22FDF" w:rsidP="0005158A">
      <w:pPr>
        <w:pStyle w:val="Caption"/>
        <w:jc w:val="center"/>
      </w:pPr>
      <w:r>
        <w:t>Approximate normal at given point</w:t>
      </w:r>
    </w:p>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51681B89"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9C1A00" w:rsidRPr="009C1A00">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8"/>
                    <a:stretch>
                      <a:fillRect/>
                    </a:stretch>
                  </pic:blipFill>
                  <pic:spPr>
                    <a:xfrm>
                      <a:off x="0" y="0"/>
                      <a:ext cx="2329132" cy="1747494"/>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63B066F1"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9C1A00" w:rsidRPr="009C1A00">
            <w:rPr>
              <w:color w:val="000000"/>
            </w:rPr>
            <w:t>(</w:t>
          </w:r>
          <w:proofErr w:type="spellStart"/>
          <w:r w:rsidR="009C1A00" w:rsidRPr="009C1A00">
            <w:rPr>
              <w:color w:val="000000"/>
            </w:rPr>
            <w:t>Trebino</w:t>
          </w:r>
          <w:proofErr w:type="spellEnd"/>
          <w:r w:rsidR="009C1A00" w:rsidRPr="009C1A00">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3E48ADA1"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9C1A00" w:rsidRPr="009C1A00">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6D96B726"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a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5A24C0A3"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9C1A00" w:rsidRPr="009C1A00">
            <w:rPr>
              <w:color w:val="000000"/>
            </w:rPr>
            <w:t>(</w:t>
          </w:r>
          <w:proofErr w:type="spellStart"/>
          <w:r w:rsidR="009C1A00" w:rsidRPr="009C1A00">
            <w:rPr>
              <w:color w:val="000000"/>
            </w:rPr>
            <w:t>Uralsky</w:t>
          </w:r>
          <w:proofErr w:type="spellEnd"/>
          <w:r w:rsidR="009C1A00" w:rsidRPr="009C1A00">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540ADA93"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9C1A00" w:rsidRPr="009C1A00">
            <w:rPr>
              <w:color w:val="000000"/>
            </w:rPr>
            <w:t>(</w:t>
          </w:r>
          <w:proofErr w:type="spellStart"/>
          <w:r w:rsidR="009C1A00" w:rsidRPr="009C1A00">
            <w:rPr>
              <w:color w:val="000000"/>
            </w:rPr>
            <w:t>Quilez</w:t>
          </w:r>
          <w:proofErr w:type="spellEnd"/>
          <w:r w:rsidR="009C1A00" w:rsidRPr="009C1A00">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2"/>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40" w:name="_Toc99663168"/>
      <w:r>
        <w:t>Constructive Solid Geometry</w:t>
      </w:r>
      <w:bookmarkEnd w:id="40"/>
    </w:p>
    <w:p w14:paraId="03736A6B" w14:textId="6F31B8BC"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9C1A00" w:rsidRPr="009C1A00">
            <w:rPr>
              <w:color w:val="000000"/>
            </w:rPr>
            <w:t>(Segura et al., 2013)</w:t>
          </w:r>
        </w:sdtContent>
      </w:sdt>
      <w:r w:rsidR="0005062D">
        <w:t>.</w:t>
      </w:r>
    </w:p>
    <w:p w14:paraId="73DC1B3C" w14:textId="693D6634"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9C1A00" w:rsidRPr="009C1A00">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462BDB6C"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proofErr w:type="spellStart"/>
          <w:r w:rsidR="009C1A00" w:rsidRPr="009C1A00">
            <w:rPr>
              <w:color w:val="000000"/>
            </w:rPr>
            <w:t>Quilez’s</w:t>
          </w:r>
          <w:proofErr w:type="spellEnd"/>
          <w:r w:rsidR="009C1A00" w:rsidRPr="009C1A00">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56A2C6CD"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o objects to remain.</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3"/>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415798FC" w:rsidR="00DC51C8" w:rsidRDefault="00A132AA" w:rsidP="00A132AA">
      <w:pPr>
        <w:pStyle w:val="Heading3"/>
      </w:pPr>
      <w:r>
        <w:t>Materials</w:t>
      </w:r>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1C483880" w:rsidR="001559AE" w:rsidRDefault="00014EF5" w:rsidP="007272BE">
      <w:r>
        <w:t>Object colour was implemented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7D119C3F" w:rsidR="001559AE" w:rsidRDefault="00D710C6" w:rsidP="001559AE">
      <w:pPr>
        <w:pStyle w:val="Caption"/>
        <w:jc w:val="center"/>
      </w:pPr>
      <w:r>
        <w:t>Three objects of different colours</w:t>
      </w:r>
    </w:p>
    <w:p w14:paraId="68B73D05" w14:textId="71E78636"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9C1A00" w:rsidRPr="009C1A00">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5"/>
                    <a:stretch>
                      <a:fillRect/>
                    </a:stretch>
                  </pic:blipFill>
                  <pic:spPr>
                    <a:xfrm>
                      <a:off x="0" y="0"/>
                      <a:ext cx="2700000" cy="1994400"/>
                    </a:xfrm>
                    <a:prstGeom prst="rect">
                      <a:avLst/>
                    </a:prstGeom>
                  </pic:spPr>
                </pic:pic>
              </a:graphicData>
            </a:graphic>
          </wp:inline>
        </w:drawing>
      </w:r>
    </w:p>
    <w:p w14:paraId="752CE9FD" w14:textId="1D1E56CD" w:rsidR="00E31FD3" w:rsidRDefault="00E31FD3" w:rsidP="00E31FD3">
      <w:pPr>
        <w:pStyle w:val="Caption"/>
        <w:jc w:val="center"/>
      </w:pPr>
      <w:r>
        <w:t xml:space="preserve">Three objects, </w:t>
      </w:r>
      <w:r w:rsidR="00BA2217">
        <w:t>with varying levels of metallic</w:t>
      </w:r>
    </w:p>
    <w:p w14:paraId="0689F29B" w14:textId="665B75FE"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effect the specular highlighting of the Phong shading, which was previously a pre-determined value.</w:t>
      </w:r>
    </w:p>
    <w:p w14:paraId="4C016EB4" w14:textId="5616D498"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Content>
          <w:r w:rsidR="009C1A00" w:rsidRPr="009C1A00">
            <w:rPr>
              <w:color w:val="000000"/>
            </w:rPr>
            <w:t>(</w:t>
          </w:r>
          <w:proofErr w:type="spellStart"/>
          <w:r w:rsidR="009C1A00" w:rsidRPr="009C1A00">
            <w:rPr>
              <w:color w:val="000000"/>
            </w:rPr>
            <w:t>Bala</w:t>
          </w:r>
          <w:proofErr w:type="spellEnd"/>
          <w:r w:rsidR="009C1A00" w:rsidRPr="009C1A00">
            <w:rPr>
              <w:color w:val="000000"/>
            </w:rPr>
            <w:t>,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6B374FBE"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Content>
          <w:r w:rsidR="009C1A00" w:rsidRPr="009C1A00">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C35EE3" w:rsidRDefault="00F46AE5">
                              <w:pPr>
                                <w:rPr>
                                  <w:rFonts w:ascii="Browallia New" w:hAnsi="Browallia New" w:cs="Browallia New"/>
                                  <w:b/>
                                  <w:bCs/>
                                  <w:color w:val="262626" w:themeColor="text1" w:themeTint="D9"/>
                                  <w:u w:val="single"/>
                                </w:rPr>
                              </w:pPr>
                              <w:r w:rsidRPr="00C35EE3">
                                <w:rPr>
                                  <w:rFonts w:ascii="Browallia New" w:hAnsi="Browallia New" w:cs="Browallia New" w:hint="cs"/>
                                  <w:b/>
                                  <w:b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C35EE3" w:rsidRDefault="00F46AE5" w:rsidP="00F46AE5">
                              <w:pPr>
                                <w:spacing w:line="256" w:lineRule="auto"/>
                                <w:rPr>
                                  <w:rFonts w:ascii="Browallia New" w:eastAsia="Calibri" w:hAnsi="Browallia New"/>
                                  <w:b/>
                                  <w:bCs/>
                                  <w:color w:val="262626"/>
                                </w:rPr>
                              </w:pPr>
                              <w:r w:rsidRPr="00C35EE3">
                                <w:rPr>
                                  <w:rFonts w:ascii="Browallia New" w:eastAsia="Calibri" w:hAnsi="Browallia New"/>
                                  <w:b/>
                                  <w:bCs/>
                                  <w:color w:val="262626"/>
                                  <w:u w:val="single"/>
                                </w:rPr>
                                <w:t>Second Pass</w:t>
                              </w:r>
                              <w:r w:rsidRPr="00C35EE3">
                                <w:rPr>
                                  <w:rFonts w:ascii="Browallia New" w:eastAsia="Calibri" w:hAnsi="Browallia New" w:hint="cs"/>
                                  <w:b/>
                                  <w:bCs/>
                                  <w:color w:val="262626"/>
                                  <w:u w:val="single"/>
                                </w:rPr>
                                <w:t xml:space="preserve"> (</w:t>
                              </w:r>
                              <w:r w:rsidRPr="00C35EE3">
                                <w:rPr>
                                  <w:rFonts w:ascii="Browallia New" w:eastAsia="Calibri" w:hAnsi="Browallia New"/>
                                  <w:b/>
                                  <w:bCs/>
                                  <w:color w:val="262626"/>
                                  <w:u w:val="single"/>
                                </w:rPr>
                                <w:t>Compute</w:t>
                              </w:r>
                              <w:r w:rsidRPr="00C35EE3">
                                <w:rPr>
                                  <w:rFonts w:ascii="Browallia New" w:eastAsia="Calibri" w:hAnsi="Browallia New" w:hint="cs"/>
                                  <w:b/>
                                  <w:b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38"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0" cstate="print">
                            <a:extLst>
                              <a:ext uri="{BEBA8EAE-BF5A-486C-A8C5-ECC9F3942E4B}">
                                <a14:imgProps xmlns:a14="http://schemas.microsoft.com/office/drawing/2010/main">
                                  <a14:imgLayer r:embed="rId41">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2" cstate="print">
                            <a:extLst>
                              <a:ext uri="{BEBA8EAE-BF5A-486C-A8C5-ECC9F3942E4B}">
                                <a14:imgProps xmlns:a14="http://schemas.microsoft.com/office/drawing/2010/main">
                                  <a14:imgLayer r:embed="rId41">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3"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4" o:title="Logo&#10;&#10;Description automatically generated"/>
                  <v:path arrowok="t"/>
                </v:shape>
                <v:shapetype id="_x0000_t202" coordsize="21600,21600" o:spt="202" path="m,l,21600r21600,l21600,xe">
                  <v:stroke joinstyle="miter"/>
                  <v:path gradientshapeok="t" o:connecttype="rect"/>
                </v:shapety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C35EE3" w:rsidRDefault="00F46AE5">
                        <w:pPr>
                          <w:rPr>
                            <w:rFonts w:ascii="Browallia New" w:hAnsi="Browallia New" w:cs="Browallia New"/>
                            <w:b/>
                            <w:bCs/>
                            <w:color w:val="262626" w:themeColor="text1" w:themeTint="D9"/>
                            <w:u w:val="single"/>
                          </w:rPr>
                        </w:pPr>
                        <w:r w:rsidRPr="00C35EE3">
                          <w:rPr>
                            <w:rFonts w:ascii="Browallia New" w:hAnsi="Browallia New" w:cs="Browallia New" w:hint="cs"/>
                            <w:b/>
                            <w:b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C35EE3" w:rsidRDefault="00F46AE5" w:rsidP="00F46AE5">
                        <w:pPr>
                          <w:spacing w:line="256" w:lineRule="auto"/>
                          <w:rPr>
                            <w:rFonts w:ascii="Browallia New" w:eastAsia="Calibri" w:hAnsi="Browallia New"/>
                            <w:b/>
                            <w:bCs/>
                            <w:color w:val="262626"/>
                          </w:rPr>
                        </w:pPr>
                        <w:r w:rsidRPr="00C35EE3">
                          <w:rPr>
                            <w:rFonts w:ascii="Browallia New" w:eastAsia="Calibri" w:hAnsi="Browallia New"/>
                            <w:b/>
                            <w:bCs/>
                            <w:color w:val="262626"/>
                            <w:u w:val="single"/>
                          </w:rPr>
                          <w:t>Second Pass</w:t>
                        </w:r>
                        <w:r w:rsidRPr="00C35EE3">
                          <w:rPr>
                            <w:rFonts w:ascii="Browallia New" w:eastAsia="Calibri" w:hAnsi="Browallia New" w:hint="cs"/>
                            <w:b/>
                            <w:bCs/>
                            <w:color w:val="262626"/>
                            <w:u w:val="single"/>
                          </w:rPr>
                          <w:t xml:space="preserve"> (</w:t>
                        </w:r>
                        <w:r w:rsidRPr="00C35EE3">
                          <w:rPr>
                            <w:rFonts w:ascii="Browallia New" w:eastAsia="Calibri" w:hAnsi="Browallia New"/>
                            <w:b/>
                            <w:bCs/>
                            <w:color w:val="262626"/>
                            <w:u w:val="single"/>
                          </w:rPr>
                          <w:t>Compute</w:t>
                        </w:r>
                        <w:r w:rsidRPr="00C35EE3">
                          <w:rPr>
                            <w:rFonts w:ascii="Browallia New" w:eastAsia="Calibri" w:hAnsi="Browallia New" w:hint="cs"/>
                            <w:b/>
                            <w:b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5"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6"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7"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48" o:title="" croptop="18890f" cropbottom="19220f" cropleft="23272f" cropright="22186f"/>
                </v:shape>
                <w10:anchorlock/>
              </v:group>
            </w:pict>
          </mc:Fallback>
        </mc:AlternateContent>
      </w:r>
    </w:p>
    <w:p w14:paraId="217143B1" w14:textId="6BE82253" w:rsidR="009474B6" w:rsidRDefault="0080749B" w:rsidP="009474B6">
      <w:pPr>
        <w:pStyle w:val="Caption"/>
        <w:jc w:val="center"/>
      </w:pPr>
      <w:r>
        <w:t xml:space="preserve">Reflections render pipeline </w:t>
      </w:r>
      <w:r w:rsidR="00A36D77">
        <w:t>diagram</w:t>
      </w:r>
    </w:p>
    <w:p w14:paraId="5F78340A" w14:textId="7D405DA1" w:rsidR="009474B6" w:rsidRDefault="00E60339" w:rsidP="00E31FD3">
      <w:r>
        <w:t xml:space="preserve">The resulting render shows multiple objects each reflecting other objects in the scene with varying colours and surface types. Ray marching also allows for reflections of objects which are off 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p>
    <w:p w14:paraId="2954EC51" w14:textId="06A024BB" w:rsidR="00E60339" w:rsidRDefault="00E60339" w:rsidP="00C30FDA">
      <w:pPr>
        <w:spacing w:after="0"/>
        <w:jc w:val="center"/>
      </w:pPr>
      <w:r>
        <w:rPr>
          <w:noProof/>
        </w:rPr>
        <w:drawing>
          <wp:inline distT="0" distB="0" distL="0" distR="0" wp14:anchorId="3446DEF0" wp14:editId="7B413D0C">
            <wp:extent cx="2700000" cy="1987200"/>
            <wp:effectExtent l="0" t="0" r="5715"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48ADBBE0" w14:textId="7C69CDDF" w:rsidR="00C30FDA" w:rsidRDefault="00C30FDA" w:rsidP="00C30FDA">
      <w:pPr>
        <w:pStyle w:val="Caption"/>
        <w:jc w:val="center"/>
      </w:pPr>
      <w:r>
        <w:t>Scene demonstrating different materials</w:t>
      </w:r>
    </w:p>
    <w:p w14:paraId="020BD409" w14:textId="77777777" w:rsidR="00E56D67" w:rsidRPr="00E56D67" w:rsidRDefault="00E56D67" w:rsidP="00E56D67"/>
    <w:p w14:paraId="1E9981C5" w14:textId="70473711" w:rsidR="009C779F" w:rsidRDefault="009C779F" w:rsidP="00EE4C68">
      <w:pPr>
        <w:pStyle w:val="Heading2"/>
      </w:pPr>
      <w:bookmarkStart w:id="41" w:name="_Toc99663169"/>
      <w:r>
        <w:t>Testing</w:t>
      </w:r>
      <w:bookmarkEnd w:id="41"/>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2" w:name="_Toc99663170"/>
      <w:r>
        <w:t>Results</w:t>
      </w:r>
      <w:bookmarkEnd w:id="42"/>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3" w:name="_Toc99663171"/>
      <w:r>
        <w:lastRenderedPageBreak/>
        <w:t>Critical Evaluation</w:t>
      </w:r>
      <w:bookmarkEnd w:id="43"/>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16E60051" w14:textId="2EA9107E" w:rsidR="008C32A8" w:rsidRPr="0025070E" w:rsidRDefault="00250C74" w:rsidP="0025070E">
      <w:pPr>
        <w:pStyle w:val="Heading1"/>
      </w:pPr>
      <w:bookmarkStart w:id="44" w:name="_Toc99663172"/>
      <w:r>
        <w:lastRenderedPageBreak/>
        <w:t>Bibliograph</w:t>
      </w:r>
      <w:bookmarkEnd w:id="44"/>
      <w:r w:rsidR="0025070E">
        <w:t>y</w:t>
      </w:r>
    </w:p>
    <w:sdt>
      <w:sdtPr>
        <w:tag w:val="MENDELEY_BIBLIOGRAPHY"/>
        <w:id w:val="-982470956"/>
        <w:placeholder>
          <w:docPart w:val="DefaultPlaceholder_-1854013440"/>
        </w:placeholder>
      </w:sdtPr>
      <w:sdtEndPr/>
      <w:sdtContent>
        <w:p w14:paraId="36AD3538" w14:textId="77777777" w:rsidR="009C1A00" w:rsidRDefault="009C1A00">
          <w:pPr>
            <w:autoSpaceDE w:val="0"/>
            <w:autoSpaceDN w:val="0"/>
            <w:ind w:hanging="480"/>
            <w:divId w:val="322315528"/>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2DDF76CB" w14:textId="77777777" w:rsidR="009C1A00" w:rsidRDefault="009C1A00">
          <w:pPr>
            <w:autoSpaceDE w:val="0"/>
            <w:autoSpaceDN w:val="0"/>
            <w:ind w:hanging="480"/>
            <w:divId w:val="1011028123"/>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70DD0E3A" w14:textId="77777777" w:rsidR="009C1A00" w:rsidRDefault="009C1A00">
          <w:pPr>
            <w:autoSpaceDE w:val="0"/>
            <w:autoSpaceDN w:val="0"/>
            <w:ind w:hanging="480"/>
            <w:divId w:val="478957209"/>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6B77C805" w14:textId="77777777" w:rsidR="009C1A00" w:rsidRDefault="009C1A00">
          <w:pPr>
            <w:autoSpaceDE w:val="0"/>
            <w:autoSpaceDN w:val="0"/>
            <w:ind w:hanging="480"/>
            <w:divId w:val="1756515875"/>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6D4158E1" w14:textId="77777777" w:rsidR="009C1A00" w:rsidRDefault="009C1A00">
          <w:pPr>
            <w:autoSpaceDE w:val="0"/>
            <w:autoSpaceDN w:val="0"/>
            <w:ind w:hanging="480"/>
            <w:divId w:val="650448819"/>
            <w:rPr>
              <w:rFonts w:eastAsia="Times New Roman"/>
            </w:rPr>
          </w:pPr>
          <w:proofErr w:type="spellStart"/>
          <w:r>
            <w:rPr>
              <w:rFonts w:eastAsia="Times New Roman"/>
            </w:rPr>
            <w:t>Bala</w:t>
          </w:r>
          <w:proofErr w:type="spellEnd"/>
          <w:r>
            <w:rPr>
              <w:rFonts w:eastAsia="Times New Roman"/>
            </w:rPr>
            <w:t xml:space="preserve">,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7EFBB3AF" w14:textId="77777777" w:rsidR="009C1A00" w:rsidRDefault="009C1A00">
          <w:pPr>
            <w:autoSpaceDE w:val="0"/>
            <w:autoSpaceDN w:val="0"/>
            <w:ind w:hanging="480"/>
            <w:divId w:val="1607229135"/>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19293BD5" w14:textId="77777777" w:rsidR="009C1A00" w:rsidRDefault="009C1A00">
          <w:pPr>
            <w:autoSpaceDE w:val="0"/>
            <w:autoSpaceDN w:val="0"/>
            <w:ind w:hanging="480"/>
            <w:divId w:val="1349482077"/>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5DE92C93" w14:textId="77777777" w:rsidR="009C1A00" w:rsidRDefault="009C1A00">
          <w:pPr>
            <w:autoSpaceDE w:val="0"/>
            <w:autoSpaceDN w:val="0"/>
            <w:ind w:hanging="480"/>
            <w:divId w:val="2063823833"/>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555FE735" w14:textId="77777777" w:rsidR="009C1A00" w:rsidRDefault="009C1A00">
          <w:pPr>
            <w:autoSpaceDE w:val="0"/>
            <w:autoSpaceDN w:val="0"/>
            <w:ind w:hanging="480"/>
            <w:divId w:val="1868180151"/>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5B35B3FE" w14:textId="77777777" w:rsidR="009C1A00" w:rsidRDefault="009C1A00">
          <w:pPr>
            <w:autoSpaceDE w:val="0"/>
            <w:autoSpaceDN w:val="0"/>
            <w:ind w:hanging="480"/>
            <w:divId w:val="1412045235"/>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36470C03" w14:textId="77777777" w:rsidR="009C1A00" w:rsidRDefault="009C1A00">
          <w:pPr>
            <w:autoSpaceDE w:val="0"/>
            <w:autoSpaceDN w:val="0"/>
            <w:ind w:hanging="480"/>
            <w:divId w:val="2084178143"/>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5EA4A8C7" w14:textId="77777777" w:rsidR="009C1A00" w:rsidRDefault="009C1A00">
          <w:pPr>
            <w:autoSpaceDE w:val="0"/>
            <w:autoSpaceDN w:val="0"/>
            <w:ind w:hanging="480"/>
            <w:divId w:val="1888561743"/>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6DEBC464" w14:textId="77777777" w:rsidR="009C1A00" w:rsidRDefault="009C1A00">
          <w:pPr>
            <w:autoSpaceDE w:val="0"/>
            <w:autoSpaceDN w:val="0"/>
            <w:ind w:hanging="480"/>
            <w:divId w:val="613368430"/>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08DA11F7" w14:textId="77777777" w:rsidR="009C1A00" w:rsidRDefault="009C1A00">
          <w:pPr>
            <w:autoSpaceDE w:val="0"/>
            <w:autoSpaceDN w:val="0"/>
            <w:ind w:hanging="480"/>
            <w:divId w:val="172573388"/>
            <w:rPr>
              <w:rFonts w:eastAsia="Times New Roman"/>
            </w:rPr>
          </w:pPr>
          <w:r>
            <w:rPr>
              <w:rFonts w:eastAsia="Times New Roman"/>
            </w:rPr>
            <w:t xml:space="preserve">Caulfield, B. (2018). </w:t>
          </w:r>
          <w:r>
            <w:rPr>
              <w:rFonts w:eastAsia="Times New Roman"/>
              <w:i/>
              <w:iCs/>
            </w:rPr>
            <w:t>What’s the Difference Between Ray Tracing and Rasterization?</w:t>
          </w:r>
        </w:p>
        <w:p w14:paraId="30EFD7EB" w14:textId="77777777" w:rsidR="009C1A00" w:rsidRDefault="009C1A00">
          <w:pPr>
            <w:autoSpaceDE w:val="0"/>
            <w:autoSpaceDN w:val="0"/>
            <w:ind w:hanging="480"/>
            <w:divId w:val="703143111"/>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7C3B2C22" w14:textId="77777777" w:rsidR="009C1A00" w:rsidRDefault="009C1A00">
          <w:pPr>
            <w:autoSpaceDE w:val="0"/>
            <w:autoSpaceDN w:val="0"/>
            <w:ind w:hanging="480"/>
            <w:divId w:val="2095739592"/>
            <w:rPr>
              <w:rFonts w:eastAsia="Times New Roman"/>
            </w:rPr>
          </w:pPr>
          <w:proofErr w:type="spellStart"/>
          <w:r>
            <w:rPr>
              <w:rFonts w:eastAsia="Times New Roman"/>
            </w:rPr>
            <w:lastRenderedPageBreak/>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0519056C" w14:textId="77777777" w:rsidR="009C1A00" w:rsidRDefault="009C1A00">
          <w:pPr>
            <w:autoSpaceDE w:val="0"/>
            <w:autoSpaceDN w:val="0"/>
            <w:ind w:hanging="480"/>
            <w:divId w:val="292827730"/>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2BF1B775" w14:textId="77777777" w:rsidR="009C1A00" w:rsidRDefault="009C1A00">
          <w:pPr>
            <w:autoSpaceDE w:val="0"/>
            <w:autoSpaceDN w:val="0"/>
            <w:ind w:hanging="480"/>
            <w:divId w:val="146744812"/>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7317D852" w14:textId="77777777" w:rsidR="009C1A00" w:rsidRDefault="009C1A00">
          <w:pPr>
            <w:autoSpaceDE w:val="0"/>
            <w:autoSpaceDN w:val="0"/>
            <w:ind w:hanging="480"/>
            <w:divId w:val="153905057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74D2B34D" w14:textId="77777777" w:rsidR="009C1A00" w:rsidRDefault="009C1A00">
          <w:pPr>
            <w:autoSpaceDE w:val="0"/>
            <w:autoSpaceDN w:val="0"/>
            <w:ind w:hanging="480"/>
            <w:divId w:val="1708603582"/>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5235985E" w14:textId="77777777" w:rsidR="009C1A00" w:rsidRDefault="009C1A00">
          <w:pPr>
            <w:autoSpaceDE w:val="0"/>
            <w:autoSpaceDN w:val="0"/>
            <w:ind w:hanging="480"/>
            <w:divId w:val="1648626277"/>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6D2330AD" w14:textId="77777777" w:rsidR="009C1A00" w:rsidRDefault="009C1A00">
          <w:pPr>
            <w:autoSpaceDE w:val="0"/>
            <w:autoSpaceDN w:val="0"/>
            <w:ind w:hanging="480"/>
            <w:divId w:val="1486315019"/>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7A0F5794" w14:textId="77777777" w:rsidR="009C1A00" w:rsidRDefault="009C1A00">
          <w:pPr>
            <w:autoSpaceDE w:val="0"/>
            <w:autoSpaceDN w:val="0"/>
            <w:ind w:hanging="480"/>
            <w:divId w:val="2140301776"/>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399FB6FC" w14:textId="77777777" w:rsidR="009C1A00" w:rsidRDefault="009C1A00">
          <w:pPr>
            <w:autoSpaceDE w:val="0"/>
            <w:autoSpaceDN w:val="0"/>
            <w:ind w:hanging="480"/>
            <w:divId w:val="1694375885"/>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3F3BC2E1" w14:textId="77777777" w:rsidR="009C1A00" w:rsidRDefault="009C1A00">
          <w:pPr>
            <w:autoSpaceDE w:val="0"/>
            <w:autoSpaceDN w:val="0"/>
            <w:ind w:hanging="480"/>
            <w:divId w:val="193662335"/>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72B009B4" w14:textId="77777777" w:rsidR="009C1A00" w:rsidRDefault="009C1A00">
          <w:pPr>
            <w:autoSpaceDE w:val="0"/>
            <w:autoSpaceDN w:val="0"/>
            <w:ind w:hanging="480"/>
            <w:divId w:val="1381399769"/>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667121AB" w14:textId="77777777" w:rsidR="009C1A00" w:rsidRDefault="009C1A00">
          <w:pPr>
            <w:autoSpaceDE w:val="0"/>
            <w:autoSpaceDN w:val="0"/>
            <w:ind w:hanging="480"/>
            <w:divId w:val="1192184542"/>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1D2590E3" w14:textId="77777777" w:rsidR="009C1A00" w:rsidRDefault="009C1A00">
          <w:pPr>
            <w:autoSpaceDE w:val="0"/>
            <w:autoSpaceDN w:val="0"/>
            <w:ind w:hanging="480"/>
            <w:divId w:val="1380587654"/>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4534204B" w14:textId="77777777" w:rsidR="009C1A00" w:rsidRDefault="009C1A00">
          <w:pPr>
            <w:autoSpaceDE w:val="0"/>
            <w:autoSpaceDN w:val="0"/>
            <w:ind w:hanging="480"/>
            <w:divId w:val="1353805396"/>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7BC7B030" w14:textId="77777777" w:rsidR="009C1A00" w:rsidRDefault="009C1A00">
          <w:pPr>
            <w:autoSpaceDE w:val="0"/>
            <w:autoSpaceDN w:val="0"/>
            <w:ind w:hanging="480"/>
            <w:divId w:val="608977299"/>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36BF2490" w14:textId="77777777" w:rsidR="009C1A00" w:rsidRDefault="009C1A00">
          <w:pPr>
            <w:autoSpaceDE w:val="0"/>
            <w:autoSpaceDN w:val="0"/>
            <w:ind w:hanging="480"/>
            <w:divId w:val="1087194943"/>
            <w:rPr>
              <w:rFonts w:eastAsia="Times New Roman"/>
            </w:rPr>
          </w:pPr>
          <w:r>
            <w:rPr>
              <w:rFonts w:eastAsia="Times New Roman"/>
            </w:rPr>
            <w:lastRenderedPageBreak/>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5DEA7D5B" w14:textId="77777777" w:rsidR="009C1A00" w:rsidRDefault="009C1A00">
          <w:pPr>
            <w:autoSpaceDE w:val="0"/>
            <w:autoSpaceDN w:val="0"/>
            <w:ind w:hanging="480"/>
            <w:divId w:val="1743217922"/>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07D7EC1F" w14:textId="77777777" w:rsidR="009C1A00" w:rsidRDefault="009C1A00">
          <w:pPr>
            <w:autoSpaceDE w:val="0"/>
            <w:autoSpaceDN w:val="0"/>
            <w:ind w:hanging="480"/>
            <w:divId w:val="456879811"/>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018A0F7F" w14:textId="77777777" w:rsidR="009C1A00" w:rsidRDefault="009C1A00">
          <w:pPr>
            <w:autoSpaceDE w:val="0"/>
            <w:autoSpaceDN w:val="0"/>
            <w:ind w:hanging="480"/>
            <w:divId w:val="1738822567"/>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28813163" w14:textId="77777777" w:rsidR="009C1A00" w:rsidRDefault="009C1A00">
          <w:pPr>
            <w:autoSpaceDE w:val="0"/>
            <w:autoSpaceDN w:val="0"/>
            <w:ind w:hanging="480"/>
            <w:divId w:val="1024985819"/>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7F5069EB" w14:textId="77777777" w:rsidR="009C1A00" w:rsidRDefault="009C1A00">
          <w:pPr>
            <w:autoSpaceDE w:val="0"/>
            <w:autoSpaceDN w:val="0"/>
            <w:ind w:hanging="480"/>
            <w:divId w:val="69083839"/>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4AFC6899" w14:textId="77777777" w:rsidR="009C1A00" w:rsidRDefault="009C1A00">
          <w:pPr>
            <w:autoSpaceDE w:val="0"/>
            <w:autoSpaceDN w:val="0"/>
            <w:ind w:hanging="480"/>
            <w:divId w:val="391542615"/>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5045A05B" w14:textId="77777777" w:rsidR="009C1A00" w:rsidRDefault="009C1A00">
          <w:pPr>
            <w:autoSpaceDE w:val="0"/>
            <w:autoSpaceDN w:val="0"/>
            <w:ind w:hanging="480"/>
            <w:divId w:val="2053649620"/>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1A2596AE" w14:textId="77777777" w:rsidR="009C1A00" w:rsidRDefault="009C1A00">
          <w:pPr>
            <w:autoSpaceDE w:val="0"/>
            <w:autoSpaceDN w:val="0"/>
            <w:ind w:hanging="480"/>
            <w:divId w:val="899024516"/>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2F125FF6" w14:textId="77777777" w:rsidR="009C1A00" w:rsidRDefault="009C1A00">
          <w:pPr>
            <w:autoSpaceDE w:val="0"/>
            <w:autoSpaceDN w:val="0"/>
            <w:ind w:hanging="480"/>
            <w:divId w:val="1930231907"/>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6EF83688" w14:textId="77777777" w:rsidR="009C1A00" w:rsidRDefault="009C1A00">
          <w:pPr>
            <w:autoSpaceDE w:val="0"/>
            <w:autoSpaceDN w:val="0"/>
            <w:ind w:hanging="480"/>
            <w:divId w:val="1788424828"/>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4350FB43" w14:textId="77777777" w:rsidR="009C1A00" w:rsidRDefault="009C1A00">
          <w:pPr>
            <w:autoSpaceDE w:val="0"/>
            <w:autoSpaceDN w:val="0"/>
            <w:ind w:hanging="480"/>
            <w:divId w:val="1273591715"/>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14C41CEC" w14:textId="77777777" w:rsidR="009C1A00" w:rsidRDefault="009C1A00">
          <w:pPr>
            <w:autoSpaceDE w:val="0"/>
            <w:autoSpaceDN w:val="0"/>
            <w:ind w:hanging="480"/>
            <w:divId w:val="1698585053"/>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42964C92" w14:textId="77777777" w:rsidR="009C1A00" w:rsidRDefault="009C1A00">
          <w:pPr>
            <w:autoSpaceDE w:val="0"/>
            <w:autoSpaceDN w:val="0"/>
            <w:ind w:hanging="480"/>
            <w:divId w:val="484054846"/>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1B0457C8" w14:textId="77777777" w:rsidR="009C1A00" w:rsidRDefault="009C1A00">
          <w:pPr>
            <w:autoSpaceDE w:val="0"/>
            <w:autoSpaceDN w:val="0"/>
            <w:ind w:hanging="480"/>
            <w:divId w:val="938411899"/>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10A845DD" w14:textId="77777777" w:rsidR="009C1A00" w:rsidRDefault="009C1A00">
          <w:pPr>
            <w:autoSpaceDE w:val="0"/>
            <w:autoSpaceDN w:val="0"/>
            <w:ind w:hanging="480"/>
            <w:divId w:val="2123719738"/>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228CD739" w14:textId="77777777" w:rsidR="009C1A00" w:rsidRDefault="009C1A00">
          <w:pPr>
            <w:autoSpaceDE w:val="0"/>
            <w:autoSpaceDN w:val="0"/>
            <w:ind w:hanging="480"/>
            <w:divId w:val="1015495898"/>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1029786E" w14:textId="77777777" w:rsidR="009C1A00" w:rsidRDefault="009C1A00">
          <w:pPr>
            <w:autoSpaceDE w:val="0"/>
            <w:autoSpaceDN w:val="0"/>
            <w:ind w:hanging="480"/>
            <w:divId w:val="126627918"/>
            <w:rPr>
              <w:rFonts w:eastAsia="Times New Roman"/>
            </w:rPr>
          </w:pPr>
          <w:r>
            <w:rPr>
              <w:rFonts w:eastAsia="Times New Roman"/>
            </w:rPr>
            <w:lastRenderedPageBreak/>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21FDDBD2" w14:textId="77777777" w:rsidR="009C1A00" w:rsidRDefault="009C1A00">
          <w:pPr>
            <w:autoSpaceDE w:val="0"/>
            <w:autoSpaceDN w:val="0"/>
            <w:ind w:hanging="480"/>
            <w:divId w:val="945769321"/>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22E6C22F" w14:textId="77777777" w:rsidR="009C1A00" w:rsidRDefault="009C1A00">
          <w:pPr>
            <w:autoSpaceDE w:val="0"/>
            <w:autoSpaceDN w:val="0"/>
            <w:ind w:hanging="480"/>
            <w:divId w:val="422801577"/>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09B45613" w14:textId="77777777" w:rsidR="009C1A00" w:rsidRDefault="009C1A00">
          <w:pPr>
            <w:autoSpaceDE w:val="0"/>
            <w:autoSpaceDN w:val="0"/>
            <w:ind w:hanging="480"/>
            <w:divId w:val="548765559"/>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6656D7F0" w14:textId="77777777" w:rsidR="009C1A00" w:rsidRDefault="009C1A00">
          <w:pPr>
            <w:autoSpaceDE w:val="0"/>
            <w:autoSpaceDN w:val="0"/>
            <w:ind w:hanging="480"/>
            <w:divId w:val="556744886"/>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2CA70581" w14:textId="77777777" w:rsidR="009C1A00" w:rsidRDefault="009C1A00">
          <w:pPr>
            <w:autoSpaceDE w:val="0"/>
            <w:autoSpaceDN w:val="0"/>
            <w:ind w:hanging="480"/>
            <w:divId w:val="774836090"/>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1E8AEE3F" w14:textId="77777777" w:rsidR="009C1A00" w:rsidRDefault="009C1A00">
          <w:pPr>
            <w:autoSpaceDE w:val="0"/>
            <w:autoSpaceDN w:val="0"/>
            <w:ind w:hanging="480"/>
            <w:divId w:val="1391810749"/>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52E2AC32" w14:textId="77777777" w:rsidR="009C1A00" w:rsidRDefault="009C1A00">
          <w:pPr>
            <w:autoSpaceDE w:val="0"/>
            <w:autoSpaceDN w:val="0"/>
            <w:ind w:hanging="480"/>
            <w:divId w:val="1563250401"/>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5CF4D4AD" w14:textId="77777777" w:rsidR="009C1A00" w:rsidRDefault="009C1A00">
          <w:pPr>
            <w:autoSpaceDE w:val="0"/>
            <w:autoSpaceDN w:val="0"/>
            <w:ind w:hanging="480"/>
            <w:divId w:val="707725906"/>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378FDADF" w14:textId="77777777" w:rsidR="009C1A00" w:rsidRDefault="009C1A00">
          <w:pPr>
            <w:autoSpaceDE w:val="0"/>
            <w:autoSpaceDN w:val="0"/>
            <w:ind w:hanging="480"/>
            <w:divId w:val="2113550876"/>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24CC77AD" w14:textId="77777777" w:rsidR="009C1A00" w:rsidRDefault="009C1A00">
          <w:pPr>
            <w:autoSpaceDE w:val="0"/>
            <w:autoSpaceDN w:val="0"/>
            <w:ind w:hanging="480"/>
            <w:divId w:val="1389106492"/>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5317F972" w14:textId="77777777" w:rsidR="009C1A00" w:rsidRDefault="009C1A00">
          <w:pPr>
            <w:autoSpaceDE w:val="0"/>
            <w:autoSpaceDN w:val="0"/>
            <w:ind w:hanging="480"/>
            <w:divId w:val="906694115"/>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59C95CD5" w14:textId="77777777" w:rsidR="009C1A00" w:rsidRDefault="009C1A00">
          <w:pPr>
            <w:autoSpaceDE w:val="0"/>
            <w:autoSpaceDN w:val="0"/>
            <w:ind w:hanging="480"/>
            <w:divId w:val="1243611462"/>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1CFB5017" w14:textId="77777777" w:rsidR="009C1A00" w:rsidRDefault="009C1A00">
          <w:pPr>
            <w:autoSpaceDE w:val="0"/>
            <w:autoSpaceDN w:val="0"/>
            <w:ind w:hanging="480"/>
            <w:divId w:val="1574045382"/>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703C4DBB" w14:textId="77777777" w:rsidR="009C1A00" w:rsidRDefault="009C1A00">
          <w:pPr>
            <w:autoSpaceDE w:val="0"/>
            <w:autoSpaceDN w:val="0"/>
            <w:ind w:hanging="480"/>
            <w:divId w:val="1677727665"/>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547EF4CB" w14:textId="77777777" w:rsidR="009C1A00" w:rsidRDefault="009C1A00">
          <w:pPr>
            <w:autoSpaceDE w:val="0"/>
            <w:autoSpaceDN w:val="0"/>
            <w:ind w:hanging="480"/>
            <w:divId w:val="1964647761"/>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2582054F" w14:textId="77777777" w:rsidR="009C1A00" w:rsidRDefault="009C1A00">
          <w:pPr>
            <w:autoSpaceDE w:val="0"/>
            <w:autoSpaceDN w:val="0"/>
            <w:ind w:hanging="480"/>
            <w:divId w:val="361245935"/>
            <w:rPr>
              <w:rFonts w:eastAsia="Times New Roman"/>
            </w:rPr>
          </w:pPr>
          <w:r>
            <w:rPr>
              <w:rFonts w:eastAsia="Times New Roman"/>
            </w:rPr>
            <w:lastRenderedPageBreak/>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08128151" w14:textId="77777777" w:rsidR="009C1A00" w:rsidRDefault="009C1A00">
          <w:pPr>
            <w:autoSpaceDE w:val="0"/>
            <w:autoSpaceDN w:val="0"/>
            <w:ind w:hanging="480"/>
            <w:divId w:val="1406416608"/>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48F7BD31" w14:textId="77777777" w:rsidR="009C1A00" w:rsidRDefault="009C1A00">
          <w:pPr>
            <w:autoSpaceDE w:val="0"/>
            <w:autoSpaceDN w:val="0"/>
            <w:ind w:hanging="480"/>
            <w:divId w:val="939679938"/>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6321E68D" w14:textId="77777777" w:rsidR="009C1A00" w:rsidRDefault="009C1A00">
          <w:pPr>
            <w:autoSpaceDE w:val="0"/>
            <w:autoSpaceDN w:val="0"/>
            <w:ind w:hanging="480"/>
            <w:divId w:val="353725935"/>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2696A2B0" w14:textId="77777777" w:rsidR="009C1A00" w:rsidRDefault="009C1A00">
          <w:pPr>
            <w:autoSpaceDE w:val="0"/>
            <w:autoSpaceDN w:val="0"/>
            <w:ind w:hanging="480"/>
            <w:divId w:val="555816032"/>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7BEC1040" w14:textId="77777777" w:rsidR="009C1A00" w:rsidRDefault="009C1A00">
          <w:pPr>
            <w:autoSpaceDE w:val="0"/>
            <w:autoSpaceDN w:val="0"/>
            <w:ind w:hanging="480"/>
            <w:divId w:val="799760246"/>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2A38710B" w14:textId="77777777" w:rsidR="009C1A00" w:rsidRDefault="009C1A00">
          <w:pPr>
            <w:autoSpaceDE w:val="0"/>
            <w:autoSpaceDN w:val="0"/>
            <w:ind w:hanging="480"/>
            <w:divId w:val="1137340844"/>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52558E55" w14:textId="77777777" w:rsidR="009C1A00" w:rsidRDefault="009C1A00">
          <w:pPr>
            <w:autoSpaceDE w:val="0"/>
            <w:autoSpaceDN w:val="0"/>
            <w:ind w:hanging="480"/>
            <w:divId w:val="1866478583"/>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37423CD4" w14:textId="77777777" w:rsidR="009C1A00" w:rsidRDefault="009C1A00">
          <w:pPr>
            <w:autoSpaceDE w:val="0"/>
            <w:autoSpaceDN w:val="0"/>
            <w:ind w:hanging="480"/>
            <w:divId w:val="493490210"/>
            <w:rPr>
              <w:rFonts w:eastAsia="Times New Roman"/>
            </w:rPr>
          </w:pPr>
          <w:r>
            <w:rPr>
              <w:rFonts w:eastAsia="Times New Roman"/>
            </w:rPr>
            <w:t xml:space="preserve">Steven M., L. (2020). </w:t>
          </w:r>
          <w:r>
            <w:rPr>
              <w:rFonts w:eastAsia="Times New Roman"/>
              <w:i/>
              <w:iCs/>
            </w:rPr>
            <w:t>Lambertian shading</w:t>
          </w:r>
          <w:r>
            <w:rPr>
              <w:rFonts w:eastAsia="Times New Roman"/>
            </w:rPr>
            <w:t>. [Online]. Available from: http://vr.cs.uiuc.edu/node197.html. [Accessed: 30 March 2022].</w:t>
          </w:r>
        </w:p>
        <w:p w14:paraId="032464B7" w14:textId="77777777" w:rsidR="009C1A00" w:rsidRDefault="009C1A00">
          <w:pPr>
            <w:autoSpaceDE w:val="0"/>
            <w:autoSpaceDN w:val="0"/>
            <w:ind w:hanging="480"/>
            <w:divId w:val="2052654533"/>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26386FD6" w14:textId="77777777" w:rsidR="009C1A00" w:rsidRDefault="009C1A00">
          <w:pPr>
            <w:autoSpaceDE w:val="0"/>
            <w:autoSpaceDN w:val="0"/>
            <w:ind w:hanging="480"/>
            <w:divId w:val="1734430435"/>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5E2736CA" w14:textId="77777777" w:rsidR="009C1A00" w:rsidRDefault="009C1A00">
          <w:pPr>
            <w:autoSpaceDE w:val="0"/>
            <w:autoSpaceDN w:val="0"/>
            <w:ind w:hanging="480"/>
            <w:divId w:val="200747320"/>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216DD041" w14:textId="77777777" w:rsidR="009C1A00" w:rsidRDefault="009C1A00">
          <w:pPr>
            <w:autoSpaceDE w:val="0"/>
            <w:autoSpaceDN w:val="0"/>
            <w:ind w:hanging="480"/>
            <w:divId w:val="1396778941"/>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CDB2489" w14:textId="77777777" w:rsidR="009C1A00" w:rsidRDefault="009C1A00">
          <w:pPr>
            <w:autoSpaceDE w:val="0"/>
            <w:autoSpaceDN w:val="0"/>
            <w:ind w:hanging="480"/>
            <w:divId w:val="399985792"/>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4E1543DB" w14:textId="77777777" w:rsidR="009C1A00" w:rsidRDefault="009C1A00">
          <w:pPr>
            <w:autoSpaceDE w:val="0"/>
            <w:autoSpaceDN w:val="0"/>
            <w:ind w:hanging="480"/>
            <w:divId w:val="1957636492"/>
            <w:rPr>
              <w:rFonts w:eastAsia="Times New Roman"/>
            </w:rPr>
          </w:pPr>
          <w:proofErr w:type="spellStart"/>
          <w:r>
            <w:rPr>
              <w:rFonts w:eastAsia="Times New Roman"/>
            </w:rPr>
            <w:lastRenderedPageBreak/>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0D90938" w14:textId="77777777" w:rsidR="009C1A00" w:rsidRDefault="009C1A00">
          <w:pPr>
            <w:autoSpaceDE w:val="0"/>
            <w:autoSpaceDN w:val="0"/>
            <w:ind w:hanging="480"/>
            <w:divId w:val="2001536959"/>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414368F5" w14:textId="77777777" w:rsidR="009C1A00" w:rsidRDefault="009C1A00">
          <w:pPr>
            <w:autoSpaceDE w:val="0"/>
            <w:autoSpaceDN w:val="0"/>
            <w:ind w:hanging="480"/>
            <w:divId w:val="615018964"/>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521E6102" w14:textId="77777777" w:rsidR="009C1A00" w:rsidRDefault="009C1A00">
          <w:pPr>
            <w:autoSpaceDE w:val="0"/>
            <w:autoSpaceDN w:val="0"/>
            <w:ind w:hanging="480"/>
            <w:divId w:val="1950235496"/>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727C7A0B" w14:textId="77777777" w:rsidR="009C1A00" w:rsidRDefault="009C1A00">
          <w:pPr>
            <w:autoSpaceDE w:val="0"/>
            <w:autoSpaceDN w:val="0"/>
            <w:ind w:hanging="480"/>
            <w:divId w:val="191573215"/>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2C62DC8D" w14:textId="77777777" w:rsidR="009C1A00" w:rsidRDefault="009C1A00">
          <w:pPr>
            <w:autoSpaceDE w:val="0"/>
            <w:autoSpaceDN w:val="0"/>
            <w:ind w:hanging="480"/>
            <w:divId w:val="13196786"/>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67B3DE11" w14:textId="77777777" w:rsidR="009C1A00" w:rsidRDefault="009C1A00">
          <w:pPr>
            <w:autoSpaceDE w:val="0"/>
            <w:autoSpaceDN w:val="0"/>
            <w:ind w:hanging="480"/>
            <w:divId w:val="605692600"/>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7A5B3200" w14:textId="77777777" w:rsidR="009C1A00" w:rsidRDefault="009C1A00">
          <w:pPr>
            <w:autoSpaceDE w:val="0"/>
            <w:autoSpaceDN w:val="0"/>
            <w:ind w:hanging="480"/>
            <w:divId w:val="1814713011"/>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179A258F" w14:textId="77777777" w:rsidR="009C1A00" w:rsidRDefault="009C1A00">
          <w:pPr>
            <w:autoSpaceDE w:val="0"/>
            <w:autoSpaceDN w:val="0"/>
            <w:ind w:hanging="480"/>
            <w:divId w:val="716514922"/>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0F9FA6A9" w:rsidR="00891D24" w:rsidRDefault="009C1A00"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5" w:name="_Toc99663173"/>
      <w:r>
        <w:lastRenderedPageBreak/>
        <w:t>Appendices</w:t>
      </w:r>
      <w:bookmarkEnd w:id="45"/>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6" w:name="_Toc99663174"/>
      <w:r>
        <w:t>Appendix 1: Rasterisation</w:t>
      </w:r>
      <w:bookmarkEnd w:id="46"/>
    </w:p>
    <w:p w14:paraId="5CB0A8FC" w14:textId="3E063030" w:rsidR="00B73563" w:rsidRDefault="00B73563" w:rsidP="00B73563">
      <w:pPr>
        <w:spacing w:after="0"/>
      </w:pPr>
      <w:r>
        <w:t>Image by raywenderlich.com (n.d.):</w:t>
      </w:r>
    </w:p>
    <w:p w14:paraId="0E73773C" w14:textId="3240ADEC" w:rsidR="00B73563" w:rsidRDefault="00A85D8D" w:rsidP="00B73563">
      <w:hyperlink r:id="rId50"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7" w:name="_Toc99663175"/>
      <w:r>
        <w:t xml:space="preserve">Appendix 2: </w:t>
      </w:r>
      <w:r w:rsidR="00603F95">
        <w:t>Recursive Sphere Reflections</w:t>
      </w:r>
      <w:bookmarkEnd w:id="47"/>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A85D8D" w:rsidP="00603F95">
      <w:hyperlink r:id="rId51"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8"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8"/>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A85D8D" w:rsidP="002E027A">
      <w:hyperlink r:id="rId52"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9" w:name="_Toc99663177"/>
      <w:r>
        <w:t xml:space="preserve">Appendix </w:t>
      </w:r>
      <w:r w:rsidR="00BC7EF6">
        <w:t>4</w:t>
      </w:r>
      <w:r>
        <w:t>: Constructive Solid Geometry</w:t>
      </w:r>
      <w:bookmarkEnd w:id="49"/>
    </w:p>
    <w:p w14:paraId="1BFC5B81" w14:textId="7D647DD9" w:rsidR="006E0B0F" w:rsidRDefault="006E0B0F" w:rsidP="006E0B0F">
      <w:pPr>
        <w:spacing w:after="0"/>
      </w:pPr>
      <w:r>
        <w:t>Image by Alec Jacobson (2016):</w:t>
      </w:r>
    </w:p>
    <w:p w14:paraId="2CD93DFC" w14:textId="6D58E878" w:rsidR="006E0B0F" w:rsidRDefault="00A85D8D" w:rsidP="006E0B0F">
      <w:hyperlink r:id="rId53"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0" w:name="_Toc99663178"/>
      <w:r>
        <w:t>Appendix 5: Elite 1984</w:t>
      </w:r>
      <w:bookmarkEnd w:id="50"/>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A85D8D" w:rsidP="006E0B0F">
      <w:hyperlink r:id="rId54"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1" w:name="_Toc99663179"/>
      <w:r>
        <w:t xml:space="preserve">Appendix </w:t>
      </w:r>
      <w:r w:rsidR="006B1763">
        <w:t>6</w:t>
      </w:r>
      <w:r>
        <w:t>: Ray casting diagram and image</w:t>
      </w:r>
      <w:bookmarkEnd w:id="51"/>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4329B072" w:rsidR="006B1763" w:rsidRDefault="009C1A00" w:rsidP="006B1763">
          <w:pPr>
            <w:rPr>
              <w:color w:val="000000"/>
            </w:rPr>
          </w:pPr>
          <w:r w:rsidRPr="009C1A00">
            <w:rPr>
              <w:color w:val="000000"/>
            </w:rPr>
            <w:t>(</w:t>
          </w:r>
          <w:proofErr w:type="spellStart"/>
          <w:r w:rsidRPr="009C1A00">
            <w:rPr>
              <w:color w:val="000000"/>
            </w:rPr>
            <w:t>Sanglard</w:t>
          </w:r>
          <w:proofErr w:type="spellEnd"/>
          <w:r w:rsidRPr="009C1A00">
            <w:rPr>
              <w:color w:val="000000"/>
            </w:rPr>
            <w:t>, 2017)</w:t>
          </w:r>
        </w:p>
      </w:sdtContent>
    </w:sdt>
    <w:p w14:paraId="699C3732" w14:textId="2DB42A62" w:rsidR="006B1763" w:rsidRDefault="006B1763" w:rsidP="006B1763">
      <w:pPr>
        <w:pStyle w:val="Heading2"/>
      </w:pPr>
      <w:bookmarkStart w:id="52" w:name="_Toc99663180"/>
      <w:r>
        <w:t xml:space="preserve">Appendix 7: </w:t>
      </w:r>
      <w:r w:rsidRPr="006B1763">
        <w:t xml:space="preserve">Comanche: Maximum </w:t>
      </w:r>
      <w:r>
        <w:t>O</w:t>
      </w:r>
      <w:r w:rsidRPr="006B1763">
        <w:t>verkill</w:t>
      </w:r>
      <w:bookmarkEnd w:id="52"/>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A85D8D" w:rsidP="001372D6">
      <w:pPr>
        <w:spacing w:after="0"/>
      </w:pPr>
      <w:hyperlink r:id="rId55"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3" w:name="_Toc99663181"/>
      <w:r>
        <w:t>Appendix 8: Fast vs. Real AO</w:t>
      </w:r>
      <w:bookmarkEnd w:id="53"/>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32EAD944" w:rsidR="008867DA" w:rsidRDefault="009C1A00" w:rsidP="008867DA">
          <w:pPr>
            <w:rPr>
              <w:color w:val="000000"/>
            </w:rPr>
          </w:pPr>
          <w:r w:rsidRPr="009C1A00">
            <w:rPr>
              <w:color w:val="000000"/>
            </w:rPr>
            <w:t>(</w:t>
          </w:r>
          <w:proofErr w:type="spellStart"/>
          <w:r w:rsidRPr="009C1A00">
            <w:rPr>
              <w:color w:val="000000"/>
            </w:rPr>
            <w:t>Zucconi</w:t>
          </w:r>
          <w:proofErr w:type="spellEnd"/>
          <w:r w:rsidRPr="009C1A00">
            <w:rPr>
              <w:color w:val="000000"/>
            </w:rPr>
            <w:t>, 2016)</w:t>
          </w:r>
        </w:p>
      </w:sdtContent>
    </w:sdt>
    <w:p w14:paraId="10246A87" w14:textId="73C6A947" w:rsidR="008867DA" w:rsidRDefault="008867DA" w:rsidP="008867DA">
      <w:pPr>
        <w:pStyle w:val="Heading2"/>
      </w:pPr>
      <w:bookmarkStart w:id="54" w:name="_Toc99663182"/>
      <w:r>
        <w:t>Appendix 9: BRDF diagram</w:t>
      </w:r>
      <w:bookmarkEnd w:id="54"/>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6DAD9A1A" w:rsidR="008867DA" w:rsidRDefault="009C1A00" w:rsidP="008867DA">
          <w:pPr>
            <w:rPr>
              <w:color w:val="000000"/>
            </w:rPr>
          </w:pPr>
          <w:r w:rsidRPr="009C1A00">
            <w:rPr>
              <w:color w:val="000000"/>
            </w:rPr>
            <w:t>(</w:t>
          </w:r>
          <w:proofErr w:type="spellStart"/>
          <w:r w:rsidRPr="009C1A00">
            <w:rPr>
              <w:color w:val="000000"/>
            </w:rPr>
            <w:t>Boksansky</w:t>
          </w:r>
          <w:proofErr w:type="spellEnd"/>
          <w:r w:rsidRPr="009C1A00">
            <w:rPr>
              <w:color w:val="000000"/>
            </w:rPr>
            <w:t>, 2021)</w:t>
          </w:r>
        </w:p>
      </w:sdtContent>
    </w:sdt>
    <w:p w14:paraId="492F4D8E" w14:textId="77777777" w:rsidR="008867DA" w:rsidRPr="006E0B0F" w:rsidRDefault="008867DA" w:rsidP="001372D6">
      <w:pPr>
        <w:spacing w:after="0"/>
      </w:pPr>
    </w:p>
    <w:sectPr w:rsidR="008867DA" w:rsidRPr="006E0B0F" w:rsidSect="00B3000D">
      <w:footerReference w:type="default" r:id="rId5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A5D92" w14:textId="77777777" w:rsidR="00A85D8D" w:rsidRDefault="00A85D8D" w:rsidP="002A2A28">
      <w:pPr>
        <w:spacing w:after="0" w:line="240" w:lineRule="auto"/>
      </w:pPr>
      <w:r>
        <w:separator/>
      </w:r>
    </w:p>
  </w:endnote>
  <w:endnote w:type="continuationSeparator" w:id="0">
    <w:p w14:paraId="687068E3" w14:textId="77777777" w:rsidR="00A85D8D" w:rsidRDefault="00A85D8D"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E1634" w14:textId="77777777" w:rsidR="00A85D8D" w:rsidRDefault="00A85D8D" w:rsidP="002A2A28">
      <w:pPr>
        <w:spacing w:after="0" w:line="240" w:lineRule="auto"/>
      </w:pPr>
      <w:r>
        <w:separator/>
      </w:r>
    </w:p>
  </w:footnote>
  <w:footnote w:type="continuationSeparator" w:id="0">
    <w:p w14:paraId="02D3C85F" w14:textId="77777777" w:rsidR="00A85D8D" w:rsidRDefault="00A85D8D"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akFABRw76ktAAAA"/>
  </w:docVars>
  <w:rsids>
    <w:rsidRoot w:val="00302D42"/>
    <w:rsid w:val="000048A3"/>
    <w:rsid w:val="0000522D"/>
    <w:rsid w:val="00007397"/>
    <w:rsid w:val="000075E3"/>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60E4"/>
    <w:rsid w:val="00046576"/>
    <w:rsid w:val="0005062D"/>
    <w:rsid w:val="0005158A"/>
    <w:rsid w:val="000521EF"/>
    <w:rsid w:val="000522C3"/>
    <w:rsid w:val="00052318"/>
    <w:rsid w:val="00055371"/>
    <w:rsid w:val="0005781E"/>
    <w:rsid w:val="00061984"/>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B628B"/>
    <w:rsid w:val="000C1A66"/>
    <w:rsid w:val="000C6AB3"/>
    <w:rsid w:val="000C6F46"/>
    <w:rsid w:val="000C6F97"/>
    <w:rsid w:val="000D66DE"/>
    <w:rsid w:val="000E4382"/>
    <w:rsid w:val="000E4C92"/>
    <w:rsid w:val="000F0E01"/>
    <w:rsid w:val="000F41A6"/>
    <w:rsid w:val="000F658F"/>
    <w:rsid w:val="00100F24"/>
    <w:rsid w:val="00105EC8"/>
    <w:rsid w:val="00111EED"/>
    <w:rsid w:val="00116317"/>
    <w:rsid w:val="00125B8F"/>
    <w:rsid w:val="001325A1"/>
    <w:rsid w:val="001372D6"/>
    <w:rsid w:val="00140419"/>
    <w:rsid w:val="00140633"/>
    <w:rsid w:val="001406BA"/>
    <w:rsid w:val="00150CCD"/>
    <w:rsid w:val="00150DA1"/>
    <w:rsid w:val="001522D4"/>
    <w:rsid w:val="001559AE"/>
    <w:rsid w:val="00163076"/>
    <w:rsid w:val="00165FA6"/>
    <w:rsid w:val="00166DD0"/>
    <w:rsid w:val="001673EE"/>
    <w:rsid w:val="00167F98"/>
    <w:rsid w:val="00172155"/>
    <w:rsid w:val="00173468"/>
    <w:rsid w:val="00174DA7"/>
    <w:rsid w:val="00175D98"/>
    <w:rsid w:val="001843F8"/>
    <w:rsid w:val="00184866"/>
    <w:rsid w:val="00184955"/>
    <w:rsid w:val="00184B9D"/>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33823"/>
    <w:rsid w:val="00233E87"/>
    <w:rsid w:val="002348AE"/>
    <w:rsid w:val="00236664"/>
    <w:rsid w:val="002403D9"/>
    <w:rsid w:val="00245512"/>
    <w:rsid w:val="0024566D"/>
    <w:rsid w:val="002477D6"/>
    <w:rsid w:val="0025070E"/>
    <w:rsid w:val="00250C74"/>
    <w:rsid w:val="00252020"/>
    <w:rsid w:val="00255964"/>
    <w:rsid w:val="00261755"/>
    <w:rsid w:val="00267858"/>
    <w:rsid w:val="00272CE2"/>
    <w:rsid w:val="00277110"/>
    <w:rsid w:val="002816DE"/>
    <w:rsid w:val="0028433E"/>
    <w:rsid w:val="0028545C"/>
    <w:rsid w:val="00287D87"/>
    <w:rsid w:val="0029788A"/>
    <w:rsid w:val="002A10AC"/>
    <w:rsid w:val="002A270A"/>
    <w:rsid w:val="002A2A28"/>
    <w:rsid w:val="002A3174"/>
    <w:rsid w:val="002B0819"/>
    <w:rsid w:val="002B5531"/>
    <w:rsid w:val="002B6C42"/>
    <w:rsid w:val="002C143B"/>
    <w:rsid w:val="002C359B"/>
    <w:rsid w:val="002C3EDC"/>
    <w:rsid w:val="002C596E"/>
    <w:rsid w:val="002C6692"/>
    <w:rsid w:val="002D6D98"/>
    <w:rsid w:val="002E027A"/>
    <w:rsid w:val="002E03DC"/>
    <w:rsid w:val="002E29E7"/>
    <w:rsid w:val="002E43CD"/>
    <w:rsid w:val="002E4889"/>
    <w:rsid w:val="002E716B"/>
    <w:rsid w:val="002F3CEB"/>
    <w:rsid w:val="002F48E7"/>
    <w:rsid w:val="00302D42"/>
    <w:rsid w:val="003055D1"/>
    <w:rsid w:val="00305C83"/>
    <w:rsid w:val="0030611B"/>
    <w:rsid w:val="00307353"/>
    <w:rsid w:val="00307A2E"/>
    <w:rsid w:val="003118FF"/>
    <w:rsid w:val="00311959"/>
    <w:rsid w:val="00315AC5"/>
    <w:rsid w:val="003175AC"/>
    <w:rsid w:val="003215F4"/>
    <w:rsid w:val="0032441A"/>
    <w:rsid w:val="00324557"/>
    <w:rsid w:val="00327CFE"/>
    <w:rsid w:val="00333FE1"/>
    <w:rsid w:val="0033773C"/>
    <w:rsid w:val="003406DA"/>
    <w:rsid w:val="00347627"/>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6CD1"/>
    <w:rsid w:val="003A7259"/>
    <w:rsid w:val="003A7A62"/>
    <w:rsid w:val="003A7FEA"/>
    <w:rsid w:val="003B1ECD"/>
    <w:rsid w:val="003B4DA4"/>
    <w:rsid w:val="003B6BD1"/>
    <w:rsid w:val="003B7769"/>
    <w:rsid w:val="003B7DA3"/>
    <w:rsid w:val="003C3207"/>
    <w:rsid w:val="003C3CAF"/>
    <w:rsid w:val="003C72AE"/>
    <w:rsid w:val="003D02E6"/>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6E53"/>
    <w:rsid w:val="0043035A"/>
    <w:rsid w:val="00434233"/>
    <w:rsid w:val="00443738"/>
    <w:rsid w:val="00445FAF"/>
    <w:rsid w:val="00462C33"/>
    <w:rsid w:val="004724A1"/>
    <w:rsid w:val="004727DA"/>
    <w:rsid w:val="004751CB"/>
    <w:rsid w:val="00475AB7"/>
    <w:rsid w:val="00475C9F"/>
    <w:rsid w:val="004768A6"/>
    <w:rsid w:val="00476A33"/>
    <w:rsid w:val="00477E92"/>
    <w:rsid w:val="0049495F"/>
    <w:rsid w:val="004A0035"/>
    <w:rsid w:val="004A0B03"/>
    <w:rsid w:val="004A0BCF"/>
    <w:rsid w:val="004A29D4"/>
    <w:rsid w:val="004A2FEE"/>
    <w:rsid w:val="004B0C30"/>
    <w:rsid w:val="004C16DA"/>
    <w:rsid w:val="004D1280"/>
    <w:rsid w:val="004D41C7"/>
    <w:rsid w:val="004E29B7"/>
    <w:rsid w:val="004F1188"/>
    <w:rsid w:val="004F5C7D"/>
    <w:rsid w:val="00504E96"/>
    <w:rsid w:val="005106CF"/>
    <w:rsid w:val="005118AC"/>
    <w:rsid w:val="00514912"/>
    <w:rsid w:val="005201AA"/>
    <w:rsid w:val="0052069E"/>
    <w:rsid w:val="00520D2B"/>
    <w:rsid w:val="0052397D"/>
    <w:rsid w:val="00524470"/>
    <w:rsid w:val="00524DB1"/>
    <w:rsid w:val="005316A0"/>
    <w:rsid w:val="00531930"/>
    <w:rsid w:val="00534924"/>
    <w:rsid w:val="005473D6"/>
    <w:rsid w:val="00554B72"/>
    <w:rsid w:val="005553C7"/>
    <w:rsid w:val="00556125"/>
    <w:rsid w:val="00560189"/>
    <w:rsid w:val="005654E0"/>
    <w:rsid w:val="00567A0E"/>
    <w:rsid w:val="00570350"/>
    <w:rsid w:val="0057523F"/>
    <w:rsid w:val="00582EB2"/>
    <w:rsid w:val="0058715C"/>
    <w:rsid w:val="00587E8D"/>
    <w:rsid w:val="005928B3"/>
    <w:rsid w:val="005A5C47"/>
    <w:rsid w:val="005A68E9"/>
    <w:rsid w:val="005B10AA"/>
    <w:rsid w:val="005B441C"/>
    <w:rsid w:val="005B7E6F"/>
    <w:rsid w:val="005C2D82"/>
    <w:rsid w:val="005C3EE4"/>
    <w:rsid w:val="005C4CF2"/>
    <w:rsid w:val="005C4EFD"/>
    <w:rsid w:val="005D0C47"/>
    <w:rsid w:val="005D19D5"/>
    <w:rsid w:val="005D1B94"/>
    <w:rsid w:val="005D1F1C"/>
    <w:rsid w:val="005D24C8"/>
    <w:rsid w:val="005E4F63"/>
    <w:rsid w:val="005F6FEA"/>
    <w:rsid w:val="00603F95"/>
    <w:rsid w:val="00611EC4"/>
    <w:rsid w:val="00613C86"/>
    <w:rsid w:val="00623092"/>
    <w:rsid w:val="00624D3F"/>
    <w:rsid w:val="00637624"/>
    <w:rsid w:val="00642E5A"/>
    <w:rsid w:val="00646C8F"/>
    <w:rsid w:val="0065099D"/>
    <w:rsid w:val="0065125C"/>
    <w:rsid w:val="006534F5"/>
    <w:rsid w:val="00657CFD"/>
    <w:rsid w:val="006618D7"/>
    <w:rsid w:val="006644A0"/>
    <w:rsid w:val="006656A3"/>
    <w:rsid w:val="00671690"/>
    <w:rsid w:val="006728D2"/>
    <w:rsid w:val="00674722"/>
    <w:rsid w:val="00675497"/>
    <w:rsid w:val="00677109"/>
    <w:rsid w:val="00682300"/>
    <w:rsid w:val="0068535D"/>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D3834"/>
    <w:rsid w:val="006D651E"/>
    <w:rsid w:val="006E0B0F"/>
    <w:rsid w:val="006E3F07"/>
    <w:rsid w:val="006E47F9"/>
    <w:rsid w:val="006E5CC4"/>
    <w:rsid w:val="006E74B1"/>
    <w:rsid w:val="007032D1"/>
    <w:rsid w:val="007055C2"/>
    <w:rsid w:val="00711E52"/>
    <w:rsid w:val="007269F5"/>
    <w:rsid w:val="007272BE"/>
    <w:rsid w:val="00741DFD"/>
    <w:rsid w:val="007454EB"/>
    <w:rsid w:val="00745F9B"/>
    <w:rsid w:val="00750C22"/>
    <w:rsid w:val="0075210D"/>
    <w:rsid w:val="007607B2"/>
    <w:rsid w:val="00764961"/>
    <w:rsid w:val="00772F9C"/>
    <w:rsid w:val="0077764B"/>
    <w:rsid w:val="00782A91"/>
    <w:rsid w:val="007845FA"/>
    <w:rsid w:val="00785081"/>
    <w:rsid w:val="0079169D"/>
    <w:rsid w:val="007927EC"/>
    <w:rsid w:val="00795C13"/>
    <w:rsid w:val="007A1664"/>
    <w:rsid w:val="007A4AF9"/>
    <w:rsid w:val="007A6594"/>
    <w:rsid w:val="007A6F1E"/>
    <w:rsid w:val="007B0488"/>
    <w:rsid w:val="007B491C"/>
    <w:rsid w:val="007B5DB5"/>
    <w:rsid w:val="007B70C9"/>
    <w:rsid w:val="007C49B9"/>
    <w:rsid w:val="007D1E87"/>
    <w:rsid w:val="007D773F"/>
    <w:rsid w:val="007E6E44"/>
    <w:rsid w:val="007F58E6"/>
    <w:rsid w:val="007F5D13"/>
    <w:rsid w:val="007F6E7C"/>
    <w:rsid w:val="00800142"/>
    <w:rsid w:val="0080201D"/>
    <w:rsid w:val="00805B3B"/>
    <w:rsid w:val="0080749B"/>
    <w:rsid w:val="008102C3"/>
    <w:rsid w:val="008102D1"/>
    <w:rsid w:val="00830716"/>
    <w:rsid w:val="0083300B"/>
    <w:rsid w:val="00841625"/>
    <w:rsid w:val="00841B86"/>
    <w:rsid w:val="00842AB1"/>
    <w:rsid w:val="00843131"/>
    <w:rsid w:val="00852B70"/>
    <w:rsid w:val="008558CD"/>
    <w:rsid w:val="00855F37"/>
    <w:rsid w:val="0086346F"/>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32A8"/>
    <w:rsid w:val="008C4E5A"/>
    <w:rsid w:val="008C57DF"/>
    <w:rsid w:val="008D103E"/>
    <w:rsid w:val="008D2AD8"/>
    <w:rsid w:val="008D5CC3"/>
    <w:rsid w:val="008D5D7D"/>
    <w:rsid w:val="008D7042"/>
    <w:rsid w:val="008E3B57"/>
    <w:rsid w:val="008E40FF"/>
    <w:rsid w:val="008F3616"/>
    <w:rsid w:val="008F3BD4"/>
    <w:rsid w:val="008F4C78"/>
    <w:rsid w:val="00903394"/>
    <w:rsid w:val="009053AB"/>
    <w:rsid w:val="00911118"/>
    <w:rsid w:val="0091323E"/>
    <w:rsid w:val="00913CDF"/>
    <w:rsid w:val="00920BBB"/>
    <w:rsid w:val="009233BE"/>
    <w:rsid w:val="00924AFB"/>
    <w:rsid w:val="00931090"/>
    <w:rsid w:val="00941CDF"/>
    <w:rsid w:val="00943723"/>
    <w:rsid w:val="00946F5D"/>
    <w:rsid w:val="009474B6"/>
    <w:rsid w:val="00953429"/>
    <w:rsid w:val="00953A6F"/>
    <w:rsid w:val="00954FA5"/>
    <w:rsid w:val="009572FA"/>
    <w:rsid w:val="00962F19"/>
    <w:rsid w:val="00972F96"/>
    <w:rsid w:val="00980B63"/>
    <w:rsid w:val="009835D3"/>
    <w:rsid w:val="009A6BD6"/>
    <w:rsid w:val="009B24D8"/>
    <w:rsid w:val="009B2DDF"/>
    <w:rsid w:val="009B31B1"/>
    <w:rsid w:val="009B593F"/>
    <w:rsid w:val="009C0ADF"/>
    <w:rsid w:val="009C1A00"/>
    <w:rsid w:val="009C2B69"/>
    <w:rsid w:val="009C3A3E"/>
    <w:rsid w:val="009C6690"/>
    <w:rsid w:val="009C779F"/>
    <w:rsid w:val="009D0E43"/>
    <w:rsid w:val="009D0EBB"/>
    <w:rsid w:val="009D1BA5"/>
    <w:rsid w:val="009D60F4"/>
    <w:rsid w:val="009D6D60"/>
    <w:rsid w:val="009E0A01"/>
    <w:rsid w:val="009E10E4"/>
    <w:rsid w:val="009E6F48"/>
    <w:rsid w:val="009F1141"/>
    <w:rsid w:val="009F2098"/>
    <w:rsid w:val="009F39DB"/>
    <w:rsid w:val="009F6CB3"/>
    <w:rsid w:val="009F6DEE"/>
    <w:rsid w:val="00A001F4"/>
    <w:rsid w:val="00A02CAC"/>
    <w:rsid w:val="00A044FA"/>
    <w:rsid w:val="00A07F69"/>
    <w:rsid w:val="00A13016"/>
    <w:rsid w:val="00A132AA"/>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44C3"/>
    <w:rsid w:val="00A554FE"/>
    <w:rsid w:val="00A61BE9"/>
    <w:rsid w:val="00A63798"/>
    <w:rsid w:val="00A71061"/>
    <w:rsid w:val="00A74400"/>
    <w:rsid w:val="00A761B7"/>
    <w:rsid w:val="00A849DA"/>
    <w:rsid w:val="00A85D8D"/>
    <w:rsid w:val="00AA02EE"/>
    <w:rsid w:val="00AA1F62"/>
    <w:rsid w:val="00AA2C15"/>
    <w:rsid w:val="00AA2DDD"/>
    <w:rsid w:val="00AA3C91"/>
    <w:rsid w:val="00AA42EB"/>
    <w:rsid w:val="00AA69A5"/>
    <w:rsid w:val="00AB07B2"/>
    <w:rsid w:val="00AB08D7"/>
    <w:rsid w:val="00AB6EB4"/>
    <w:rsid w:val="00AC7872"/>
    <w:rsid w:val="00AD5B3D"/>
    <w:rsid w:val="00AE5632"/>
    <w:rsid w:val="00AE5C9A"/>
    <w:rsid w:val="00AF1C78"/>
    <w:rsid w:val="00B015D3"/>
    <w:rsid w:val="00B02542"/>
    <w:rsid w:val="00B04DDF"/>
    <w:rsid w:val="00B05106"/>
    <w:rsid w:val="00B051A6"/>
    <w:rsid w:val="00B1023C"/>
    <w:rsid w:val="00B106EF"/>
    <w:rsid w:val="00B11963"/>
    <w:rsid w:val="00B141DC"/>
    <w:rsid w:val="00B149FA"/>
    <w:rsid w:val="00B25384"/>
    <w:rsid w:val="00B3000D"/>
    <w:rsid w:val="00B32B8D"/>
    <w:rsid w:val="00B37014"/>
    <w:rsid w:val="00B3770F"/>
    <w:rsid w:val="00B41990"/>
    <w:rsid w:val="00B42EAC"/>
    <w:rsid w:val="00B4550E"/>
    <w:rsid w:val="00B46EA8"/>
    <w:rsid w:val="00B505C1"/>
    <w:rsid w:val="00B507EB"/>
    <w:rsid w:val="00B531E7"/>
    <w:rsid w:val="00B555C2"/>
    <w:rsid w:val="00B6031C"/>
    <w:rsid w:val="00B607A6"/>
    <w:rsid w:val="00B60999"/>
    <w:rsid w:val="00B65630"/>
    <w:rsid w:val="00B67345"/>
    <w:rsid w:val="00B675A6"/>
    <w:rsid w:val="00B71F7A"/>
    <w:rsid w:val="00B7276C"/>
    <w:rsid w:val="00B73563"/>
    <w:rsid w:val="00B73CEA"/>
    <w:rsid w:val="00B836AF"/>
    <w:rsid w:val="00B86F27"/>
    <w:rsid w:val="00B960A4"/>
    <w:rsid w:val="00BA2217"/>
    <w:rsid w:val="00BB04F3"/>
    <w:rsid w:val="00BB38DF"/>
    <w:rsid w:val="00BC0F82"/>
    <w:rsid w:val="00BC69C4"/>
    <w:rsid w:val="00BC7EF6"/>
    <w:rsid w:val="00BD12D1"/>
    <w:rsid w:val="00BD1443"/>
    <w:rsid w:val="00BD4334"/>
    <w:rsid w:val="00BE27B7"/>
    <w:rsid w:val="00BE4B3C"/>
    <w:rsid w:val="00BE528A"/>
    <w:rsid w:val="00BE754D"/>
    <w:rsid w:val="00C04A46"/>
    <w:rsid w:val="00C04F61"/>
    <w:rsid w:val="00C1049E"/>
    <w:rsid w:val="00C1465A"/>
    <w:rsid w:val="00C212B5"/>
    <w:rsid w:val="00C24795"/>
    <w:rsid w:val="00C254C6"/>
    <w:rsid w:val="00C259D5"/>
    <w:rsid w:val="00C30FDA"/>
    <w:rsid w:val="00C32149"/>
    <w:rsid w:val="00C35EE3"/>
    <w:rsid w:val="00C361AE"/>
    <w:rsid w:val="00C40658"/>
    <w:rsid w:val="00C512EE"/>
    <w:rsid w:val="00C517C0"/>
    <w:rsid w:val="00C543F7"/>
    <w:rsid w:val="00C559D6"/>
    <w:rsid w:val="00C66336"/>
    <w:rsid w:val="00C71589"/>
    <w:rsid w:val="00C747D5"/>
    <w:rsid w:val="00C77E8F"/>
    <w:rsid w:val="00C86294"/>
    <w:rsid w:val="00C87AB1"/>
    <w:rsid w:val="00C910F3"/>
    <w:rsid w:val="00C92535"/>
    <w:rsid w:val="00C949C0"/>
    <w:rsid w:val="00C96B1C"/>
    <w:rsid w:val="00CA50A8"/>
    <w:rsid w:val="00CB1CE9"/>
    <w:rsid w:val="00CB61AB"/>
    <w:rsid w:val="00CB7AC6"/>
    <w:rsid w:val="00CB7C75"/>
    <w:rsid w:val="00CC31DE"/>
    <w:rsid w:val="00CC3A3C"/>
    <w:rsid w:val="00CC5F49"/>
    <w:rsid w:val="00CD04EE"/>
    <w:rsid w:val="00CD2566"/>
    <w:rsid w:val="00CD7216"/>
    <w:rsid w:val="00CE0982"/>
    <w:rsid w:val="00CE1AB4"/>
    <w:rsid w:val="00CE2C8C"/>
    <w:rsid w:val="00CE41FA"/>
    <w:rsid w:val="00CF1B21"/>
    <w:rsid w:val="00CF2156"/>
    <w:rsid w:val="00CF246F"/>
    <w:rsid w:val="00CF5374"/>
    <w:rsid w:val="00CF7171"/>
    <w:rsid w:val="00D034B0"/>
    <w:rsid w:val="00D03B03"/>
    <w:rsid w:val="00D054B4"/>
    <w:rsid w:val="00D05520"/>
    <w:rsid w:val="00D06F57"/>
    <w:rsid w:val="00D10125"/>
    <w:rsid w:val="00D121E3"/>
    <w:rsid w:val="00D123FF"/>
    <w:rsid w:val="00D13B84"/>
    <w:rsid w:val="00D20984"/>
    <w:rsid w:val="00D2404D"/>
    <w:rsid w:val="00D3044D"/>
    <w:rsid w:val="00D30E62"/>
    <w:rsid w:val="00D348D3"/>
    <w:rsid w:val="00D4207B"/>
    <w:rsid w:val="00D4485A"/>
    <w:rsid w:val="00D44CAC"/>
    <w:rsid w:val="00D51314"/>
    <w:rsid w:val="00D518D8"/>
    <w:rsid w:val="00D54434"/>
    <w:rsid w:val="00D54A5D"/>
    <w:rsid w:val="00D56519"/>
    <w:rsid w:val="00D56BE6"/>
    <w:rsid w:val="00D60E6C"/>
    <w:rsid w:val="00D6253B"/>
    <w:rsid w:val="00D6402C"/>
    <w:rsid w:val="00D6780F"/>
    <w:rsid w:val="00D710C6"/>
    <w:rsid w:val="00D7375E"/>
    <w:rsid w:val="00D76C03"/>
    <w:rsid w:val="00D80312"/>
    <w:rsid w:val="00D902E8"/>
    <w:rsid w:val="00D9145F"/>
    <w:rsid w:val="00D91CA3"/>
    <w:rsid w:val="00D94CC8"/>
    <w:rsid w:val="00DA0068"/>
    <w:rsid w:val="00DA14E0"/>
    <w:rsid w:val="00DB3061"/>
    <w:rsid w:val="00DC28AC"/>
    <w:rsid w:val="00DC51C8"/>
    <w:rsid w:val="00DE3671"/>
    <w:rsid w:val="00DE6AAD"/>
    <w:rsid w:val="00DE74E7"/>
    <w:rsid w:val="00DF1461"/>
    <w:rsid w:val="00DF35A5"/>
    <w:rsid w:val="00DF7DAB"/>
    <w:rsid w:val="00E02800"/>
    <w:rsid w:val="00E05E4B"/>
    <w:rsid w:val="00E11543"/>
    <w:rsid w:val="00E13F45"/>
    <w:rsid w:val="00E178A9"/>
    <w:rsid w:val="00E21910"/>
    <w:rsid w:val="00E24344"/>
    <w:rsid w:val="00E26511"/>
    <w:rsid w:val="00E26677"/>
    <w:rsid w:val="00E30606"/>
    <w:rsid w:val="00E306CF"/>
    <w:rsid w:val="00E31FD3"/>
    <w:rsid w:val="00E3526F"/>
    <w:rsid w:val="00E42E92"/>
    <w:rsid w:val="00E4413B"/>
    <w:rsid w:val="00E479F3"/>
    <w:rsid w:val="00E5180C"/>
    <w:rsid w:val="00E56D67"/>
    <w:rsid w:val="00E60339"/>
    <w:rsid w:val="00E62125"/>
    <w:rsid w:val="00E66E55"/>
    <w:rsid w:val="00E715F4"/>
    <w:rsid w:val="00E72923"/>
    <w:rsid w:val="00E74E6B"/>
    <w:rsid w:val="00E75576"/>
    <w:rsid w:val="00E81702"/>
    <w:rsid w:val="00E83A3B"/>
    <w:rsid w:val="00E8752E"/>
    <w:rsid w:val="00E90350"/>
    <w:rsid w:val="00E92D2A"/>
    <w:rsid w:val="00E96503"/>
    <w:rsid w:val="00EA0048"/>
    <w:rsid w:val="00EA0648"/>
    <w:rsid w:val="00EA4262"/>
    <w:rsid w:val="00EA6784"/>
    <w:rsid w:val="00EA72A3"/>
    <w:rsid w:val="00EB23AB"/>
    <w:rsid w:val="00EB26F3"/>
    <w:rsid w:val="00EB63B4"/>
    <w:rsid w:val="00EC18C9"/>
    <w:rsid w:val="00EC3459"/>
    <w:rsid w:val="00EC5784"/>
    <w:rsid w:val="00ED15B6"/>
    <w:rsid w:val="00ED2985"/>
    <w:rsid w:val="00ED4796"/>
    <w:rsid w:val="00ED7969"/>
    <w:rsid w:val="00EE0859"/>
    <w:rsid w:val="00EE4C68"/>
    <w:rsid w:val="00EE6663"/>
    <w:rsid w:val="00EE7575"/>
    <w:rsid w:val="00EF143A"/>
    <w:rsid w:val="00EF3561"/>
    <w:rsid w:val="00EF38A6"/>
    <w:rsid w:val="00EF419D"/>
    <w:rsid w:val="00F11DA2"/>
    <w:rsid w:val="00F12851"/>
    <w:rsid w:val="00F16BD4"/>
    <w:rsid w:val="00F23172"/>
    <w:rsid w:val="00F237E5"/>
    <w:rsid w:val="00F23F89"/>
    <w:rsid w:val="00F250DB"/>
    <w:rsid w:val="00F379E1"/>
    <w:rsid w:val="00F46AE5"/>
    <w:rsid w:val="00F47AB7"/>
    <w:rsid w:val="00F5099E"/>
    <w:rsid w:val="00F50A53"/>
    <w:rsid w:val="00F53A44"/>
    <w:rsid w:val="00F53E96"/>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4ED8"/>
    <w:rsid w:val="00FB7B1A"/>
    <w:rsid w:val="00FB7B3E"/>
    <w:rsid w:val="00FC0F97"/>
    <w:rsid w:val="00FC4378"/>
    <w:rsid w:val="00FC63A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C60"/>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11.jpeg"/><Relationship Id="rId34" Type="http://schemas.openxmlformats.org/officeDocument/2006/relationships/image" Target="media/image22.jpe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yperlink" Target="https://www.raywenderlich.com/books/metal-by-tutorials/v2.0/chapters/3-the-rendering-pipeline" TargetMode="External"/><Relationship Id="rId55" Type="http://schemas.openxmlformats.org/officeDocument/2006/relationships/hyperlink" Target="https://www.abandonwaredos.com/abandonware-screenshot.php?gid=1409&amp;idi=YWJhbl9pbWdfc2NyZWVucy9jb21hbmNoZW1heGltdW0tMy5qcGc=&amp;tit=comanche-maximum-overkil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jpeg"/><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hyperlink" Target="http://www.alecjacobson.com/weblog/?tag=constructive-solid-geometry" TargetMode="External"/><Relationship Id="rId58" Type="http://schemas.openxmlformats.org/officeDocument/2006/relationships/glossaryDocument" Target="glossary/document.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blog.three-eyed-games.com/2018/05/03/gpu-ray-tracing-in-unity-part-1/"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theme" Target="theme/theme1.xml"/><Relationship Id="rId20" Type="http://schemas.openxmlformats.org/officeDocument/2006/relationships/image" Target="media/image10.png"/><Relationship Id="rId41" Type="http://schemas.microsoft.com/office/2007/relationships/hdphoto" Target="media/hdphoto1.wdp"/><Relationship Id="rId54" Type="http://schemas.openxmlformats.org/officeDocument/2006/relationships/hyperlink" Target="https://whengameswereking.wordpress.com/2016/12/08/elite-1984/"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9.jpeg"/><Relationship Id="rId44" Type="http://schemas.openxmlformats.org/officeDocument/2006/relationships/image" Target="media/image31.png"/><Relationship Id="rId52" Type="http://schemas.openxmlformats.org/officeDocument/2006/relationships/hyperlink" Target="http://advances.realtimerendering.com/s2015/AlexEvans_SIGGRAPH-2015-sml.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55DD2"/>
    <w:rsid w:val="00174877"/>
    <w:rsid w:val="001F14BC"/>
    <w:rsid w:val="0023109B"/>
    <w:rsid w:val="002A2B9B"/>
    <w:rsid w:val="002B578D"/>
    <w:rsid w:val="00324A70"/>
    <w:rsid w:val="00325254"/>
    <w:rsid w:val="00352283"/>
    <w:rsid w:val="0036128B"/>
    <w:rsid w:val="00364A3A"/>
    <w:rsid w:val="003735A5"/>
    <w:rsid w:val="00390585"/>
    <w:rsid w:val="003B1FE9"/>
    <w:rsid w:val="003B41A0"/>
    <w:rsid w:val="003E1CD2"/>
    <w:rsid w:val="00440D27"/>
    <w:rsid w:val="00447AF0"/>
    <w:rsid w:val="004618C5"/>
    <w:rsid w:val="0048546C"/>
    <w:rsid w:val="004B4CAF"/>
    <w:rsid w:val="004D1CCF"/>
    <w:rsid w:val="004D7992"/>
    <w:rsid w:val="00547003"/>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E08B4"/>
    <w:rsid w:val="00803BFA"/>
    <w:rsid w:val="00834D82"/>
    <w:rsid w:val="00891C9E"/>
    <w:rsid w:val="00897614"/>
    <w:rsid w:val="008E2AFC"/>
    <w:rsid w:val="0092060D"/>
    <w:rsid w:val="0093032B"/>
    <w:rsid w:val="00941E5C"/>
    <w:rsid w:val="00944260"/>
    <w:rsid w:val="009714A3"/>
    <w:rsid w:val="00971A2D"/>
    <w:rsid w:val="009A09F5"/>
    <w:rsid w:val="00A0117C"/>
    <w:rsid w:val="00A20CB7"/>
    <w:rsid w:val="00A249D6"/>
    <w:rsid w:val="00A91E05"/>
    <w:rsid w:val="00A96787"/>
    <w:rsid w:val="00A977FE"/>
    <w:rsid w:val="00AA6763"/>
    <w:rsid w:val="00AB3C5C"/>
    <w:rsid w:val="00AF0EDC"/>
    <w:rsid w:val="00B005F4"/>
    <w:rsid w:val="00B05B36"/>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F5A05"/>
    <w:rsid w:val="00D1015A"/>
    <w:rsid w:val="00D645A3"/>
    <w:rsid w:val="00D67879"/>
    <w:rsid w:val="00DB0551"/>
    <w:rsid w:val="00DE683E"/>
    <w:rsid w:val="00E00324"/>
    <w:rsid w:val="00E24187"/>
    <w:rsid w:val="00E43CD0"/>
    <w:rsid w:val="00E72788"/>
    <w:rsid w:val="00E949C2"/>
    <w:rsid w:val="00EB6D9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274D"/>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ee834bd5-263c-47f5-8915-8420dcaec181&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3.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533</TotalTime>
  <Pages>40</Pages>
  <Words>13092</Words>
  <Characters>74625</Characters>
  <Application>Microsoft Office Word</Application>
  <DocSecurity>0</DocSecurity>
  <Lines>621</Lines>
  <Paragraphs>175</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8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95</cp:revision>
  <dcterms:created xsi:type="dcterms:W3CDTF">2019-10-07T13:16:00Z</dcterms:created>
  <dcterms:modified xsi:type="dcterms:W3CDTF">2022-04-05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